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09ACC" w14:textId="77777777" w:rsidR="009969E8" w:rsidRPr="009969E8" w:rsidRDefault="009969E8" w:rsidP="009969E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969E8">
        <w:rPr>
          <w:rFonts w:ascii="Times New Roman" w:hAnsi="Times New Roman"/>
          <w:b/>
          <w:bCs/>
          <w:sz w:val="28"/>
          <w:szCs w:val="28"/>
          <w:lang w:val="en-US"/>
        </w:rPr>
        <w:t>Steel Shot as a Risk Factor for Soils at the Area of Shooting Activity</w:t>
      </w:r>
    </w:p>
    <w:p w14:paraId="64BF73C0" w14:textId="77777777" w:rsidR="009969E8" w:rsidRPr="00185A1B" w:rsidRDefault="009969E8" w:rsidP="009969E8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C87F51" w14:textId="62F26FF6" w:rsidR="009969E8" w:rsidRPr="00185A1B" w:rsidRDefault="009969E8" w:rsidP="009969E8">
      <w:pPr>
        <w:spacing w:after="0" w:line="288" w:lineRule="auto"/>
        <w:jc w:val="both"/>
        <w:rPr>
          <w:rFonts w:ascii="Times New Roman" w:hAnsi="Times New Roman" w:cs="Times New Roman"/>
          <w:b/>
          <w:bCs/>
          <w:vertAlign w:val="superscript"/>
          <w:lang w:val="fr-FR"/>
        </w:rPr>
      </w:pPr>
      <w:r w:rsidRPr="00185A1B">
        <w:rPr>
          <w:rFonts w:ascii="Times New Roman" w:hAnsi="Times New Roman"/>
          <w:b/>
          <w:bCs/>
          <w:lang w:val="fr-FR"/>
        </w:rPr>
        <w:t>Vladimir Lisin, Valentina Chizhikova, Tatiana Lubkova</w:t>
      </w:r>
      <w:r w:rsidRPr="00185A1B">
        <w:rPr>
          <w:rFonts w:ascii="Times New Roman" w:hAnsi="Times New Roman"/>
          <w:b/>
          <w:bCs/>
          <w:vertAlign w:val="superscript"/>
          <w:lang w:val="fr-FR"/>
        </w:rPr>
        <w:t xml:space="preserve"> </w:t>
      </w:r>
      <w:r w:rsidRPr="00185A1B">
        <w:rPr>
          <w:rFonts w:ascii="Times New Roman" w:hAnsi="Times New Roman"/>
          <w:b/>
          <w:bCs/>
          <w:lang w:val="fr-FR"/>
        </w:rPr>
        <w:t xml:space="preserve">and </w:t>
      </w:r>
      <w:r>
        <w:rPr>
          <w:rFonts w:ascii="Times New Roman" w:hAnsi="Times New Roman"/>
          <w:b/>
          <w:bCs/>
          <w:lang w:val="fr-FR"/>
        </w:rPr>
        <w:t xml:space="preserve"> </w:t>
      </w:r>
      <w:r w:rsidRPr="00185A1B">
        <w:rPr>
          <w:rFonts w:ascii="Times New Roman" w:hAnsi="Times New Roman"/>
          <w:b/>
          <w:bCs/>
          <w:lang w:val="fr-FR"/>
        </w:rPr>
        <w:t>Daria Yablonskaya</w:t>
      </w:r>
    </w:p>
    <w:p w14:paraId="5E82036F" w14:textId="3F7326F6" w:rsidR="009969E8" w:rsidRDefault="009969E8" w:rsidP="00443B7B">
      <w:pPr>
        <w:shd w:val="clear" w:color="auto" w:fill="FFFFFF"/>
        <w:spacing w:after="0" w:line="240" w:lineRule="auto"/>
        <w:rPr>
          <w:rFonts w:ascii="Times New Roman" w:hAnsi="Times New Roman" w:cs="Times New Roman"/>
          <w:i/>
          <w:iCs/>
          <w:highlight w:val="yellow"/>
          <w:lang w:val="fr-FR"/>
        </w:rPr>
      </w:pPr>
    </w:p>
    <w:p w14:paraId="78991845" w14:textId="2E40995A" w:rsidR="009969E8" w:rsidRPr="009969E8" w:rsidRDefault="009969E8" w:rsidP="009969E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969E8">
        <w:rPr>
          <w:rFonts w:ascii="Times New Roman" w:eastAsia="Times New Roman" w:hAnsi="Times New Roman" w:cs="Times New Roman"/>
          <w:sz w:val="24"/>
          <w:szCs w:val="24"/>
          <w:lang w:val="en-US"/>
        </w:rPr>
        <w:t>Supplementary Materials</w:t>
      </w:r>
    </w:p>
    <w:p w14:paraId="3FAA93D1" w14:textId="77777777" w:rsidR="009969E8" w:rsidRPr="009969E8" w:rsidRDefault="009969E8" w:rsidP="00443B7B">
      <w:pPr>
        <w:shd w:val="clear" w:color="auto" w:fill="FFFFFF"/>
        <w:spacing w:after="0" w:line="240" w:lineRule="auto"/>
        <w:rPr>
          <w:rFonts w:ascii="Times New Roman" w:hAnsi="Times New Roman" w:cs="Times New Roman"/>
          <w:i/>
          <w:iCs/>
          <w:highlight w:val="yellow"/>
          <w:lang w:val="fr-FR"/>
        </w:rPr>
      </w:pPr>
    </w:p>
    <w:p w14:paraId="41E70AA8" w14:textId="77777777" w:rsidR="009969E8" w:rsidRDefault="009969E8" w:rsidP="00443B7B">
      <w:pPr>
        <w:shd w:val="clear" w:color="auto" w:fill="FFFFFF"/>
        <w:spacing w:after="0" w:line="240" w:lineRule="auto"/>
        <w:rPr>
          <w:rFonts w:ascii="Times New Roman" w:hAnsi="Times New Roman" w:cs="Times New Roman"/>
          <w:i/>
          <w:iCs/>
          <w:highlight w:val="yellow"/>
          <w:lang w:val="en-US"/>
        </w:rPr>
      </w:pPr>
    </w:p>
    <w:p w14:paraId="6138A0E0" w14:textId="77777777" w:rsidR="009969E8" w:rsidRDefault="009969E8" w:rsidP="00443B7B">
      <w:pPr>
        <w:shd w:val="clear" w:color="auto" w:fill="FFFFFF"/>
        <w:spacing w:after="0" w:line="240" w:lineRule="auto"/>
        <w:rPr>
          <w:rFonts w:ascii="Times New Roman" w:hAnsi="Times New Roman" w:cs="Times New Roman"/>
          <w:i/>
          <w:iCs/>
          <w:highlight w:val="yellow"/>
          <w:lang w:val="en-US"/>
        </w:rPr>
      </w:pPr>
    </w:p>
    <w:p w14:paraId="5E7D0752" w14:textId="2868955C" w:rsidR="00C03FA0" w:rsidRPr="0021597E" w:rsidRDefault="00AE179B" w:rsidP="0021597E">
      <w:pPr>
        <w:pStyle w:val="1"/>
        <w:spacing w:after="240"/>
        <w:rPr>
          <w:rFonts w:ascii="yandex-sans" w:hAnsi="yandex-sans"/>
          <w:color w:val="auto"/>
          <w:sz w:val="22"/>
          <w:szCs w:val="22"/>
          <w:lang w:val="en-US"/>
        </w:rPr>
      </w:pPr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Table</w:t>
      </w:r>
      <w:r w:rsidR="00C03FA0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 </w:t>
      </w:r>
      <w:r w:rsidR="00701891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S</w:t>
      </w:r>
      <w:r w:rsidR="00C03FA0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1. </w:t>
      </w:r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Physiochemical propert</w:t>
      </w:r>
      <w:r w:rsidR="00CD596F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ies of soil</w:t>
      </w:r>
      <w:r w:rsidR="00BE6F62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s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1842"/>
        <w:gridCol w:w="1701"/>
        <w:gridCol w:w="1560"/>
        <w:gridCol w:w="1417"/>
      </w:tblGrid>
      <w:tr w:rsidR="00EF4D96" w:rsidRPr="0021597E" w14:paraId="5D1EC568" w14:textId="77777777" w:rsidTr="000E319A">
        <w:trPr>
          <w:trHeight w:val="20"/>
        </w:trPr>
        <w:tc>
          <w:tcPr>
            <w:tcW w:w="2694" w:type="dxa"/>
            <w:vMerge w:val="restart"/>
            <w:tcBorders>
              <w:top w:val="single" w:sz="4" w:space="0" w:color="auto"/>
            </w:tcBorders>
            <w:vAlign w:val="center"/>
          </w:tcPr>
          <w:p w14:paraId="7D8EC986" w14:textId="59746006" w:rsidR="00EF4D96" w:rsidRPr="00ED7B9F" w:rsidRDefault="00EF4D96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  <w:lang w:val="en-US"/>
              </w:rPr>
              <w:t>Sample</w:t>
            </w:r>
          </w:p>
        </w:tc>
        <w:tc>
          <w:tcPr>
            <w:tcW w:w="1842" w:type="dxa"/>
            <w:vMerge w:val="restart"/>
            <w:tcBorders>
              <w:top w:val="single" w:sz="4" w:space="0" w:color="auto"/>
            </w:tcBorders>
            <w:vAlign w:val="center"/>
          </w:tcPr>
          <w:p w14:paraId="5D900866" w14:textId="5EA67766" w:rsidR="00EF4D96" w:rsidRPr="00ED7B9F" w:rsidRDefault="00EF4D96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  <w:lang w:val="en-US"/>
              </w:rPr>
              <w:t>The soil of area</w:t>
            </w:r>
          </w:p>
          <w:p w14:paraId="69D619BB" w14:textId="799F14EE" w:rsidR="00EF4D96" w:rsidRPr="00ED7B9F" w:rsidRDefault="00EF4D96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  <w:lang w:val="en-US"/>
              </w:rPr>
              <w:t>with no prior shooting activities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</w:tcBorders>
            <w:vAlign w:val="center"/>
          </w:tcPr>
          <w:p w14:paraId="4181A51C" w14:textId="5DF21F4F" w:rsidR="00EF4D96" w:rsidRPr="00ED7B9F" w:rsidRDefault="00EF4D96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  <w:lang w:val="en-IE"/>
              </w:rPr>
              <w:t>The soil</w:t>
            </w:r>
          </w:p>
          <w:p w14:paraId="3EAE3A35" w14:textId="333F78DE" w:rsidR="00EF4D96" w:rsidRPr="00ED7B9F" w:rsidRDefault="00EF4D96" w:rsidP="000E319A">
            <w:pPr>
              <w:jc w:val="center"/>
              <w:rPr>
                <w:rFonts w:ascii="Times New Roman" w:hAnsi="Times New Roman" w:cs="Times New Roman"/>
                <w:lang w:val="en-IE"/>
              </w:rPr>
            </w:pPr>
            <w:r w:rsidRPr="00ED7B9F">
              <w:rPr>
                <w:rFonts w:ascii="Times New Roman" w:hAnsi="Times New Roman" w:cs="Times New Roman"/>
                <w:lang w:val="en-IE"/>
              </w:rPr>
              <w:t>of shooting area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5D6D46" w14:textId="250CBD4F" w:rsidR="00EF4D96" w:rsidRDefault="00EF4D96" w:rsidP="000E319A">
            <w:pPr>
              <w:jc w:val="center"/>
              <w:rPr>
                <w:rFonts w:ascii="Times New Roman" w:hAnsi="Times New Roman" w:cs="Times New Roman"/>
                <w:lang w:val="en-IE"/>
              </w:rPr>
            </w:pPr>
            <w:r w:rsidRPr="00ED7B9F">
              <w:rPr>
                <w:rFonts w:ascii="Times New Roman" w:hAnsi="Times New Roman" w:cs="Times New Roman"/>
                <w:lang w:val="en-IE"/>
              </w:rPr>
              <w:t>The soil</w:t>
            </w:r>
            <w:r w:rsidRPr="00ED7B9F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ED7B9F">
              <w:rPr>
                <w:rFonts w:ascii="Times New Roman" w:hAnsi="Times New Roman" w:cs="Times New Roman"/>
                <w:lang w:val="en-IE"/>
              </w:rPr>
              <w:t xml:space="preserve">of shooting area </w:t>
            </w:r>
          </w:p>
          <w:p w14:paraId="778331A7" w14:textId="4CB3A212" w:rsidR="00EF4D96" w:rsidRPr="00ED7B9F" w:rsidRDefault="00EF4D96" w:rsidP="000E319A">
            <w:pPr>
              <w:jc w:val="center"/>
              <w:rPr>
                <w:rFonts w:ascii="Times New Roman" w:hAnsi="Times New Roman" w:cs="Times New Roman"/>
                <w:lang w:val="en-IE"/>
              </w:rPr>
            </w:pPr>
            <w:r w:rsidRPr="00ED7B9F">
              <w:rPr>
                <w:rFonts w:ascii="Times New Roman" w:hAnsi="Times New Roman" w:cs="Times New Roman"/>
                <w:lang w:val="en-IE"/>
              </w:rPr>
              <w:t>with the fertile layer</w:t>
            </w:r>
          </w:p>
        </w:tc>
      </w:tr>
      <w:tr w:rsidR="00EF4D96" w:rsidRPr="00ED7B9F" w14:paraId="1B1EF809" w14:textId="77777777" w:rsidTr="000E319A">
        <w:trPr>
          <w:trHeight w:val="20"/>
        </w:trPr>
        <w:tc>
          <w:tcPr>
            <w:tcW w:w="2694" w:type="dxa"/>
            <w:vMerge/>
            <w:tcBorders>
              <w:bottom w:val="single" w:sz="4" w:space="0" w:color="auto"/>
            </w:tcBorders>
          </w:tcPr>
          <w:p w14:paraId="10617F29" w14:textId="77777777" w:rsidR="00EF4D96" w:rsidRPr="00ED7B9F" w:rsidRDefault="00EF4D96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2" w:type="dxa"/>
            <w:vMerge/>
            <w:tcBorders>
              <w:bottom w:val="single" w:sz="4" w:space="0" w:color="auto"/>
            </w:tcBorders>
          </w:tcPr>
          <w:p w14:paraId="07580590" w14:textId="77777777" w:rsidR="00EF4D96" w:rsidRPr="00ED7B9F" w:rsidRDefault="00EF4D96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56DA2B98" w14:textId="77777777" w:rsidR="00EF4D96" w:rsidRPr="00ED7B9F" w:rsidRDefault="00EF4D96" w:rsidP="000E319A">
            <w:pPr>
              <w:jc w:val="center"/>
              <w:rPr>
                <w:rFonts w:ascii="Times New Roman" w:hAnsi="Times New Roman" w:cs="Times New Roman"/>
                <w:lang w:val="en-IE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5964B11F" w14:textId="0B1B8969" w:rsidR="00EF4D96" w:rsidRPr="00ED7B9F" w:rsidRDefault="00EF4D96" w:rsidP="000E319A">
            <w:pPr>
              <w:jc w:val="center"/>
              <w:rPr>
                <w:rFonts w:ascii="Times New Roman" w:hAnsi="Times New Roman" w:cs="Times New Roman"/>
                <w:lang w:val="en-IE"/>
              </w:rPr>
            </w:pPr>
            <w:r>
              <w:rPr>
                <w:rFonts w:ascii="Times New Roman" w:hAnsi="Times New Roman" w:cs="Times New Roman"/>
                <w:lang w:val="en-IE"/>
              </w:rPr>
              <w:t>0-4 cm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0AC74E99" w14:textId="14385F05" w:rsidR="00EF4D96" w:rsidRPr="00ED7B9F" w:rsidRDefault="00EF4D96" w:rsidP="000E319A">
            <w:pPr>
              <w:jc w:val="center"/>
              <w:rPr>
                <w:rFonts w:ascii="Times New Roman" w:hAnsi="Times New Roman" w:cs="Times New Roman"/>
                <w:lang w:val="en-IE"/>
              </w:rPr>
            </w:pPr>
            <w:r>
              <w:rPr>
                <w:rFonts w:ascii="Times New Roman" w:hAnsi="Times New Roman" w:cs="Times New Roman"/>
                <w:lang w:val="en-IE"/>
              </w:rPr>
              <w:t>4-8 cm</w:t>
            </w:r>
          </w:p>
        </w:tc>
      </w:tr>
      <w:tr w:rsidR="00684E2F" w:rsidRPr="000E319A" w14:paraId="33FFE541" w14:textId="77777777" w:rsidTr="000E319A">
        <w:trPr>
          <w:trHeight w:val="20"/>
        </w:trPr>
        <w:tc>
          <w:tcPr>
            <w:tcW w:w="9214" w:type="dxa"/>
            <w:gridSpan w:val="5"/>
            <w:tcBorders>
              <w:top w:val="single" w:sz="4" w:space="0" w:color="auto"/>
            </w:tcBorders>
          </w:tcPr>
          <w:p w14:paraId="02BD5203" w14:textId="0E9C2482" w:rsidR="00684E2F" w:rsidRPr="000E319A" w:rsidRDefault="009265F5" w:rsidP="000E319A">
            <w:pPr>
              <w:ind w:firstLine="284"/>
              <w:rPr>
                <w:rFonts w:ascii="Times New Roman" w:hAnsi="Times New Roman" w:cs="Times New Roman"/>
                <w:i/>
                <w:iCs/>
              </w:rPr>
            </w:pPr>
            <w:r w:rsidRPr="000E319A">
              <w:rPr>
                <w:rFonts w:ascii="Times New Roman" w:hAnsi="Times New Roman" w:cs="Times New Roman"/>
                <w:i/>
                <w:iCs/>
                <w:lang w:val="en-US"/>
              </w:rPr>
              <w:t xml:space="preserve">The </w:t>
            </w:r>
            <w:r w:rsidRPr="000E319A">
              <w:rPr>
                <w:rFonts w:ascii="Times New Roman" w:hAnsi="Times New Roman" w:cs="Times New Roman"/>
                <w:i/>
                <w:iCs/>
              </w:rPr>
              <w:t>mineral fraction composition</w:t>
            </w:r>
            <w:r w:rsidR="00684E2F" w:rsidRPr="000E319A">
              <w:rPr>
                <w:rFonts w:ascii="Times New Roman" w:hAnsi="Times New Roman" w:cs="Times New Roman"/>
                <w:i/>
                <w:iCs/>
              </w:rPr>
              <w:tab/>
            </w:r>
          </w:p>
        </w:tc>
      </w:tr>
      <w:tr w:rsidR="00ED7B9F" w:rsidRPr="00ED7B9F" w14:paraId="6011D0F0" w14:textId="77777777" w:rsidTr="000E319A">
        <w:trPr>
          <w:trHeight w:val="20"/>
        </w:trPr>
        <w:tc>
          <w:tcPr>
            <w:tcW w:w="2694" w:type="dxa"/>
          </w:tcPr>
          <w:p w14:paraId="030434CB" w14:textId="5E42A9DA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  <w:lang w:val="en-US"/>
              </w:rPr>
              <w:t>Quartz</w:t>
            </w:r>
            <w:r w:rsidRPr="00ED7B9F">
              <w:rPr>
                <w:rFonts w:ascii="Times New Roman" w:hAnsi="Times New Roman" w:cs="Times New Roman"/>
              </w:rPr>
              <w:t xml:space="preserve"> (%)</w:t>
            </w:r>
          </w:p>
        </w:tc>
        <w:tc>
          <w:tcPr>
            <w:tcW w:w="1842" w:type="dxa"/>
          </w:tcPr>
          <w:p w14:paraId="5369FD87" w14:textId="62C2615C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</w:rPr>
            </w:pPr>
            <w:r w:rsidRPr="00ED7B9F">
              <w:rPr>
                <w:rFonts w:ascii="Times New Roman" w:hAnsi="Times New Roman" w:cs="Times New Roman"/>
              </w:rPr>
              <w:t>67.3</w:t>
            </w:r>
          </w:p>
        </w:tc>
        <w:tc>
          <w:tcPr>
            <w:tcW w:w="1701" w:type="dxa"/>
          </w:tcPr>
          <w:p w14:paraId="222A7840" w14:textId="58ACC774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</w:rPr>
            </w:pPr>
            <w:r w:rsidRPr="00ED7B9F">
              <w:rPr>
                <w:rFonts w:ascii="Times New Roman" w:hAnsi="Times New Roman" w:cs="Times New Roman"/>
              </w:rPr>
              <w:t>61.5</w:t>
            </w:r>
          </w:p>
        </w:tc>
        <w:tc>
          <w:tcPr>
            <w:tcW w:w="1560" w:type="dxa"/>
          </w:tcPr>
          <w:p w14:paraId="7A6763FA" w14:textId="115F0033" w:rsidR="00ED7B9F" w:rsidRPr="00684E2F" w:rsidRDefault="00C45B67" w:rsidP="000E319A">
            <w:pPr>
              <w:jc w:val="center"/>
              <w:rPr>
                <w:rFonts w:ascii="Times New Roman" w:hAnsi="Times New Roman" w:cs="Times New Roman"/>
                <w:iCs/>
                <w:lang w:val="en-US"/>
              </w:rPr>
            </w:pPr>
            <w:r w:rsidRPr="00684E2F">
              <w:rPr>
                <w:rFonts w:ascii="Times New Roman" w:hAnsi="Times New Roman" w:cs="Times New Roman"/>
                <w:iCs/>
              </w:rPr>
              <w:t>65.4</w:t>
            </w:r>
          </w:p>
        </w:tc>
        <w:tc>
          <w:tcPr>
            <w:tcW w:w="1417" w:type="dxa"/>
          </w:tcPr>
          <w:p w14:paraId="5ABDDE74" w14:textId="0C3B9B88" w:rsidR="00ED7B9F" w:rsidRPr="001B7260" w:rsidRDefault="00ED7B9F" w:rsidP="000E319A">
            <w:pPr>
              <w:jc w:val="center"/>
              <w:rPr>
                <w:rFonts w:ascii="Times New Roman" w:hAnsi="Times New Roman" w:cs="Times New Roman"/>
              </w:rPr>
            </w:pPr>
            <w:r w:rsidRPr="001B7260">
              <w:rPr>
                <w:rFonts w:ascii="Times New Roman" w:hAnsi="Times New Roman" w:cs="Times New Roman"/>
              </w:rPr>
              <w:t>61.5</w:t>
            </w:r>
          </w:p>
        </w:tc>
      </w:tr>
      <w:tr w:rsidR="00ED7B9F" w:rsidRPr="00ED7B9F" w14:paraId="7521E35A" w14:textId="77777777" w:rsidTr="000E319A">
        <w:trPr>
          <w:trHeight w:val="20"/>
        </w:trPr>
        <w:tc>
          <w:tcPr>
            <w:tcW w:w="2694" w:type="dxa"/>
          </w:tcPr>
          <w:p w14:paraId="26897C9A" w14:textId="4AA5EC46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</w:rPr>
            </w:pPr>
            <w:r w:rsidRPr="00ED7B9F">
              <w:rPr>
                <w:rFonts w:ascii="Times New Roman" w:hAnsi="Times New Roman" w:cs="Times New Roman"/>
                <w:lang w:val="en-US"/>
              </w:rPr>
              <w:t xml:space="preserve">Albite </w:t>
            </w:r>
            <w:r w:rsidRPr="00ED7B9F">
              <w:rPr>
                <w:rFonts w:ascii="Times New Roman" w:hAnsi="Times New Roman" w:cs="Times New Roman"/>
              </w:rPr>
              <w:t>(</w:t>
            </w:r>
            <w:r w:rsidRPr="00ED7B9F">
              <w:rPr>
                <w:rFonts w:ascii="Times New Roman" w:hAnsi="Times New Roman" w:cs="Times New Roman"/>
                <w:lang w:val="en-US"/>
              </w:rPr>
              <w:t>%</w:t>
            </w:r>
            <w:r w:rsidRPr="00ED7B9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842" w:type="dxa"/>
          </w:tcPr>
          <w:p w14:paraId="037DEBA0" w14:textId="56395918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</w:rPr>
            </w:pPr>
            <w:r w:rsidRPr="00ED7B9F">
              <w:rPr>
                <w:rFonts w:ascii="Times New Roman" w:hAnsi="Times New Roman" w:cs="Times New Roman"/>
              </w:rPr>
              <w:t>11.1</w:t>
            </w:r>
          </w:p>
        </w:tc>
        <w:tc>
          <w:tcPr>
            <w:tcW w:w="1701" w:type="dxa"/>
          </w:tcPr>
          <w:p w14:paraId="7AA60347" w14:textId="02ADDC6C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</w:rPr>
            </w:pPr>
            <w:r w:rsidRPr="00ED7B9F">
              <w:rPr>
                <w:rFonts w:ascii="Times New Roman" w:hAnsi="Times New Roman" w:cs="Times New Roman"/>
              </w:rPr>
              <w:t>13.9</w:t>
            </w:r>
          </w:p>
        </w:tc>
        <w:tc>
          <w:tcPr>
            <w:tcW w:w="1560" w:type="dxa"/>
          </w:tcPr>
          <w:p w14:paraId="5D974E24" w14:textId="60342BF5" w:rsidR="00ED7B9F" w:rsidRPr="00684E2F" w:rsidRDefault="00C45B67" w:rsidP="000E319A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684E2F">
              <w:rPr>
                <w:rFonts w:ascii="Times New Roman" w:hAnsi="Times New Roman" w:cs="Times New Roman"/>
                <w:iCs/>
              </w:rPr>
              <w:t>9.8</w:t>
            </w:r>
          </w:p>
        </w:tc>
        <w:tc>
          <w:tcPr>
            <w:tcW w:w="1417" w:type="dxa"/>
          </w:tcPr>
          <w:p w14:paraId="01369CDC" w14:textId="65CA6C6C" w:rsidR="00ED7B9F" w:rsidRPr="001B7260" w:rsidRDefault="00ED7B9F" w:rsidP="000E319A">
            <w:pPr>
              <w:jc w:val="center"/>
              <w:rPr>
                <w:rFonts w:ascii="Times New Roman" w:hAnsi="Times New Roman" w:cs="Times New Roman"/>
              </w:rPr>
            </w:pPr>
            <w:r w:rsidRPr="001B7260">
              <w:rPr>
                <w:rFonts w:ascii="Times New Roman" w:hAnsi="Times New Roman" w:cs="Times New Roman"/>
              </w:rPr>
              <w:t>13.9</w:t>
            </w:r>
          </w:p>
        </w:tc>
      </w:tr>
      <w:tr w:rsidR="00ED7B9F" w:rsidRPr="00ED7B9F" w14:paraId="5F754992" w14:textId="77777777" w:rsidTr="000E319A">
        <w:trPr>
          <w:trHeight w:val="20"/>
        </w:trPr>
        <w:tc>
          <w:tcPr>
            <w:tcW w:w="2694" w:type="dxa"/>
          </w:tcPr>
          <w:p w14:paraId="301BEE34" w14:textId="390EC801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</w:rPr>
              <w:t>Microcline</w:t>
            </w:r>
            <w:r w:rsidRPr="00ED7B9F">
              <w:rPr>
                <w:rFonts w:ascii="Times New Roman" w:hAnsi="Times New Roman" w:cs="Times New Roman"/>
                <w:lang w:val="en-US"/>
              </w:rPr>
              <w:t xml:space="preserve"> (%)</w:t>
            </w:r>
          </w:p>
        </w:tc>
        <w:tc>
          <w:tcPr>
            <w:tcW w:w="1842" w:type="dxa"/>
          </w:tcPr>
          <w:p w14:paraId="3A8E1A22" w14:textId="51AC8BA8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</w:rPr>
            </w:pPr>
            <w:r w:rsidRPr="00ED7B9F">
              <w:rPr>
                <w:rFonts w:ascii="Times New Roman" w:hAnsi="Times New Roman" w:cs="Times New Roman"/>
              </w:rPr>
              <w:t>9.1</w:t>
            </w:r>
          </w:p>
        </w:tc>
        <w:tc>
          <w:tcPr>
            <w:tcW w:w="1701" w:type="dxa"/>
          </w:tcPr>
          <w:p w14:paraId="0D5CC80B" w14:textId="755385FB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</w:rPr>
            </w:pPr>
            <w:r w:rsidRPr="00ED7B9F">
              <w:rPr>
                <w:rFonts w:ascii="Times New Roman" w:hAnsi="Times New Roman" w:cs="Times New Roman"/>
              </w:rPr>
              <w:t>8.6</w:t>
            </w:r>
          </w:p>
        </w:tc>
        <w:tc>
          <w:tcPr>
            <w:tcW w:w="1560" w:type="dxa"/>
          </w:tcPr>
          <w:p w14:paraId="60D1548A" w14:textId="33A7A021" w:rsidR="00ED7B9F" w:rsidRPr="00684E2F" w:rsidRDefault="00C45B67" w:rsidP="000E319A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684E2F">
              <w:rPr>
                <w:rFonts w:ascii="Times New Roman" w:hAnsi="Times New Roman" w:cs="Times New Roman"/>
                <w:iCs/>
              </w:rPr>
              <w:t>5.4</w:t>
            </w:r>
          </w:p>
        </w:tc>
        <w:tc>
          <w:tcPr>
            <w:tcW w:w="1417" w:type="dxa"/>
          </w:tcPr>
          <w:p w14:paraId="686A1506" w14:textId="21AE5808" w:rsidR="00ED7B9F" w:rsidRPr="001B7260" w:rsidRDefault="00ED7B9F" w:rsidP="000E319A">
            <w:pPr>
              <w:jc w:val="center"/>
              <w:rPr>
                <w:rFonts w:ascii="Times New Roman" w:hAnsi="Times New Roman" w:cs="Times New Roman"/>
              </w:rPr>
            </w:pPr>
            <w:r w:rsidRPr="001B7260">
              <w:rPr>
                <w:rFonts w:ascii="Times New Roman" w:hAnsi="Times New Roman" w:cs="Times New Roman"/>
              </w:rPr>
              <w:t>8.6</w:t>
            </w:r>
          </w:p>
        </w:tc>
      </w:tr>
      <w:tr w:rsidR="00ED7B9F" w:rsidRPr="00ED7B9F" w14:paraId="6B38E379" w14:textId="77777777" w:rsidTr="000E319A">
        <w:trPr>
          <w:trHeight w:val="20"/>
        </w:trPr>
        <w:tc>
          <w:tcPr>
            <w:tcW w:w="2694" w:type="dxa"/>
          </w:tcPr>
          <w:p w14:paraId="319457B5" w14:textId="019D94F9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  <w:lang w:val="en-US"/>
              </w:rPr>
              <w:t>Clay (%)</w:t>
            </w:r>
          </w:p>
        </w:tc>
        <w:tc>
          <w:tcPr>
            <w:tcW w:w="1842" w:type="dxa"/>
          </w:tcPr>
          <w:p w14:paraId="22F58349" w14:textId="54201783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  <w:lang w:val="en-US"/>
              </w:rPr>
              <w:t>9</w:t>
            </w:r>
            <w:r w:rsidRPr="00ED7B9F">
              <w:rPr>
                <w:rFonts w:ascii="Times New Roman" w:hAnsi="Times New Roman" w:cs="Times New Roman"/>
              </w:rPr>
              <w:t>.</w:t>
            </w:r>
            <w:r w:rsidRPr="00ED7B9F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1701" w:type="dxa"/>
          </w:tcPr>
          <w:p w14:paraId="43ED0912" w14:textId="39ABBB71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  <w:lang w:val="en-US"/>
              </w:rPr>
              <w:t>8</w:t>
            </w:r>
            <w:r w:rsidRPr="00ED7B9F">
              <w:rPr>
                <w:rFonts w:ascii="Times New Roman" w:hAnsi="Times New Roman" w:cs="Times New Roman"/>
              </w:rPr>
              <w:t>.</w:t>
            </w:r>
            <w:r w:rsidRPr="00ED7B9F">
              <w:rPr>
                <w:rFonts w:ascii="Times New Roman" w:hAnsi="Times New Roman" w:cs="Times New Roman"/>
                <w:lang w:val="en-US"/>
              </w:rPr>
              <w:t>0</w:t>
            </w:r>
          </w:p>
        </w:tc>
        <w:tc>
          <w:tcPr>
            <w:tcW w:w="1560" w:type="dxa"/>
          </w:tcPr>
          <w:p w14:paraId="0D9D9437" w14:textId="418DF7B3" w:rsidR="00ED7B9F" w:rsidRPr="00684E2F" w:rsidRDefault="00C45B67" w:rsidP="000E319A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684E2F">
              <w:rPr>
                <w:rFonts w:ascii="Times New Roman" w:hAnsi="Times New Roman" w:cs="Times New Roman"/>
                <w:iCs/>
              </w:rPr>
              <w:t>10</w:t>
            </w:r>
            <w:r w:rsidR="001B7260" w:rsidRPr="00684E2F">
              <w:rPr>
                <w:rFonts w:ascii="Times New Roman" w:hAnsi="Times New Roman" w:cs="Times New Roman"/>
                <w:iCs/>
                <w:lang w:val="en-US"/>
              </w:rPr>
              <w:t>.</w:t>
            </w:r>
            <w:r w:rsidRPr="00684E2F">
              <w:rPr>
                <w:rFonts w:ascii="Times New Roman" w:hAnsi="Times New Roman" w:cs="Times New Roman"/>
                <w:iCs/>
              </w:rPr>
              <w:t>2</w:t>
            </w:r>
          </w:p>
        </w:tc>
        <w:tc>
          <w:tcPr>
            <w:tcW w:w="1417" w:type="dxa"/>
          </w:tcPr>
          <w:p w14:paraId="72FA0BB5" w14:textId="3873FADB" w:rsidR="00ED7B9F" w:rsidRPr="001B7260" w:rsidRDefault="00ED7B9F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1B7260">
              <w:rPr>
                <w:rFonts w:ascii="Times New Roman" w:hAnsi="Times New Roman" w:cs="Times New Roman"/>
                <w:lang w:val="en-US"/>
              </w:rPr>
              <w:t>8</w:t>
            </w:r>
            <w:r w:rsidRPr="001B7260">
              <w:rPr>
                <w:rFonts w:ascii="Times New Roman" w:hAnsi="Times New Roman" w:cs="Times New Roman"/>
              </w:rPr>
              <w:t>.</w:t>
            </w:r>
            <w:r w:rsidRPr="001B7260">
              <w:rPr>
                <w:rFonts w:ascii="Times New Roman" w:hAnsi="Times New Roman" w:cs="Times New Roman"/>
                <w:lang w:val="en-US"/>
              </w:rPr>
              <w:t>0</w:t>
            </w:r>
          </w:p>
        </w:tc>
      </w:tr>
      <w:tr w:rsidR="00ED7B9F" w:rsidRPr="00ED7B9F" w14:paraId="09F254E2" w14:textId="77777777" w:rsidTr="000E319A">
        <w:trPr>
          <w:trHeight w:val="20"/>
        </w:trPr>
        <w:tc>
          <w:tcPr>
            <w:tcW w:w="2694" w:type="dxa"/>
            <w:tcBorders>
              <w:bottom w:val="single" w:sz="4" w:space="0" w:color="auto"/>
            </w:tcBorders>
          </w:tcPr>
          <w:p w14:paraId="297095AB" w14:textId="78FCEA87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  <w:lang w:val="en-US"/>
              </w:rPr>
              <w:t>Carbonates (%)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5F2A94E4" w14:textId="52C6C031" w:rsidR="00ED7B9F" w:rsidRPr="00ED7B9F" w:rsidRDefault="0024148B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</w:t>
            </w:r>
            <w:r>
              <w:rPr>
                <w:rFonts w:ascii="Times New Roman" w:hAnsi="Times New Roman" w:cs="Times New Roman"/>
              </w:rPr>
              <w:t>.</w:t>
            </w:r>
            <w:r w:rsidR="00ED7B9F" w:rsidRPr="00ED7B9F">
              <w:rPr>
                <w:rFonts w:ascii="Times New Roman" w:hAnsi="Times New Roman" w:cs="Times New Roman"/>
                <w:lang w:val="en-US"/>
              </w:rPr>
              <w:t>0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4BF694A4" w14:textId="694E5678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  <w:lang w:val="en-US"/>
              </w:rPr>
              <w:t>8</w:t>
            </w:r>
            <w:r w:rsidRPr="00ED7B9F">
              <w:rPr>
                <w:rFonts w:ascii="Times New Roman" w:hAnsi="Times New Roman" w:cs="Times New Roman"/>
              </w:rPr>
              <w:t>.</w:t>
            </w:r>
            <w:r w:rsidRPr="00ED7B9F">
              <w:rPr>
                <w:rFonts w:ascii="Times New Roman" w:hAnsi="Times New Roman" w:cs="Times New Roman"/>
                <w:lang w:val="en-US"/>
              </w:rPr>
              <w:t>0</w:t>
            </w: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0E25C68B" w14:textId="1FD4CE93" w:rsidR="00ED7B9F" w:rsidRPr="00684E2F" w:rsidRDefault="00C45B67" w:rsidP="000E319A">
            <w:pPr>
              <w:jc w:val="center"/>
              <w:rPr>
                <w:rFonts w:ascii="Times New Roman" w:hAnsi="Times New Roman" w:cs="Times New Roman"/>
                <w:iCs/>
              </w:rPr>
            </w:pPr>
            <w:r w:rsidRPr="00684E2F">
              <w:rPr>
                <w:rFonts w:ascii="Times New Roman" w:hAnsi="Times New Roman" w:cs="Times New Roman"/>
                <w:iCs/>
              </w:rPr>
              <w:t>9.2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7FA5D338" w14:textId="546B7621" w:rsidR="00ED7B9F" w:rsidRPr="001B7260" w:rsidRDefault="00ED7B9F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1B7260">
              <w:rPr>
                <w:rFonts w:ascii="Times New Roman" w:hAnsi="Times New Roman" w:cs="Times New Roman"/>
                <w:lang w:val="en-US"/>
              </w:rPr>
              <w:t>8</w:t>
            </w:r>
            <w:r w:rsidRPr="001B7260">
              <w:rPr>
                <w:rFonts w:ascii="Times New Roman" w:hAnsi="Times New Roman" w:cs="Times New Roman"/>
              </w:rPr>
              <w:t>.</w:t>
            </w:r>
            <w:r w:rsidRPr="001B7260">
              <w:rPr>
                <w:rFonts w:ascii="Times New Roman" w:hAnsi="Times New Roman" w:cs="Times New Roman"/>
                <w:lang w:val="en-US"/>
              </w:rPr>
              <w:t>0</w:t>
            </w:r>
          </w:p>
        </w:tc>
      </w:tr>
      <w:tr w:rsidR="00ED7B9F" w:rsidRPr="00ED7B9F" w14:paraId="33DE1483" w14:textId="77777777" w:rsidTr="000E319A">
        <w:trPr>
          <w:trHeight w:val="408"/>
        </w:trPr>
        <w:tc>
          <w:tcPr>
            <w:tcW w:w="2694" w:type="dxa"/>
            <w:tcBorders>
              <w:bottom w:val="single" w:sz="4" w:space="0" w:color="auto"/>
            </w:tcBorders>
            <w:vAlign w:val="center"/>
          </w:tcPr>
          <w:p w14:paraId="20DA766D" w14:textId="1F003F32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  <w:lang w:val="en-US"/>
              </w:rPr>
              <w:t>Organic carbon (%)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vAlign w:val="center"/>
          </w:tcPr>
          <w:p w14:paraId="77FDF5C2" w14:textId="73D1A38A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  <w:lang w:val="en-US"/>
              </w:rPr>
              <w:t>1</w:t>
            </w:r>
            <w:r w:rsidRPr="00ED7B9F">
              <w:rPr>
                <w:rFonts w:ascii="Times New Roman" w:hAnsi="Times New Roman" w:cs="Times New Roman"/>
              </w:rPr>
              <w:t>.</w:t>
            </w:r>
            <w:r w:rsidRPr="00ED7B9F">
              <w:rPr>
                <w:rFonts w:ascii="Times New Roman" w:hAnsi="Times New Roman" w:cs="Times New Roman"/>
                <w:lang w:val="en-US"/>
              </w:rPr>
              <w:t>7-2</w:t>
            </w:r>
            <w:r w:rsidRPr="00ED7B9F">
              <w:rPr>
                <w:rFonts w:ascii="Times New Roman" w:hAnsi="Times New Roman" w:cs="Times New Roman"/>
              </w:rPr>
              <w:t>.</w:t>
            </w:r>
            <w:r w:rsidRPr="00ED7B9F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693931E2" w14:textId="0EBB0F5D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  <w:lang w:val="en-US"/>
              </w:rPr>
              <w:t>1</w:t>
            </w:r>
            <w:r w:rsidRPr="00ED7B9F">
              <w:rPr>
                <w:rFonts w:ascii="Times New Roman" w:hAnsi="Times New Roman" w:cs="Times New Roman"/>
              </w:rPr>
              <w:t>.</w:t>
            </w:r>
            <w:r w:rsidRPr="00ED7B9F">
              <w:rPr>
                <w:rFonts w:ascii="Times New Roman" w:hAnsi="Times New Roman" w:cs="Times New Roman"/>
                <w:lang w:val="en-US"/>
              </w:rPr>
              <w:t>5-2</w:t>
            </w:r>
            <w:r w:rsidRPr="00ED7B9F">
              <w:rPr>
                <w:rFonts w:ascii="Times New Roman" w:hAnsi="Times New Roman" w:cs="Times New Roman"/>
              </w:rPr>
              <w:t>.</w:t>
            </w:r>
            <w:r w:rsidRPr="00ED7B9F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463A1F6E" w14:textId="6D157813" w:rsidR="00ED7B9F" w:rsidRPr="00D214E4" w:rsidRDefault="001B7260" w:rsidP="000E319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15-17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63F7B09E" w14:textId="4B993298" w:rsidR="00ED7B9F" w:rsidRPr="00ED7B9F" w:rsidRDefault="00EF4D96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  <w:lang w:val="en-US"/>
              </w:rPr>
              <w:t>1</w:t>
            </w:r>
            <w:r w:rsidRPr="00ED7B9F">
              <w:rPr>
                <w:rFonts w:ascii="Times New Roman" w:hAnsi="Times New Roman" w:cs="Times New Roman"/>
              </w:rPr>
              <w:t>.</w:t>
            </w:r>
            <w:r w:rsidRPr="00ED7B9F">
              <w:rPr>
                <w:rFonts w:ascii="Times New Roman" w:hAnsi="Times New Roman" w:cs="Times New Roman"/>
                <w:lang w:val="en-US"/>
              </w:rPr>
              <w:t>5-2</w:t>
            </w:r>
            <w:r w:rsidRPr="00ED7B9F">
              <w:rPr>
                <w:rFonts w:ascii="Times New Roman" w:hAnsi="Times New Roman" w:cs="Times New Roman"/>
              </w:rPr>
              <w:t>.</w:t>
            </w:r>
            <w:r w:rsidRPr="00ED7B9F">
              <w:rPr>
                <w:rFonts w:ascii="Times New Roman" w:hAnsi="Times New Roman" w:cs="Times New Roman"/>
                <w:lang w:val="en-US"/>
              </w:rPr>
              <w:t>5</w:t>
            </w:r>
          </w:p>
        </w:tc>
      </w:tr>
      <w:tr w:rsidR="00C45B67" w:rsidRPr="00684E2F" w14:paraId="02B4204A" w14:textId="77777777" w:rsidTr="000E319A">
        <w:trPr>
          <w:trHeight w:val="20"/>
        </w:trPr>
        <w:tc>
          <w:tcPr>
            <w:tcW w:w="2694" w:type="dxa"/>
            <w:tcBorders>
              <w:top w:val="single" w:sz="4" w:space="0" w:color="auto"/>
            </w:tcBorders>
          </w:tcPr>
          <w:p w14:paraId="55F13DE2" w14:textId="77777777" w:rsidR="00C45B67" w:rsidRPr="00684E2F" w:rsidRDefault="00C45B67" w:rsidP="000E319A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842" w:type="dxa"/>
            <w:tcBorders>
              <w:top w:val="single" w:sz="4" w:space="0" w:color="auto"/>
            </w:tcBorders>
          </w:tcPr>
          <w:p w14:paraId="22DFF433" w14:textId="77777777" w:rsidR="00C45B67" w:rsidRPr="00684E2F" w:rsidRDefault="00C45B67" w:rsidP="000E319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04A80DFD" w14:textId="77777777" w:rsidR="00C45B67" w:rsidRPr="00684E2F" w:rsidRDefault="00C45B67" w:rsidP="000E319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3E2D64FF" w14:textId="77777777" w:rsidR="00C45B67" w:rsidRPr="00684E2F" w:rsidRDefault="00C45B67" w:rsidP="000E319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6E886C6A" w14:textId="77777777" w:rsidR="00C45B67" w:rsidRPr="00684E2F" w:rsidRDefault="00C45B67" w:rsidP="000E319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45B67" w:rsidRPr="00ED7B9F" w14:paraId="62520C86" w14:textId="77777777" w:rsidTr="000E319A">
        <w:trPr>
          <w:trHeight w:val="20"/>
        </w:trPr>
        <w:tc>
          <w:tcPr>
            <w:tcW w:w="2694" w:type="dxa"/>
          </w:tcPr>
          <w:p w14:paraId="3DCDE36E" w14:textId="77777777" w:rsidR="00C45B67" w:rsidRPr="00ED7B9F" w:rsidRDefault="00C45B67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  <w:lang w:val="en-US"/>
              </w:rPr>
              <w:t>pH (1:5 H</w:t>
            </w:r>
            <w:r w:rsidRPr="00ED7B9F">
              <w:rPr>
                <w:rFonts w:ascii="Times New Roman" w:hAnsi="Times New Roman" w:cs="Times New Roman"/>
                <w:vertAlign w:val="subscript"/>
                <w:lang w:val="en-US"/>
              </w:rPr>
              <w:t>2</w:t>
            </w:r>
            <w:r w:rsidRPr="00ED7B9F">
              <w:rPr>
                <w:rFonts w:ascii="Times New Roman" w:hAnsi="Times New Roman" w:cs="Times New Roman"/>
                <w:lang w:val="en-US"/>
              </w:rPr>
              <w:t>O)</w:t>
            </w:r>
          </w:p>
        </w:tc>
        <w:tc>
          <w:tcPr>
            <w:tcW w:w="1842" w:type="dxa"/>
          </w:tcPr>
          <w:p w14:paraId="1E9ABDAB" w14:textId="77777777" w:rsidR="00C45B67" w:rsidRPr="00ED7B9F" w:rsidRDefault="00C45B67" w:rsidP="000E319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</w:t>
            </w:r>
            <w:r w:rsidRPr="00ED7B9F">
              <w:rPr>
                <w:rFonts w:ascii="Times New Roman" w:hAnsi="Times New Roman" w:cs="Times New Roman"/>
              </w:rPr>
              <w:t xml:space="preserve">1 </w:t>
            </w:r>
            <w:r w:rsidRPr="00ED7B9F">
              <w:rPr>
                <w:rFonts w:ascii="Times New Roman" w:hAnsi="Times New Roman" w:cs="Times New Roman"/>
                <w:lang w:val="en-US"/>
              </w:rPr>
              <w:t>±</w:t>
            </w:r>
            <w:r w:rsidRPr="00ED7B9F">
              <w:rPr>
                <w:rFonts w:ascii="Times New Roman" w:hAnsi="Times New Roman" w:cs="Times New Roman"/>
              </w:rPr>
              <w:t xml:space="preserve"> 0.1</w:t>
            </w:r>
          </w:p>
        </w:tc>
        <w:tc>
          <w:tcPr>
            <w:tcW w:w="1701" w:type="dxa"/>
          </w:tcPr>
          <w:p w14:paraId="316B0045" w14:textId="77777777" w:rsidR="00C45B67" w:rsidRPr="00ED7B9F" w:rsidRDefault="00C45B67" w:rsidP="000E319A">
            <w:pPr>
              <w:jc w:val="center"/>
              <w:rPr>
                <w:rFonts w:ascii="Times New Roman" w:hAnsi="Times New Roman" w:cs="Times New Roman"/>
              </w:rPr>
            </w:pPr>
            <w:r w:rsidRPr="00ED7B9F">
              <w:rPr>
                <w:rFonts w:ascii="Times New Roman" w:hAnsi="Times New Roman" w:cs="Times New Roman"/>
              </w:rPr>
              <w:t xml:space="preserve">7.7 </w:t>
            </w:r>
            <w:bookmarkStart w:id="0" w:name="_Hlk93276600"/>
            <w:r w:rsidRPr="00ED7B9F">
              <w:rPr>
                <w:rFonts w:ascii="Times New Roman" w:hAnsi="Times New Roman" w:cs="Times New Roman"/>
                <w:lang w:val="en-US"/>
              </w:rPr>
              <w:t>±</w:t>
            </w:r>
            <w:r w:rsidRPr="00ED7B9F">
              <w:rPr>
                <w:rFonts w:ascii="Times New Roman" w:hAnsi="Times New Roman" w:cs="Times New Roman"/>
              </w:rPr>
              <w:t xml:space="preserve"> 0.1</w:t>
            </w:r>
            <w:bookmarkEnd w:id="0"/>
          </w:p>
        </w:tc>
        <w:tc>
          <w:tcPr>
            <w:tcW w:w="1560" w:type="dxa"/>
          </w:tcPr>
          <w:p w14:paraId="70F624EA" w14:textId="77777777" w:rsidR="00C45B67" w:rsidRPr="00ED7B9F" w:rsidRDefault="00C45B67" w:rsidP="000E319A">
            <w:pPr>
              <w:jc w:val="center"/>
              <w:rPr>
                <w:rFonts w:ascii="Times New Roman" w:hAnsi="Times New Roman" w:cs="Times New Roman"/>
              </w:rPr>
            </w:pPr>
            <w:r w:rsidRPr="00ED7B9F">
              <w:rPr>
                <w:rFonts w:ascii="Times New Roman" w:hAnsi="Times New Roman" w:cs="Times New Roman"/>
              </w:rPr>
              <w:t xml:space="preserve">8.0 </w:t>
            </w:r>
            <w:r w:rsidRPr="00ED7B9F">
              <w:rPr>
                <w:rFonts w:ascii="Times New Roman" w:hAnsi="Times New Roman" w:cs="Times New Roman"/>
                <w:lang w:val="en-US"/>
              </w:rPr>
              <w:t>±</w:t>
            </w:r>
            <w:r w:rsidRPr="00ED7B9F">
              <w:rPr>
                <w:rFonts w:ascii="Times New Roman" w:hAnsi="Times New Roman" w:cs="Times New Roman"/>
              </w:rPr>
              <w:t xml:space="preserve"> 0.1</w:t>
            </w:r>
          </w:p>
        </w:tc>
        <w:tc>
          <w:tcPr>
            <w:tcW w:w="1417" w:type="dxa"/>
          </w:tcPr>
          <w:p w14:paraId="2DF31AA6" w14:textId="77777777" w:rsidR="00C45B67" w:rsidRPr="00ED7B9F" w:rsidRDefault="00C45B67" w:rsidP="000E319A">
            <w:pPr>
              <w:jc w:val="center"/>
              <w:rPr>
                <w:rFonts w:ascii="Times New Roman" w:hAnsi="Times New Roman" w:cs="Times New Roman"/>
              </w:rPr>
            </w:pPr>
            <w:r w:rsidRPr="00ED7B9F">
              <w:rPr>
                <w:rFonts w:ascii="Times New Roman" w:hAnsi="Times New Roman" w:cs="Times New Roman"/>
              </w:rPr>
              <w:t xml:space="preserve">8.0 </w:t>
            </w:r>
            <w:r w:rsidRPr="00ED7B9F">
              <w:rPr>
                <w:rFonts w:ascii="Times New Roman" w:hAnsi="Times New Roman" w:cs="Times New Roman"/>
                <w:lang w:val="en-US"/>
              </w:rPr>
              <w:t>±</w:t>
            </w:r>
            <w:r w:rsidRPr="00ED7B9F">
              <w:rPr>
                <w:rFonts w:ascii="Times New Roman" w:hAnsi="Times New Roman" w:cs="Times New Roman"/>
              </w:rPr>
              <w:t xml:space="preserve"> 0.1</w:t>
            </w:r>
          </w:p>
        </w:tc>
      </w:tr>
      <w:tr w:rsidR="00C45B67" w:rsidRPr="00ED7B9F" w14:paraId="2FF424E5" w14:textId="77777777" w:rsidTr="000E319A">
        <w:trPr>
          <w:trHeight w:val="415"/>
        </w:trPr>
        <w:tc>
          <w:tcPr>
            <w:tcW w:w="2694" w:type="dxa"/>
            <w:tcBorders>
              <w:bottom w:val="single" w:sz="4" w:space="0" w:color="auto"/>
            </w:tcBorders>
          </w:tcPr>
          <w:p w14:paraId="00B74FB1" w14:textId="77777777" w:rsidR="00C45B67" w:rsidRPr="00ED7B9F" w:rsidRDefault="00C45B67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  <w:lang w:val="en-US"/>
              </w:rPr>
              <w:t>EC (</w:t>
            </w:r>
            <w:bookmarkStart w:id="1" w:name="_Hlk93276830"/>
            <w:r w:rsidRPr="00ED7B9F">
              <w:rPr>
                <w:rFonts w:ascii="Times New Roman" w:hAnsi="Times New Roman"/>
                <w:color w:val="000000"/>
              </w:rPr>
              <w:t>µS/cm</w:t>
            </w:r>
            <w:bookmarkEnd w:id="1"/>
            <w:r w:rsidRPr="00ED7B9F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1378F911" w14:textId="77777777" w:rsidR="00C45B67" w:rsidRPr="00ED7B9F" w:rsidRDefault="00C45B67" w:rsidP="000E319A">
            <w:pPr>
              <w:jc w:val="center"/>
              <w:rPr>
                <w:rFonts w:ascii="Times New Roman" w:hAnsi="Times New Roman" w:cs="Times New Roman"/>
              </w:rPr>
            </w:pPr>
            <w:r w:rsidRPr="00ED7B9F">
              <w:rPr>
                <w:rFonts w:ascii="Times New Roman" w:hAnsi="Times New Roman" w:cs="Times New Roman"/>
              </w:rPr>
              <w:t xml:space="preserve">320 </w:t>
            </w:r>
            <w:r w:rsidRPr="00ED7B9F">
              <w:rPr>
                <w:rFonts w:ascii="Times New Roman" w:hAnsi="Times New Roman" w:cs="Times New Roman"/>
                <w:lang w:val="en-US"/>
              </w:rPr>
              <w:t>±</w:t>
            </w:r>
            <w:r w:rsidRPr="00ED7B9F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22F7CAC2" w14:textId="77777777" w:rsidR="00C45B67" w:rsidRPr="00ED7B9F" w:rsidRDefault="00C45B67" w:rsidP="000E319A">
            <w:pPr>
              <w:jc w:val="center"/>
              <w:rPr>
                <w:rFonts w:ascii="Times New Roman" w:hAnsi="Times New Roman" w:cs="Times New Roman"/>
              </w:rPr>
            </w:pPr>
            <w:bookmarkStart w:id="2" w:name="_Hlk93276971"/>
            <w:r w:rsidRPr="00ED7B9F">
              <w:rPr>
                <w:rFonts w:ascii="Times New Roman" w:hAnsi="Times New Roman" w:cs="Times New Roman"/>
              </w:rPr>
              <w:t xml:space="preserve">251 </w:t>
            </w:r>
            <w:r w:rsidRPr="00ED7B9F">
              <w:rPr>
                <w:rFonts w:ascii="Times New Roman" w:hAnsi="Times New Roman" w:cs="Times New Roman"/>
                <w:lang w:val="en-US"/>
              </w:rPr>
              <w:t>±</w:t>
            </w:r>
            <w:r w:rsidRPr="00ED7B9F">
              <w:rPr>
                <w:rFonts w:ascii="Times New Roman" w:hAnsi="Times New Roman" w:cs="Times New Roman"/>
              </w:rPr>
              <w:t xml:space="preserve"> 40</w:t>
            </w:r>
            <w:bookmarkEnd w:id="2"/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172A41B1" w14:textId="77777777" w:rsidR="00C45B67" w:rsidRPr="00ED7B9F" w:rsidRDefault="00C45B67" w:rsidP="000E319A">
            <w:pPr>
              <w:jc w:val="center"/>
              <w:rPr>
                <w:rFonts w:ascii="Times New Roman" w:hAnsi="Times New Roman" w:cs="Times New Roman"/>
              </w:rPr>
            </w:pPr>
            <w:r w:rsidRPr="00ED7B9F">
              <w:rPr>
                <w:rFonts w:ascii="Times New Roman" w:hAnsi="Times New Roman" w:cs="Times New Roman"/>
              </w:rPr>
              <w:t xml:space="preserve">360 </w:t>
            </w:r>
            <w:r w:rsidRPr="00ED7B9F">
              <w:rPr>
                <w:rFonts w:ascii="Times New Roman" w:hAnsi="Times New Roman" w:cs="Times New Roman"/>
                <w:lang w:val="en-US"/>
              </w:rPr>
              <w:t>±</w:t>
            </w:r>
            <w:r w:rsidRPr="00ED7B9F">
              <w:rPr>
                <w:rFonts w:ascii="Times New Roman" w:hAnsi="Times New Roman" w:cs="Times New Roman"/>
              </w:rPr>
              <w:t xml:space="preserve"> 20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B26F0E4" w14:textId="77777777" w:rsidR="00C45B67" w:rsidRPr="00ED7B9F" w:rsidRDefault="00C45B67" w:rsidP="000E319A">
            <w:pPr>
              <w:jc w:val="center"/>
              <w:rPr>
                <w:rFonts w:ascii="Times New Roman" w:hAnsi="Times New Roman" w:cs="Times New Roman"/>
              </w:rPr>
            </w:pPr>
            <w:r w:rsidRPr="00ED7B9F">
              <w:rPr>
                <w:rFonts w:ascii="Times New Roman" w:hAnsi="Times New Roman" w:cs="Times New Roman"/>
              </w:rPr>
              <w:t xml:space="preserve">360 </w:t>
            </w:r>
            <w:r w:rsidRPr="00ED7B9F">
              <w:rPr>
                <w:rFonts w:ascii="Times New Roman" w:hAnsi="Times New Roman" w:cs="Times New Roman"/>
                <w:lang w:val="en-US"/>
              </w:rPr>
              <w:t>±</w:t>
            </w:r>
            <w:r w:rsidRPr="00ED7B9F">
              <w:rPr>
                <w:rFonts w:ascii="Times New Roman" w:hAnsi="Times New Roman" w:cs="Times New Roman"/>
              </w:rPr>
              <w:t xml:space="preserve"> 20</w:t>
            </w:r>
          </w:p>
        </w:tc>
      </w:tr>
      <w:tr w:rsidR="00ED7B9F" w:rsidRPr="00ED7B9F" w14:paraId="37AB1B54" w14:textId="77777777" w:rsidTr="000E319A">
        <w:trPr>
          <w:trHeight w:val="20"/>
        </w:trPr>
        <w:tc>
          <w:tcPr>
            <w:tcW w:w="2694" w:type="dxa"/>
            <w:tcBorders>
              <w:top w:val="single" w:sz="4" w:space="0" w:color="auto"/>
            </w:tcBorders>
            <w:vAlign w:val="center"/>
          </w:tcPr>
          <w:p w14:paraId="1B204502" w14:textId="6F18B30C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  <w:lang w:val="en-US"/>
              </w:rPr>
              <w:t>total Fe (mg kg</w:t>
            </w:r>
            <w:r w:rsidRPr="00ED7B9F">
              <w:rPr>
                <w:rFonts w:ascii="Times New Roman" w:hAnsi="Times New Roman" w:cs="Times New Roman"/>
                <w:vertAlign w:val="superscript"/>
                <w:lang w:val="en-US"/>
              </w:rPr>
              <w:t>-1</w:t>
            </w:r>
            <w:r w:rsidRPr="00ED7B9F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vAlign w:val="center"/>
          </w:tcPr>
          <w:p w14:paraId="4004304C" w14:textId="65F1AB8D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bookmarkStart w:id="3" w:name="_Hlk93278318"/>
            <w:r w:rsidRPr="00ED7B9F">
              <w:rPr>
                <w:rFonts w:ascii="Times New Roman" w:hAnsi="Times New Roman" w:cs="Times New Roman"/>
                <w:lang w:val="en-US"/>
              </w:rPr>
              <w:t>17 400 ± 540</w:t>
            </w:r>
            <w:bookmarkEnd w:id="3"/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560242B0" w14:textId="034F3DF5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bookmarkStart w:id="4" w:name="_Hlk93278373"/>
            <w:r w:rsidRPr="00ED7B9F">
              <w:rPr>
                <w:rFonts w:ascii="Times New Roman" w:hAnsi="Times New Roman" w:cs="Times New Roman"/>
                <w:lang w:val="en-US"/>
              </w:rPr>
              <w:t>21 500 ± 340</w:t>
            </w:r>
            <w:bookmarkEnd w:id="4"/>
          </w:p>
        </w:tc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14:paraId="5301DD9D" w14:textId="77777777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  <w:lang w:val="en-US"/>
              </w:rPr>
              <w:t>18 700 ± 210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0F57FF1E" w14:textId="60A9162A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  <w:lang w:val="en-US"/>
              </w:rPr>
              <w:t>21 500 ± 340</w:t>
            </w:r>
          </w:p>
        </w:tc>
      </w:tr>
      <w:tr w:rsidR="00ED7B9F" w:rsidRPr="00ED7B9F" w14:paraId="0C36744F" w14:textId="77777777" w:rsidTr="000E319A">
        <w:trPr>
          <w:trHeight w:val="20"/>
        </w:trPr>
        <w:tc>
          <w:tcPr>
            <w:tcW w:w="2694" w:type="dxa"/>
            <w:tcBorders>
              <w:bottom w:val="single" w:sz="4" w:space="0" w:color="auto"/>
            </w:tcBorders>
            <w:vAlign w:val="center"/>
          </w:tcPr>
          <w:p w14:paraId="34C9373D" w14:textId="582BCC87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  <w:lang w:val="en-US"/>
              </w:rPr>
              <w:t>total Pb (mg kg</w:t>
            </w:r>
            <w:r w:rsidRPr="00ED7B9F">
              <w:rPr>
                <w:rFonts w:ascii="Times New Roman" w:hAnsi="Times New Roman" w:cs="Times New Roman"/>
                <w:vertAlign w:val="superscript"/>
                <w:lang w:val="en-US"/>
              </w:rPr>
              <w:t>-1</w:t>
            </w:r>
            <w:r w:rsidRPr="00ED7B9F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vAlign w:val="center"/>
          </w:tcPr>
          <w:p w14:paraId="2658EF1C" w14:textId="4AC296DF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bookmarkStart w:id="5" w:name="_Hlk93278950"/>
            <w:r w:rsidRPr="00ED7B9F">
              <w:rPr>
                <w:rFonts w:ascii="Times New Roman" w:hAnsi="Times New Roman" w:cs="Times New Roman"/>
                <w:lang w:val="en-US"/>
              </w:rPr>
              <w:t>26 ± 3</w:t>
            </w:r>
            <w:bookmarkEnd w:id="5"/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3D96717D" w14:textId="1A0F660B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bookmarkStart w:id="6" w:name="_Hlk93278856"/>
            <w:r w:rsidRPr="00ED7B9F">
              <w:rPr>
                <w:rFonts w:ascii="Times New Roman" w:hAnsi="Times New Roman" w:cs="Times New Roman"/>
                <w:lang w:val="en-US"/>
              </w:rPr>
              <w:t>3 460 ± 190</w:t>
            </w:r>
            <w:bookmarkEnd w:id="6"/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136A15B0" w14:textId="77777777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  <w:lang w:val="en-US"/>
              </w:rPr>
              <w:t>2 880 ± 120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43B02392" w14:textId="6EB59F2E" w:rsidR="00ED7B9F" w:rsidRPr="00ED7B9F" w:rsidRDefault="00ED7B9F" w:rsidP="000E31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D7B9F">
              <w:rPr>
                <w:rFonts w:ascii="Times New Roman" w:hAnsi="Times New Roman" w:cs="Times New Roman"/>
                <w:lang w:val="en-US"/>
              </w:rPr>
              <w:t>3 460 ± 190</w:t>
            </w:r>
          </w:p>
        </w:tc>
      </w:tr>
    </w:tbl>
    <w:p w14:paraId="40745C6F" w14:textId="77777777" w:rsidR="00C03FA0" w:rsidRPr="00ED7B9F" w:rsidRDefault="00C03FA0" w:rsidP="00C03FA0">
      <w:pPr>
        <w:shd w:val="clear" w:color="auto" w:fill="FFFFFF"/>
        <w:spacing w:after="0" w:line="360" w:lineRule="auto"/>
        <w:ind w:firstLine="709"/>
        <w:jc w:val="both"/>
        <w:rPr>
          <w:rFonts w:ascii="Times New Roman" w:hAnsi="Times New Roman" w:cs="Times New Roman"/>
          <w:spacing w:val="-2"/>
        </w:rPr>
      </w:pPr>
    </w:p>
    <w:p w14:paraId="65A7CDE6" w14:textId="0EDBC16B" w:rsidR="00C15661" w:rsidRDefault="00E15C18">
      <w:r>
        <w:br w:type="page"/>
      </w:r>
    </w:p>
    <w:p w14:paraId="54E11619" w14:textId="010CCFC1" w:rsidR="00D54527" w:rsidRPr="0021597E" w:rsidRDefault="00EC6DCC" w:rsidP="0021597E">
      <w:pPr>
        <w:pStyle w:val="1"/>
        <w:spacing w:after="240"/>
        <w:jc w:val="both"/>
        <w:rPr>
          <w:rFonts w:ascii="Times New Roman" w:eastAsia="Times New Roman" w:hAnsi="Times New Roman" w:cs="Times New Roman"/>
          <w:color w:val="auto"/>
          <w:sz w:val="22"/>
          <w:szCs w:val="22"/>
          <w:lang w:val="en-US" w:eastAsia="ru-RU"/>
        </w:rPr>
      </w:pPr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lastRenderedPageBreak/>
        <w:t xml:space="preserve">Table </w:t>
      </w:r>
      <w:r w:rsidR="00701891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S</w:t>
      </w:r>
      <w:r w:rsidR="008F02EE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2</w:t>
      </w:r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. </w:t>
      </w:r>
      <w:r w:rsidR="002579A3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The total iron and total lead in the fine soil fraction (&lt;1 mm) and addition of iron concentration relatively total iron in base soil </w:t>
      </w:r>
      <w:proofErr w:type="gramStart"/>
      <w:r w:rsidR="002579A3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as a result of</w:t>
      </w:r>
      <w:proofErr w:type="gramEnd"/>
      <w:r w:rsidR="002579A3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 steel shot transformation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9"/>
        <w:gridCol w:w="1084"/>
        <w:gridCol w:w="1523"/>
        <w:gridCol w:w="1105"/>
        <w:gridCol w:w="1553"/>
        <w:gridCol w:w="872"/>
        <w:gridCol w:w="1645"/>
      </w:tblGrid>
      <w:tr w:rsidR="00D93BC5" w:rsidRPr="00D54527" w14:paraId="68F85217" w14:textId="77777777" w:rsidTr="002579A3">
        <w:trPr>
          <w:trHeight w:val="144"/>
        </w:trPr>
        <w:tc>
          <w:tcPr>
            <w:tcW w:w="1499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E68B308" w14:textId="77777777" w:rsidR="00D93BC5" w:rsidRPr="00D54527" w:rsidRDefault="00D93BC5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Humidification</w:t>
            </w:r>
            <w:proofErr w:type="spellEnd"/>
            <w:r w:rsidRPr="00D54527">
              <w:rPr>
                <w:rFonts w:ascii="Times New Roman" w:hAnsi="Times New Roman" w:cs="Times New Roman"/>
                <w:sz w:val="20"/>
                <w:szCs w:val="20"/>
              </w:rPr>
              <w:t xml:space="preserve"> regime</w:t>
            </w:r>
          </w:p>
        </w:tc>
        <w:tc>
          <w:tcPr>
            <w:tcW w:w="1084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1A91924" w14:textId="77777777" w:rsidR="00D93BC5" w:rsidRPr="00D54527" w:rsidRDefault="00D93BC5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Shot</w:t>
            </w:r>
          </w:p>
        </w:tc>
        <w:tc>
          <w:tcPr>
            <w:tcW w:w="1523" w:type="dxa"/>
            <w:vMerge w:val="restar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F364EBF" w14:textId="77777777" w:rsidR="00D93BC5" w:rsidRPr="00D54527" w:rsidRDefault="00D93BC5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Soil</w:t>
            </w:r>
          </w:p>
        </w:tc>
        <w:tc>
          <w:tcPr>
            <w:tcW w:w="1105" w:type="dxa"/>
            <w:vMerge w:val="restar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177D8F7" w14:textId="37A6D004" w:rsidR="00D93BC5" w:rsidRPr="00D54527" w:rsidRDefault="00D93BC5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Depth</w:t>
            </w:r>
            <w:r w:rsidR="00504CD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</w:t>
            </w: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 xml:space="preserve"> cm</w:t>
            </w:r>
          </w:p>
        </w:tc>
        <w:tc>
          <w:tcPr>
            <w:tcW w:w="2425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DCB64EE" w14:textId="66C7992D" w:rsidR="00D93BC5" w:rsidRPr="00D54527" w:rsidRDefault="00D93BC5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Fe</w:t>
            </w:r>
            <w:r w:rsidR="0072795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</w:t>
            </w: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 xml:space="preserve"> mg kg</w:t>
            </w:r>
            <w:r w:rsidRPr="00D93BC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1645" w:type="dxa"/>
            <w:tcBorders>
              <w:top w:val="single" w:sz="4" w:space="0" w:color="auto"/>
              <w:left w:val="nil"/>
              <w:bottom w:val="single" w:sz="4" w:space="0" w:color="auto"/>
            </w:tcBorders>
            <w:noWrap/>
            <w:vAlign w:val="center"/>
            <w:hideMark/>
          </w:tcPr>
          <w:p w14:paraId="6EEBD932" w14:textId="124C307D" w:rsidR="00D93BC5" w:rsidRPr="00D54527" w:rsidRDefault="00D93BC5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Pb</w:t>
            </w:r>
            <w:r w:rsidR="0072795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</w:t>
            </w: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 xml:space="preserve"> mg kg</w:t>
            </w:r>
            <w:r w:rsidRPr="00D93BC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</w:tr>
      <w:tr w:rsidR="00D875C4" w:rsidRPr="00D54527" w14:paraId="4E3099D3" w14:textId="77777777" w:rsidTr="002579A3">
        <w:trPr>
          <w:trHeight w:val="319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972312C" w14:textId="77777777" w:rsidR="00D875C4" w:rsidRPr="00D54527" w:rsidRDefault="00D875C4" w:rsidP="00D93B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CD51F47" w14:textId="77777777" w:rsidR="00D875C4" w:rsidRPr="00D54527" w:rsidRDefault="00D875C4" w:rsidP="00D93B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3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71DCCC6" w14:textId="77777777" w:rsidR="00D875C4" w:rsidRPr="00D54527" w:rsidRDefault="00D875C4" w:rsidP="00D93B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D458393" w14:textId="77777777" w:rsidR="00D875C4" w:rsidRPr="00D54527" w:rsidRDefault="00D875C4" w:rsidP="00D93B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ED5685C" w14:textId="0E7AD4E8" w:rsidR="00D875C4" w:rsidRPr="00D54527" w:rsidRDefault="00D875C4" w:rsidP="00D93B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mean</w:t>
            </w:r>
            <w:proofErr w:type="spellEnd"/>
            <w:r w:rsidRPr="00D54527">
              <w:rPr>
                <w:rFonts w:ascii="Times New Roman" w:hAnsi="Times New Roman" w:cs="Times New Roman"/>
                <w:sz w:val="20"/>
                <w:szCs w:val="20"/>
              </w:rPr>
              <w:t xml:space="preserve"> ± SD</w:t>
            </w:r>
          </w:p>
        </w:tc>
        <w:tc>
          <w:tcPr>
            <w:tcW w:w="87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C114F9D" w14:textId="19468041" w:rsidR="00D875C4" w:rsidRPr="00D54527" w:rsidRDefault="00D875C4" w:rsidP="00D93B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ddition</w:t>
            </w:r>
            <w:proofErr w:type="spellEnd"/>
          </w:p>
        </w:tc>
        <w:tc>
          <w:tcPr>
            <w:tcW w:w="1645" w:type="dxa"/>
            <w:tcBorders>
              <w:top w:val="single" w:sz="4" w:space="0" w:color="auto"/>
              <w:left w:val="nil"/>
            </w:tcBorders>
            <w:noWrap/>
            <w:vAlign w:val="center"/>
          </w:tcPr>
          <w:p w14:paraId="4F280ABB" w14:textId="04466991" w:rsidR="00D875C4" w:rsidRPr="00D54527" w:rsidRDefault="00D875C4" w:rsidP="00D93B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mean</w:t>
            </w:r>
            <w:proofErr w:type="spellEnd"/>
            <w:r w:rsidRPr="00D54527">
              <w:rPr>
                <w:rFonts w:ascii="Times New Roman" w:hAnsi="Times New Roman" w:cs="Times New Roman"/>
                <w:sz w:val="20"/>
                <w:szCs w:val="20"/>
              </w:rPr>
              <w:t xml:space="preserve"> ± SD</w:t>
            </w:r>
          </w:p>
        </w:tc>
      </w:tr>
      <w:tr w:rsidR="00D54527" w:rsidRPr="0021597E" w14:paraId="56A131BD" w14:textId="77777777" w:rsidTr="002579A3">
        <w:trPr>
          <w:trHeight w:val="20"/>
        </w:trPr>
        <w:tc>
          <w:tcPr>
            <w:tcW w:w="1499" w:type="dxa"/>
            <w:vMerge w:val="restar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21B5051" w14:textId="77777777" w:rsidR="00D93BC5" w:rsidRDefault="00D93BC5" w:rsidP="00D93B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EC7336" w14:textId="7267C5C7" w:rsidR="00D54527" w:rsidRPr="00D54527" w:rsidRDefault="00D54527" w:rsidP="00D93B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Sub-humid</w:t>
            </w:r>
          </w:p>
        </w:tc>
        <w:tc>
          <w:tcPr>
            <w:tcW w:w="1084" w:type="dxa"/>
            <w:vMerge w:val="restar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86E816B" w14:textId="77777777" w:rsidR="00D93BC5" w:rsidRDefault="00D93BC5" w:rsidP="00D93BC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290CB9E2" w14:textId="3A54F602" w:rsidR="00D54527" w:rsidRPr="00D93BC5" w:rsidRDefault="00D54527" w:rsidP="00D93BC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93BC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x steel shot and lead shot</w:t>
            </w:r>
          </w:p>
        </w:tc>
        <w:tc>
          <w:tcPr>
            <w:tcW w:w="6698" w:type="dxa"/>
            <w:gridSpan w:val="5"/>
            <w:tcBorders>
              <w:top w:val="single" w:sz="4" w:space="0" w:color="auto"/>
            </w:tcBorders>
            <w:noWrap/>
            <w:vAlign w:val="center"/>
            <w:hideMark/>
          </w:tcPr>
          <w:p w14:paraId="6843CFB7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5452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e soil of area with no prior shooting activities</w:t>
            </w:r>
          </w:p>
        </w:tc>
      </w:tr>
      <w:tr w:rsidR="00D54527" w:rsidRPr="00D54527" w14:paraId="15BB0D46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0FDF53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9B59C8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523" w:type="dxa"/>
            <w:noWrap/>
            <w:vAlign w:val="center"/>
            <w:hideMark/>
          </w:tcPr>
          <w:p w14:paraId="37435E9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base</w:t>
            </w:r>
          </w:p>
        </w:tc>
        <w:tc>
          <w:tcPr>
            <w:tcW w:w="1105" w:type="dxa"/>
            <w:noWrap/>
            <w:vAlign w:val="center"/>
            <w:hideMark/>
          </w:tcPr>
          <w:p w14:paraId="2E914B0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0-8</w:t>
            </w:r>
          </w:p>
        </w:tc>
        <w:tc>
          <w:tcPr>
            <w:tcW w:w="1553" w:type="dxa"/>
            <w:noWrap/>
            <w:vAlign w:val="center"/>
            <w:hideMark/>
          </w:tcPr>
          <w:p w14:paraId="16F8C85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7404 ± 542</w:t>
            </w:r>
          </w:p>
        </w:tc>
        <w:tc>
          <w:tcPr>
            <w:tcW w:w="872" w:type="dxa"/>
            <w:noWrap/>
            <w:vAlign w:val="center"/>
            <w:hideMark/>
          </w:tcPr>
          <w:p w14:paraId="612AF8F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489EE90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6 ± 3</w:t>
            </w:r>
          </w:p>
        </w:tc>
      </w:tr>
      <w:tr w:rsidR="00D54527" w:rsidRPr="00D54527" w14:paraId="68F6FDFE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3F8FA3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1A4DEC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698" w:type="dxa"/>
            <w:gridSpan w:val="5"/>
            <w:noWrap/>
            <w:vAlign w:val="center"/>
            <w:hideMark/>
          </w:tcPr>
          <w:p w14:paraId="1EEED55B" w14:textId="4B8DE923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D54527" w:rsidRPr="00D54527" w14:paraId="048FA7C5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67AF06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565BEA5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7B4F72E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1 months</w:t>
            </w:r>
          </w:p>
        </w:tc>
        <w:tc>
          <w:tcPr>
            <w:tcW w:w="1105" w:type="dxa"/>
            <w:tcBorders>
              <w:left w:val="nil"/>
            </w:tcBorders>
            <w:noWrap/>
            <w:vAlign w:val="center"/>
            <w:hideMark/>
          </w:tcPr>
          <w:p w14:paraId="31F7827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7F5445B9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2 910 ± 866</w:t>
            </w:r>
          </w:p>
        </w:tc>
        <w:tc>
          <w:tcPr>
            <w:tcW w:w="872" w:type="dxa"/>
            <w:noWrap/>
            <w:vAlign w:val="center"/>
            <w:hideMark/>
          </w:tcPr>
          <w:p w14:paraId="5F03C32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5 505</w:t>
            </w:r>
          </w:p>
        </w:tc>
        <w:tc>
          <w:tcPr>
            <w:tcW w:w="1645" w:type="dxa"/>
            <w:noWrap/>
            <w:vAlign w:val="center"/>
            <w:hideMark/>
          </w:tcPr>
          <w:p w14:paraId="2E621C8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 690 ± 146</w:t>
            </w:r>
          </w:p>
        </w:tc>
      </w:tr>
      <w:tr w:rsidR="00D54527" w:rsidRPr="00D54527" w14:paraId="3646390D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623D309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763C90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4A23D35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tcBorders>
              <w:left w:val="nil"/>
            </w:tcBorders>
            <w:noWrap/>
            <w:vAlign w:val="center"/>
            <w:hideMark/>
          </w:tcPr>
          <w:p w14:paraId="5B6F29E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vAlign w:val="center"/>
            <w:hideMark/>
          </w:tcPr>
          <w:p w14:paraId="52A8AFA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17 069 ± 218</w:t>
            </w:r>
          </w:p>
        </w:tc>
        <w:tc>
          <w:tcPr>
            <w:tcW w:w="872" w:type="dxa"/>
            <w:noWrap/>
            <w:vAlign w:val="center"/>
            <w:hideMark/>
          </w:tcPr>
          <w:p w14:paraId="2C67A73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1F867AAA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1 ± 2</w:t>
            </w:r>
          </w:p>
        </w:tc>
      </w:tr>
      <w:tr w:rsidR="00D54527" w:rsidRPr="00D54527" w14:paraId="6ECAAD1E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F076670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9F1B1C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683EDA8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2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4E51DA0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352579A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5 230 ± 485</w:t>
            </w:r>
          </w:p>
        </w:tc>
        <w:tc>
          <w:tcPr>
            <w:tcW w:w="872" w:type="dxa"/>
            <w:noWrap/>
            <w:vAlign w:val="center"/>
            <w:hideMark/>
          </w:tcPr>
          <w:p w14:paraId="79BA0B2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7 825</w:t>
            </w:r>
          </w:p>
        </w:tc>
        <w:tc>
          <w:tcPr>
            <w:tcW w:w="1645" w:type="dxa"/>
            <w:noWrap/>
            <w:vAlign w:val="center"/>
            <w:hideMark/>
          </w:tcPr>
          <w:p w14:paraId="714BF76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 447 ± 43</w:t>
            </w:r>
          </w:p>
        </w:tc>
      </w:tr>
      <w:tr w:rsidR="00D54527" w:rsidRPr="00D54527" w14:paraId="16B0123D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0603DA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729FCE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60D8A7B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noWrap/>
            <w:vAlign w:val="center"/>
            <w:hideMark/>
          </w:tcPr>
          <w:p w14:paraId="72A6602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vAlign w:val="center"/>
            <w:hideMark/>
          </w:tcPr>
          <w:p w14:paraId="73C4C2F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17 005 ± 265</w:t>
            </w:r>
          </w:p>
        </w:tc>
        <w:tc>
          <w:tcPr>
            <w:tcW w:w="872" w:type="dxa"/>
            <w:noWrap/>
            <w:vAlign w:val="center"/>
            <w:hideMark/>
          </w:tcPr>
          <w:p w14:paraId="5E785A1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4A26096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53 ± 2</w:t>
            </w:r>
          </w:p>
        </w:tc>
      </w:tr>
      <w:tr w:rsidR="00D54527" w:rsidRPr="00D54527" w14:paraId="18B1E3EA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BB875A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E85F95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24BBFDB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3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5B0201D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770E830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1 855 ± 357</w:t>
            </w:r>
          </w:p>
        </w:tc>
        <w:tc>
          <w:tcPr>
            <w:tcW w:w="872" w:type="dxa"/>
            <w:noWrap/>
            <w:vAlign w:val="center"/>
            <w:hideMark/>
          </w:tcPr>
          <w:p w14:paraId="02C68F0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 450</w:t>
            </w:r>
          </w:p>
        </w:tc>
        <w:tc>
          <w:tcPr>
            <w:tcW w:w="1645" w:type="dxa"/>
            <w:noWrap/>
            <w:vAlign w:val="center"/>
            <w:hideMark/>
          </w:tcPr>
          <w:p w14:paraId="1669920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 742 ± 91</w:t>
            </w:r>
          </w:p>
        </w:tc>
      </w:tr>
      <w:tr w:rsidR="00D54527" w:rsidRPr="00D54527" w14:paraId="4B42B4BC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B8141C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8C54AD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33D58C3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noWrap/>
            <w:vAlign w:val="center"/>
            <w:hideMark/>
          </w:tcPr>
          <w:p w14:paraId="227055C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vAlign w:val="center"/>
            <w:hideMark/>
          </w:tcPr>
          <w:p w14:paraId="4A9841B5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17 269 ±592</w:t>
            </w:r>
          </w:p>
        </w:tc>
        <w:tc>
          <w:tcPr>
            <w:tcW w:w="872" w:type="dxa"/>
            <w:noWrap/>
            <w:vAlign w:val="center"/>
            <w:hideMark/>
          </w:tcPr>
          <w:p w14:paraId="4E1DAB59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6343531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3 ± 4</w:t>
            </w:r>
          </w:p>
        </w:tc>
      </w:tr>
      <w:tr w:rsidR="00D54527" w:rsidRPr="00D54527" w14:paraId="13C20D07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91C720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34E64C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617E27D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4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3FCC8B9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25136005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1 308 ± 537</w:t>
            </w:r>
          </w:p>
        </w:tc>
        <w:tc>
          <w:tcPr>
            <w:tcW w:w="872" w:type="dxa"/>
            <w:noWrap/>
            <w:vAlign w:val="center"/>
            <w:hideMark/>
          </w:tcPr>
          <w:p w14:paraId="73575C95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904</w:t>
            </w:r>
          </w:p>
        </w:tc>
        <w:tc>
          <w:tcPr>
            <w:tcW w:w="1645" w:type="dxa"/>
            <w:noWrap/>
            <w:vAlign w:val="center"/>
            <w:hideMark/>
          </w:tcPr>
          <w:p w14:paraId="7987A5E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 783 ± 70</w:t>
            </w:r>
          </w:p>
        </w:tc>
      </w:tr>
      <w:tr w:rsidR="00D54527" w:rsidRPr="00D54527" w14:paraId="2531BC21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67A8157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4C0982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1B992CAA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noWrap/>
            <w:vAlign w:val="center"/>
            <w:hideMark/>
          </w:tcPr>
          <w:p w14:paraId="5E53473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vAlign w:val="center"/>
            <w:hideMark/>
          </w:tcPr>
          <w:p w14:paraId="3BDF80B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17 359 ± 485</w:t>
            </w:r>
          </w:p>
        </w:tc>
        <w:tc>
          <w:tcPr>
            <w:tcW w:w="872" w:type="dxa"/>
            <w:noWrap/>
            <w:vAlign w:val="center"/>
            <w:hideMark/>
          </w:tcPr>
          <w:p w14:paraId="085AAD4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19B53AE2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0 ± 4</w:t>
            </w:r>
          </w:p>
        </w:tc>
      </w:tr>
      <w:tr w:rsidR="00D54527" w:rsidRPr="00D54527" w14:paraId="3338A2C6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00B0CE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82" w:type="dxa"/>
            <w:gridSpan w:val="6"/>
            <w:noWrap/>
            <w:vAlign w:val="center"/>
            <w:hideMark/>
          </w:tcPr>
          <w:p w14:paraId="42FA4492" w14:textId="1E35AECC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D54527" w:rsidRPr="00D54527" w14:paraId="6B692D7C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EC9635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 w:val="restart"/>
            <w:tcBorders>
              <w:bottom w:val="single" w:sz="4" w:space="0" w:color="auto"/>
            </w:tcBorders>
            <w:noWrap/>
            <w:hideMark/>
          </w:tcPr>
          <w:p w14:paraId="171922B3" w14:textId="77777777" w:rsidR="00D93BC5" w:rsidRDefault="00D93BC5" w:rsidP="00D93B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F5D408" w14:textId="41027A43" w:rsidR="00D54527" w:rsidRPr="00D93BC5" w:rsidRDefault="00D54527" w:rsidP="00D93B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3BC5">
              <w:rPr>
                <w:rFonts w:ascii="Times New Roman" w:hAnsi="Times New Roman" w:cs="Times New Roman"/>
                <w:sz w:val="20"/>
                <w:szCs w:val="20"/>
              </w:rPr>
              <w:t>Steel shot</w:t>
            </w: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27D40A4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1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0C9C0C2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598C233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1 147 ± 474</w:t>
            </w:r>
          </w:p>
        </w:tc>
        <w:tc>
          <w:tcPr>
            <w:tcW w:w="872" w:type="dxa"/>
            <w:noWrap/>
            <w:vAlign w:val="center"/>
            <w:hideMark/>
          </w:tcPr>
          <w:p w14:paraId="7030D5E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743</w:t>
            </w:r>
          </w:p>
        </w:tc>
        <w:tc>
          <w:tcPr>
            <w:tcW w:w="1645" w:type="dxa"/>
            <w:noWrap/>
            <w:vAlign w:val="center"/>
            <w:hideMark/>
          </w:tcPr>
          <w:p w14:paraId="1C8A79E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80 ± 3</w:t>
            </w:r>
          </w:p>
        </w:tc>
      </w:tr>
      <w:tr w:rsidR="00D54527" w:rsidRPr="00D54527" w14:paraId="7584CFA7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D02D09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008923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53DDF04A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noWrap/>
            <w:vAlign w:val="center"/>
            <w:hideMark/>
          </w:tcPr>
          <w:p w14:paraId="04583C7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vAlign w:val="center"/>
            <w:hideMark/>
          </w:tcPr>
          <w:p w14:paraId="4813BB07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17 139 ± 651</w:t>
            </w:r>
          </w:p>
        </w:tc>
        <w:tc>
          <w:tcPr>
            <w:tcW w:w="872" w:type="dxa"/>
            <w:noWrap/>
            <w:vAlign w:val="center"/>
            <w:hideMark/>
          </w:tcPr>
          <w:p w14:paraId="37FADEA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2E3D523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7 ± 5</w:t>
            </w:r>
          </w:p>
        </w:tc>
      </w:tr>
      <w:tr w:rsidR="00D54527" w:rsidRPr="00D54527" w14:paraId="509C274D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31F4377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16BECB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04661DE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2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5C96E2F7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238DFDB7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2 793 ± 523</w:t>
            </w:r>
          </w:p>
        </w:tc>
        <w:tc>
          <w:tcPr>
            <w:tcW w:w="872" w:type="dxa"/>
            <w:noWrap/>
            <w:vAlign w:val="center"/>
            <w:hideMark/>
          </w:tcPr>
          <w:p w14:paraId="194B231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5 388</w:t>
            </w:r>
          </w:p>
        </w:tc>
        <w:tc>
          <w:tcPr>
            <w:tcW w:w="1645" w:type="dxa"/>
            <w:noWrap/>
            <w:vAlign w:val="center"/>
            <w:hideMark/>
          </w:tcPr>
          <w:p w14:paraId="728EA38A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90 ± 8</w:t>
            </w:r>
          </w:p>
        </w:tc>
      </w:tr>
      <w:tr w:rsidR="00D54527" w:rsidRPr="00D54527" w14:paraId="70B13B8E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19C8D3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DE335F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50998E7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noWrap/>
            <w:vAlign w:val="center"/>
            <w:hideMark/>
          </w:tcPr>
          <w:p w14:paraId="2DFBF16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vAlign w:val="center"/>
            <w:hideMark/>
          </w:tcPr>
          <w:p w14:paraId="3568EBC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16 633 ± 450</w:t>
            </w:r>
          </w:p>
        </w:tc>
        <w:tc>
          <w:tcPr>
            <w:tcW w:w="872" w:type="dxa"/>
            <w:noWrap/>
            <w:vAlign w:val="center"/>
            <w:hideMark/>
          </w:tcPr>
          <w:p w14:paraId="15296E89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71823750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5 ± 2</w:t>
            </w:r>
          </w:p>
        </w:tc>
      </w:tr>
      <w:tr w:rsidR="00D54527" w:rsidRPr="00D54527" w14:paraId="6864A6D8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A46AA20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3F96B0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728D0BB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3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28067F10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1C4542B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3 047 ± 456</w:t>
            </w:r>
          </w:p>
        </w:tc>
        <w:tc>
          <w:tcPr>
            <w:tcW w:w="872" w:type="dxa"/>
            <w:noWrap/>
            <w:vAlign w:val="center"/>
            <w:hideMark/>
          </w:tcPr>
          <w:p w14:paraId="281DE96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5 642</w:t>
            </w:r>
          </w:p>
        </w:tc>
        <w:tc>
          <w:tcPr>
            <w:tcW w:w="1645" w:type="dxa"/>
            <w:noWrap/>
            <w:vAlign w:val="center"/>
            <w:hideMark/>
          </w:tcPr>
          <w:p w14:paraId="1E91179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7 ± 2</w:t>
            </w:r>
          </w:p>
        </w:tc>
      </w:tr>
      <w:tr w:rsidR="00D54527" w:rsidRPr="00D54527" w14:paraId="755833F6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8619777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2FC98C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3F7D0CF0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noWrap/>
            <w:vAlign w:val="center"/>
            <w:hideMark/>
          </w:tcPr>
          <w:p w14:paraId="3B66317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vAlign w:val="center"/>
            <w:hideMark/>
          </w:tcPr>
          <w:p w14:paraId="5A83CF95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17 049 ± 347</w:t>
            </w:r>
          </w:p>
        </w:tc>
        <w:tc>
          <w:tcPr>
            <w:tcW w:w="872" w:type="dxa"/>
            <w:noWrap/>
            <w:vAlign w:val="center"/>
            <w:hideMark/>
          </w:tcPr>
          <w:p w14:paraId="0DBF79E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05B510B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8 ± 2</w:t>
            </w:r>
          </w:p>
        </w:tc>
      </w:tr>
      <w:tr w:rsidR="00D54527" w:rsidRPr="00D54527" w14:paraId="7EB53D76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3CE670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053E272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1D22F3E7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4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60F3992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7C46EB1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2 933 ± 835</w:t>
            </w:r>
          </w:p>
        </w:tc>
        <w:tc>
          <w:tcPr>
            <w:tcW w:w="872" w:type="dxa"/>
            <w:noWrap/>
            <w:vAlign w:val="center"/>
            <w:hideMark/>
          </w:tcPr>
          <w:p w14:paraId="47B4E815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619</w:t>
            </w:r>
          </w:p>
        </w:tc>
        <w:tc>
          <w:tcPr>
            <w:tcW w:w="1645" w:type="dxa"/>
            <w:noWrap/>
            <w:vAlign w:val="center"/>
            <w:hideMark/>
          </w:tcPr>
          <w:p w14:paraId="02383FA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6 ± 3</w:t>
            </w:r>
          </w:p>
        </w:tc>
      </w:tr>
      <w:tr w:rsidR="00D54527" w:rsidRPr="00D54527" w14:paraId="4457C78E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A03E2D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222E9AA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206AED2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noWrap/>
            <w:vAlign w:val="center"/>
            <w:hideMark/>
          </w:tcPr>
          <w:p w14:paraId="41180B0A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vAlign w:val="center"/>
            <w:hideMark/>
          </w:tcPr>
          <w:p w14:paraId="526C68B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17 411 ± 630</w:t>
            </w:r>
          </w:p>
        </w:tc>
        <w:tc>
          <w:tcPr>
            <w:tcW w:w="872" w:type="dxa"/>
            <w:noWrap/>
            <w:vAlign w:val="center"/>
            <w:hideMark/>
          </w:tcPr>
          <w:p w14:paraId="23FAAF9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632E1B2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1 ± 3</w:t>
            </w:r>
          </w:p>
        </w:tc>
      </w:tr>
      <w:tr w:rsidR="00D54527" w:rsidRPr="0021597E" w14:paraId="1C606694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68F6FB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7BDDD9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698" w:type="dxa"/>
            <w:gridSpan w:val="5"/>
            <w:noWrap/>
            <w:vAlign w:val="center"/>
            <w:hideMark/>
          </w:tcPr>
          <w:p w14:paraId="49EA5AC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5452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e soil of shooting area</w:t>
            </w:r>
          </w:p>
        </w:tc>
      </w:tr>
      <w:tr w:rsidR="00D54527" w:rsidRPr="00D54527" w14:paraId="453A85A5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94BEC1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0AD34A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523" w:type="dxa"/>
            <w:noWrap/>
            <w:vAlign w:val="center"/>
            <w:hideMark/>
          </w:tcPr>
          <w:p w14:paraId="7FC8CB2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base</w:t>
            </w:r>
          </w:p>
        </w:tc>
        <w:tc>
          <w:tcPr>
            <w:tcW w:w="1105" w:type="dxa"/>
            <w:noWrap/>
            <w:vAlign w:val="center"/>
            <w:hideMark/>
          </w:tcPr>
          <w:p w14:paraId="55262F4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0-8</w:t>
            </w:r>
          </w:p>
        </w:tc>
        <w:tc>
          <w:tcPr>
            <w:tcW w:w="1553" w:type="dxa"/>
            <w:noWrap/>
            <w:vAlign w:val="center"/>
            <w:hideMark/>
          </w:tcPr>
          <w:p w14:paraId="34F13CF8" w14:textId="2315C986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1 497 ± 355</w:t>
            </w:r>
          </w:p>
        </w:tc>
        <w:tc>
          <w:tcPr>
            <w:tcW w:w="872" w:type="dxa"/>
            <w:noWrap/>
            <w:vAlign w:val="center"/>
            <w:hideMark/>
          </w:tcPr>
          <w:p w14:paraId="25BCBF1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54FB129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3 458 ± 194</w:t>
            </w:r>
          </w:p>
        </w:tc>
      </w:tr>
      <w:tr w:rsidR="00D54527" w:rsidRPr="00D54527" w14:paraId="38F2A31D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125EFC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76D2B5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698" w:type="dxa"/>
            <w:gridSpan w:val="5"/>
            <w:noWrap/>
            <w:vAlign w:val="center"/>
            <w:hideMark/>
          </w:tcPr>
          <w:p w14:paraId="1223A3E9" w14:textId="0C7F7BBD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D54527" w:rsidRPr="00D54527" w14:paraId="29C8443F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F685DA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1DEEDB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1052A24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1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4D296AE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48F79861" w14:textId="15E0D5B3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5 689 ± 609</w:t>
            </w:r>
          </w:p>
        </w:tc>
        <w:tc>
          <w:tcPr>
            <w:tcW w:w="872" w:type="dxa"/>
            <w:noWrap/>
            <w:vAlign w:val="center"/>
            <w:hideMark/>
          </w:tcPr>
          <w:p w14:paraId="5D9DA75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192</w:t>
            </w:r>
          </w:p>
        </w:tc>
        <w:tc>
          <w:tcPr>
            <w:tcW w:w="1645" w:type="dxa"/>
            <w:noWrap/>
            <w:vAlign w:val="center"/>
            <w:hideMark/>
          </w:tcPr>
          <w:p w14:paraId="042A8AB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450 ± 144</w:t>
            </w:r>
          </w:p>
        </w:tc>
      </w:tr>
      <w:tr w:rsidR="00D54527" w:rsidRPr="00D54527" w14:paraId="4CC8DFC1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2EEEE8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342132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38E6868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noWrap/>
            <w:vAlign w:val="center"/>
            <w:hideMark/>
          </w:tcPr>
          <w:p w14:paraId="7EC3F06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vAlign w:val="center"/>
            <w:hideMark/>
          </w:tcPr>
          <w:p w14:paraId="3DEBDB25" w14:textId="7A265821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1 365 ± 876</w:t>
            </w:r>
          </w:p>
        </w:tc>
        <w:tc>
          <w:tcPr>
            <w:tcW w:w="872" w:type="dxa"/>
            <w:noWrap/>
            <w:vAlign w:val="center"/>
            <w:hideMark/>
          </w:tcPr>
          <w:p w14:paraId="1C42E7F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4DCAD509" w14:textId="30D5D9AE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  <w:r w:rsidR="00D93BC5" w:rsidRPr="00D54527">
              <w:rPr>
                <w:rFonts w:ascii="Times New Roman" w:hAnsi="Times New Roman" w:cs="Times New Roman"/>
                <w:sz w:val="20"/>
                <w:szCs w:val="20"/>
              </w:rPr>
              <w:t>330 ±</w:t>
            </w: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 xml:space="preserve"> 65</w:t>
            </w:r>
          </w:p>
        </w:tc>
      </w:tr>
      <w:tr w:rsidR="00D54527" w:rsidRPr="00D54527" w14:paraId="00E3C4D1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13CBCF7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22A1F02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44F449F2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2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6AC5A7E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3BC7EED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0 184 ± 995</w:t>
            </w:r>
          </w:p>
        </w:tc>
        <w:tc>
          <w:tcPr>
            <w:tcW w:w="872" w:type="dxa"/>
            <w:noWrap/>
            <w:vAlign w:val="center"/>
            <w:hideMark/>
          </w:tcPr>
          <w:p w14:paraId="00235DF2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8687</w:t>
            </w:r>
          </w:p>
        </w:tc>
        <w:tc>
          <w:tcPr>
            <w:tcW w:w="1645" w:type="dxa"/>
            <w:noWrap/>
            <w:vAlign w:val="center"/>
            <w:hideMark/>
          </w:tcPr>
          <w:p w14:paraId="67D7AF3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491 ± 58</w:t>
            </w:r>
          </w:p>
        </w:tc>
      </w:tr>
      <w:tr w:rsidR="00D54527" w:rsidRPr="00D54527" w14:paraId="08800324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D02464A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B4F5FD9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4F1CDA67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noWrap/>
            <w:vAlign w:val="center"/>
            <w:hideMark/>
          </w:tcPr>
          <w:p w14:paraId="20F381B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vAlign w:val="center"/>
            <w:hideMark/>
          </w:tcPr>
          <w:p w14:paraId="38C39987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1 537 ± 265</w:t>
            </w:r>
          </w:p>
        </w:tc>
        <w:tc>
          <w:tcPr>
            <w:tcW w:w="872" w:type="dxa"/>
            <w:noWrap/>
            <w:vAlign w:val="center"/>
            <w:hideMark/>
          </w:tcPr>
          <w:p w14:paraId="42E5A04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7E43255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607 ± 118</w:t>
            </w:r>
          </w:p>
        </w:tc>
      </w:tr>
      <w:tr w:rsidR="00D54527" w:rsidRPr="00D54527" w14:paraId="5D3C359C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2051EE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98008F9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0FE4E5A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3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5B4A8C5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55F77FB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7 547 ± 788</w:t>
            </w:r>
          </w:p>
        </w:tc>
        <w:tc>
          <w:tcPr>
            <w:tcW w:w="872" w:type="dxa"/>
            <w:noWrap/>
            <w:vAlign w:val="center"/>
            <w:hideMark/>
          </w:tcPr>
          <w:p w14:paraId="12EB3E3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6050</w:t>
            </w:r>
          </w:p>
        </w:tc>
        <w:tc>
          <w:tcPr>
            <w:tcW w:w="1645" w:type="dxa"/>
            <w:noWrap/>
            <w:vAlign w:val="center"/>
            <w:hideMark/>
          </w:tcPr>
          <w:p w14:paraId="65BF6AD2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326 ± 91</w:t>
            </w:r>
          </w:p>
        </w:tc>
      </w:tr>
      <w:tr w:rsidR="00D54527" w:rsidRPr="00D54527" w14:paraId="7043128B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9E18B8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CB34697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54A7C255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noWrap/>
            <w:vAlign w:val="center"/>
            <w:hideMark/>
          </w:tcPr>
          <w:p w14:paraId="42D7088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vAlign w:val="center"/>
            <w:hideMark/>
          </w:tcPr>
          <w:p w14:paraId="4E6FE29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1 366 ± 904</w:t>
            </w:r>
          </w:p>
        </w:tc>
        <w:tc>
          <w:tcPr>
            <w:tcW w:w="872" w:type="dxa"/>
            <w:noWrap/>
            <w:vAlign w:val="center"/>
            <w:hideMark/>
          </w:tcPr>
          <w:p w14:paraId="35556F4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299A291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149 ± 77</w:t>
            </w:r>
          </w:p>
        </w:tc>
      </w:tr>
      <w:tr w:rsidR="00D54527" w:rsidRPr="00D54527" w14:paraId="50AF9F5A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82B596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210B3E2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25D1B02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4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7860AEB2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301AE8A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5 421 ± 498</w:t>
            </w:r>
          </w:p>
        </w:tc>
        <w:tc>
          <w:tcPr>
            <w:tcW w:w="872" w:type="dxa"/>
            <w:noWrap/>
            <w:vAlign w:val="center"/>
            <w:hideMark/>
          </w:tcPr>
          <w:p w14:paraId="135B865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924</w:t>
            </w:r>
          </w:p>
        </w:tc>
        <w:tc>
          <w:tcPr>
            <w:tcW w:w="1645" w:type="dxa"/>
            <w:noWrap/>
            <w:vAlign w:val="center"/>
            <w:hideMark/>
          </w:tcPr>
          <w:p w14:paraId="393E6CC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322 ± 85</w:t>
            </w:r>
          </w:p>
        </w:tc>
      </w:tr>
      <w:tr w:rsidR="00D54527" w:rsidRPr="00D54527" w14:paraId="0936CA3B" w14:textId="77777777" w:rsidTr="002579A3">
        <w:trPr>
          <w:trHeight w:val="257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C812452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15B5BD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28DE4ED9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noWrap/>
            <w:hideMark/>
          </w:tcPr>
          <w:p w14:paraId="7383A037" w14:textId="77777777" w:rsidR="00D54527" w:rsidRPr="00D54527" w:rsidRDefault="00D54527" w:rsidP="0072795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hideMark/>
          </w:tcPr>
          <w:p w14:paraId="1BA64AF7" w14:textId="77777777" w:rsidR="00D54527" w:rsidRPr="00D54527" w:rsidRDefault="00D54527" w:rsidP="0072795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1 791 ± 680</w:t>
            </w:r>
          </w:p>
        </w:tc>
        <w:tc>
          <w:tcPr>
            <w:tcW w:w="872" w:type="dxa"/>
            <w:noWrap/>
            <w:hideMark/>
          </w:tcPr>
          <w:p w14:paraId="5596B408" w14:textId="77777777" w:rsidR="00D54527" w:rsidRPr="00D54527" w:rsidRDefault="00D54527" w:rsidP="0072795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hideMark/>
          </w:tcPr>
          <w:p w14:paraId="118569A1" w14:textId="77777777" w:rsidR="00D54527" w:rsidRPr="00D54527" w:rsidRDefault="00D54527" w:rsidP="0072795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811 ± 57</w:t>
            </w:r>
          </w:p>
        </w:tc>
      </w:tr>
      <w:tr w:rsidR="00D54527" w:rsidRPr="00D54527" w14:paraId="135C3262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14:paraId="15F8E412" w14:textId="11BABAE9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8524795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698" w:type="dxa"/>
            <w:gridSpan w:val="5"/>
            <w:noWrap/>
            <w:vAlign w:val="center"/>
            <w:hideMark/>
          </w:tcPr>
          <w:p w14:paraId="5790C5B7" w14:textId="43A1276E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D54527" w:rsidRPr="00D54527" w14:paraId="150FDC14" w14:textId="77777777" w:rsidTr="002579A3">
        <w:trPr>
          <w:trHeight w:val="20"/>
        </w:trPr>
        <w:tc>
          <w:tcPr>
            <w:tcW w:w="1499" w:type="dxa"/>
            <w:vMerge w:val="restar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6246A73" w14:textId="77777777" w:rsidR="00D93BC5" w:rsidRDefault="00D93BC5" w:rsidP="00D93B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058DC0" w14:textId="3CE4F1FE" w:rsidR="00D54527" w:rsidRPr="00D54527" w:rsidRDefault="00D54527" w:rsidP="00D93B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rid</w:t>
            </w: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71BE8C7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24BDCE9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1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20AB6ED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6BC71A5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3 062 ± 689</w:t>
            </w:r>
          </w:p>
        </w:tc>
        <w:tc>
          <w:tcPr>
            <w:tcW w:w="872" w:type="dxa"/>
            <w:noWrap/>
            <w:vAlign w:val="center"/>
            <w:hideMark/>
          </w:tcPr>
          <w:p w14:paraId="504A9AA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1566</w:t>
            </w:r>
          </w:p>
        </w:tc>
        <w:tc>
          <w:tcPr>
            <w:tcW w:w="1645" w:type="dxa"/>
            <w:noWrap/>
            <w:vAlign w:val="center"/>
            <w:hideMark/>
          </w:tcPr>
          <w:p w14:paraId="591CD0AA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532 ± 138</w:t>
            </w:r>
          </w:p>
        </w:tc>
      </w:tr>
      <w:tr w:rsidR="00D54527" w:rsidRPr="00D54527" w14:paraId="56213A50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C7A97E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6231C77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2C07D20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noWrap/>
            <w:vAlign w:val="center"/>
            <w:hideMark/>
          </w:tcPr>
          <w:p w14:paraId="431042D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vAlign w:val="center"/>
            <w:hideMark/>
          </w:tcPr>
          <w:p w14:paraId="61E1CB3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1 756 ± 530</w:t>
            </w:r>
          </w:p>
        </w:tc>
        <w:tc>
          <w:tcPr>
            <w:tcW w:w="872" w:type="dxa"/>
            <w:noWrap/>
            <w:vAlign w:val="center"/>
            <w:hideMark/>
          </w:tcPr>
          <w:p w14:paraId="2E3EAA6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351C9AB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510 ± 219</w:t>
            </w:r>
          </w:p>
        </w:tc>
      </w:tr>
      <w:tr w:rsidR="00D54527" w:rsidRPr="00D54527" w14:paraId="4DFC4475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3C6F830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32C1D3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1E6956F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2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4A39297A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0DF9039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4 564 ± 536</w:t>
            </w:r>
          </w:p>
        </w:tc>
        <w:tc>
          <w:tcPr>
            <w:tcW w:w="872" w:type="dxa"/>
            <w:noWrap/>
            <w:vAlign w:val="center"/>
            <w:hideMark/>
          </w:tcPr>
          <w:p w14:paraId="250A87C7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067</w:t>
            </w:r>
          </w:p>
        </w:tc>
        <w:tc>
          <w:tcPr>
            <w:tcW w:w="1645" w:type="dxa"/>
            <w:noWrap/>
            <w:vAlign w:val="center"/>
            <w:hideMark/>
          </w:tcPr>
          <w:p w14:paraId="2007965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441 ± 60</w:t>
            </w:r>
          </w:p>
        </w:tc>
      </w:tr>
      <w:tr w:rsidR="00D54527" w:rsidRPr="00D54527" w14:paraId="1978BB74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1DB267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F5F03D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6B22FE75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noWrap/>
            <w:vAlign w:val="center"/>
            <w:hideMark/>
          </w:tcPr>
          <w:p w14:paraId="3888C6EA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vAlign w:val="center"/>
            <w:hideMark/>
          </w:tcPr>
          <w:p w14:paraId="7243D4F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1 573 ± 536</w:t>
            </w:r>
          </w:p>
        </w:tc>
        <w:tc>
          <w:tcPr>
            <w:tcW w:w="872" w:type="dxa"/>
            <w:noWrap/>
            <w:vAlign w:val="center"/>
            <w:hideMark/>
          </w:tcPr>
          <w:p w14:paraId="2F4D553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44CB8217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489 ± 403</w:t>
            </w:r>
          </w:p>
        </w:tc>
      </w:tr>
      <w:tr w:rsidR="00D54527" w:rsidRPr="00D54527" w14:paraId="11572D04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7BC1B2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66B2C25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28895405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3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37690FB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548CDFC2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2 696 ± 480</w:t>
            </w:r>
          </w:p>
        </w:tc>
        <w:tc>
          <w:tcPr>
            <w:tcW w:w="872" w:type="dxa"/>
            <w:noWrap/>
            <w:vAlign w:val="center"/>
            <w:hideMark/>
          </w:tcPr>
          <w:p w14:paraId="3B70EE1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1199</w:t>
            </w:r>
          </w:p>
        </w:tc>
        <w:tc>
          <w:tcPr>
            <w:tcW w:w="1645" w:type="dxa"/>
            <w:noWrap/>
            <w:vAlign w:val="center"/>
            <w:hideMark/>
          </w:tcPr>
          <w:p w14:paraId="766BCA2A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441 ± 104</w:t>
            </w:r>
          </w:p>
        </w:tc>
      </w:tr>
      <w:tr w:rsidR="00D54527" w:rsidRPr="00D54527" w14:paraId="086374FA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866B0C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6993A6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6F6184E2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noWrap/>
            <w:vAlign w:val="center"/>
            <w:hideMark/>
          </w:tcPr>
          <w:p w14:paraId="0B33D6C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vAlign w:val="center"/>
            <w:hideMark/>
          </w:tcPr>
          <w:p w14:paraId="5EC44452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1 485 ± 572</w:t>
            </w:r>
          </w:p>
        </w:tc>
        <w:tc>
          <w:tcPr>
            <w:tcW w:w="872" w:type="dxa"/>
            <w:noWrap/>
            <w:vAlign w:val="center"/>
            <w:hideMark/>
          </w:tcPr>
          <w:p w14:paraId="2A7DF36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3CF07D2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397 ± 120</w:t>
            </w:r>
          </w:p>
        </w:tc>
      </w:tr>
      <w:tr w:rsidR="00D54527" w:rsidRPr="00D54527" w14:paraId="202780CD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A8B3E1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ADAA73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314DCA2A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4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1051775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205CF6EA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2 965 ± 471</w:t>
            </w:r>
          </w:p>
        </w:tc>
        <w:tc>
          <w:tcPr>
            <w:tcW w:w="872" w:type="dxa"/>
            <w:noWrap/>
            <w:vAlign w:val="center"/>
            <w:hideMark/>
          </w:tcPr>
          <w:p w14:paraId="29793777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1468</w:t>
            </w:r>
          </w:p>
        </w:tc>
        <w:tc>
          <w:tcPr>
            <w:tcW w:w="1645" w:type="dxa"/>
            <w:noWrap/>
            <w:vAlign w:val="center"/>
            <w:hideMark/>
          </w:tcPr>
          <w:p w14:paraId="2A519C82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404 ± 46</w:t>
            </w:r>
          </w:p>
        </w:tc>
      </w:tr>
      <w:tr w:rsidR="00D54527" w:rsidRPr="00D54527" w14:paraId="5622DF87" w14:textId="77777777" w:rsidTr="002579A3">
        <w:trPr>
          <w:trHeight w:val="257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684E94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3F51F9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7DCA5199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noWrap/>
            <w:hideMark/>
          </w:tcPr>
          <w:p w14:paraId="55A9680C" w14:textId="77777777" w:rsidR="00D54527" w:rsidRPr="00D54527" w:rsidRDefault="00D54527" w:rsidP="0072795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hideMark/>
          </w:tcPr>
          <w:p w14:paraId="5F096BCD" w14:textId="77777777" w:rsidR="00D54527" w:rsidRPr="00D54527" w:rsidRDefault="00D54527" w:rsidP="0072795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1 633 ± 454</w:t>
            </w:r>
          </w:p>
        </w:tc>
        <w:tc>
          <w:tcPr>
            <w:tcW w:w="872" w:type="dxa"/>
            <w:noWrap/>
            <w:hideMark/>
          </w:tcPr>
          <w:p w14:paraId="07797057" w14:textId="77777777" w:rsidR="00D54527" w:rsidRPr="00D54527" w:rsidRDefault="00D54527" w:rsidP="0072795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hideMark/>
          </w:tcPr>
          <w:p w14:paraId="58D77D6A" w14:textId="77777777" w:rsidR="00D54527" w:rsidRPr="00D54527" w:rsidRDefault="00D54527" w:rsidP="0072795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440 ± 48</w:t>
            </w:r>
          </w:p>
        </w:tc>
      </w:tr>
      <w:tr w:rsidR="00D54527" w:rsidRPr="00D54527" w14:paraId="711EDC70" w14:textId="77777777" w:rsidTr="002579A3">
        <w:trPr>
          <w:trHeight w:val="20"/>
        </w:trPr>
        <w:tc>
          <w:tcPr>
            <w:tcW w:w="1499" w:type="dxa"/>
            <w:vMerge w:val="restar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78D941F" w14:textId="77777777" w:rsidR="00D93BC5" w:rsidRDefault="00D93BC5" w:rsidP="00D93B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2E61137" w14:textId="2E149B11" w:rsidR="00D54527" w:rsidRPr="00D54527" w:rsidRDefault="00D54527" w:rsidP="00D93B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Humid</w:t>
            </w: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F2F3649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698" w:type="dxa"/>
            <w:gridSpan w:val="5"/>
            <w:noWrap/>
            <w:vAlign w:val="center"/>
            <w:hideMark/>
          </w:tcPr>
          <w:p w14:paraId="7142570C" w14:textId="7A233CE5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D54527" w:rsidRPr="00D54527" w14:paraId="51F2DA0C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7FBA66E" w14:textId="6B62FF9F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C2C999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760DD2B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1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0B5A40B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2070FB1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3 825 ± 534</w:t>
            </w:r>
          </w:p>
        </w:tc>
        <w:tc>
          <w:tcPr>
            <w:tcW w:w="872" w:type="dxa"/>
            <w:noWrap/>
            <w:vAlign w:val="center"/>
            <w:hideMark/>
          </w:tcPr>
          <w:p w14:paraId="295DF9C0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328</w:t>
            </w:r>
          </w:p>
        </w:tc>
        <w:tc>
          <w:tcPr>
            <w:tcW w:w="1645" w:type="dxa"/>
            <w:noWrap/>
            <w:vAlign w:val="center"/>
            <w:hideMark/>
          </w:tcPr>
          <w:p w14:paraId="1543046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469 ± 122</w:t>
            </w:r>
          </w:p>
        </w:tc>
      </w:tr>
      <w:tr w:rsidR="00D54527" w:rsidRPr="00D54527" w14:paraId="79D70600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CA3EEC0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80B2745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0EEE751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noWrap/>
            <w:vAlign w:val="center"/>
            <w:hideMark/>
          </w:tcPr>
          <w:p w14:paraId="6D0E797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vAlign w:val="center"/>
            <w:hideMark/>
          </w:tcPr>
          <w:p w14:paraId="5F57F94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1 585 ± 864</w:t>
            </w:r>
          </w:p>
        </w:tc>
        <w:tc>
          <w:tcPr>
            <w:tcW w:w="872" w:type="dxa"/>
            <w:noWrap/>
            <w:vAlign w:val="center"/>
            <w:hideMark/>
          </w:tcPr>
          <w:p w14:paraId="4D038B5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1C053AF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495 ± 149</w:t>
            </w:r>
          </w:p>
        </w:tc>
      </w:tr>
      <w:tr w:rsidR="00D54527" w:rsidRPr="00D54527" w14:paraId="1A9EEAA1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90E1CF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D7A3062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139EF4B9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2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541F1DD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48C9C47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5 296 ± 474</w:t>
            </w:r>
          </w:p>
        </w:tc>
        <w:tc>
          <w:tcPr>
            <w:tcW w:w="872" w:type="dxa"/>
            <w:noWrap/>
            <w:vAlign w:val="center"/>
            <w:hideMark/>
          </w:tcPr>
          <w:p w14:paraId="7F83A60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799</w:t>
            </w:r>
          </w:p>
        </w:tc>
        <w:tc>
          <w:tcPr>
            <w:tcW w:w="1645" w:type="dxa"/>
            <w:noWrap/>
            <w:vAlign w:val="center"/>
            <w:hideMark/>
          </w:tcPr>
          <w:p w14:paraId="78856AB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425 ± 172</w:t>
            </w:r>
          </w:p>
        </w:tc>
      </w:tr>
      <w:tr w:rsidR="00D54527" w:rsidRPr="00D54527" w14:paraId="15D4E303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D9BD46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E2FD91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4CA9371A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noWrap/>
            <w:vAlign w:val="center"/>
            <w:hideMark/>
          </w:tcPr>
          <w:p w14:paraId="12B3CD2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vAlign w:val="center"/>
            <w:hideMark/>
          </w:tcPr>
          <w:p w14:paraId="16D2B39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1 419 ± 991</w:t>
            </w:r>
          </w:p>
        </w:tc>
        <w:tc>
          <w:tcPr>
            <w:tcW w:w="872" w:type="dxa"/>
            <w:noWrap/>
            <w:vAlign w:val="center"/>
            <w:hideMark/>
          </w:tcPr>
          <w:p w14:paraId="2C40F1A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5282DA1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427 ± 323</w:t>
            </w:r>
          </w:p>
        </w:tc>
      </w:tr>
      <w:tr w:rsidR="00D54527" w:rsidRPr="00D54527" w14:paraId="253989A9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315B04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2194085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6DCCF589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3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6AF46857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3D53B27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7 324 ± 631</w:t>
            </w:r>
          </w:p>
        </w:tc>
        <w:tc>
          <w:tcPr>
            <w:tcW w:w="872" w:type="dxa"/>
            <w:noWrap/>
            <w:vAlign w:val="center"/>
            <w:hideMark/>
          </w:tcPr>
          <w:p w14:paraId="4EF33A0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5827</w:t>
            </w:r>
          </w:p>
        </w:tc>
        <w:tc>
          <w:tcPr>
            <w:tcW w:w="1645" w:type="dxa"/>
            <w:noWrap/>
            <w:vAlign w:val="center"/>
            <w:hideMark/>
          </w:tcPr>
          <w:p w14:paraId="640514F9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274 ± 72</w:t>
            </w:r>
          </w:p>
        </w:tc>
      </w:tr>
      <w:tr w:rsidR="00D54527" w:rsidRPr="00D54527" w14:paraId="4F9B119B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B62CE1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88A37C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398BAAA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noWrap/>
            <w:vAlign w:val="center"/>
            <w:hideMark/>
          </w:tcPr>
          <w:p w14:paraId="3E1FD50A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vAlign w:val="center"/>
            <w:hideMark/>
          </w:tcPr>
          <w:p w14:paraId="663CB5D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1 499 ± 553</w:t>
            </w:r>
          </w:p>
        </w:tc>
        <w:tc>
          <w:tcPr>
            <w:tcW w:w="872" w:type="dxa"/>
            <w:noWrap/>
            <w:vAlign w:val="center"/>
            <w:hideMark/>
          </w:tcPr>
          <w:p w14:paraId="42184DA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3967A5A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396 ± 110</w:t>
            </w:r>
          </w:p>
        </w:tc>
      </w:tr>
      <w:tr w:rsidR="00D54527" w:rsidRPr="00D54527" w14:paraId="154D7F68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AFF3ED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D1A047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6A2AEF19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4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0C237B3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483A740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0 370 ± 508</w:t>
            </w:r>
          </w:p>
        </w:tc>
        <w:tc>
          <w:tcPr>
            <w:tcW w:w="872" w:type="dxa"/>
            <w:noWrap/>
            <w:vAlign w:val="center"/>
            <w:hideMark/>
          </w:tcPr>
          <w:p w14:paraId="0581E6D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8873</w:t>
            </w:r>
          </w:p>
        </w:tc>
        <w:tc>
          <w:tcPr>
            <w:tcW w:w="1645" w:type="dxa"/>
            <w:noWrap/>
            <w:vAlign w:val="center"/>
            <w:hideMark/>
          </w:tcPr>
          <w:p w14:paraId="6382A092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537 ± 79</w:t>
            </w:r>
          </w:p>
        </w:tc>
      </w:tr>
      <w:tr w:rsidR="00D54527" w:rsidRPr="00D54527" w14:paraId="627E797D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91D71C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9A3A81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7673E29A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noWrap/>
            <w:vAlign w:val="center"/>
            <w:hideMark/>
          </w:tcPr>
          <w:p w14:paraId="56C917E5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vAlign w:val="center"/>
            <w:hideMark/>
          </w:tcPr>
          <w:p w14:paraId="7BA6800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1 472 ± 432</w:t>
            </w:r>
          </w:p>
        </w:tc>
        <w:tc>
          <w:tcPr>
            <w:tcW w:w="872" w:type="dxa"/>
            <w:noWrap/>
            <w:vAlign w:val="center"/>
            <w:hideMark/>
          </w:tcPr>
          <w:p w14:paraId="3D8ABCE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0E7E9A0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398 ± 77</w:t>
            </w:r>
          </w:p>
        </w:tc>
      </w:tr>
      <w:tr w:rsidR="00D54527" w:rsidRPr="0021597E" w14:paraId="5FC9FA65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907A24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4EA4169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698" w:type="dxa"/>
            <w:gridSpan w:val="5"/>
            <w:noWrap/>
            <w:vAlign w:val="center"/>
            <w:hideMark/>
          </w:tcPr>
          <w:p w14:paraId="49DC2007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5452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e soil of shooting area with an excess of organic matter</w:t>
            </w:r>
          </w:p>
        </w:tc>
      </w:tr>
      <w:tr w:rsidR="00D54527" w:rsidRPr="00D54527" w14:paraId="1D8CCB6A" w14:textId="77777777" w:rsidTr="003E310B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297D73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6287A1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09E018FA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base</w:t>
            </w:r>
          </w:p>
        </w:tc>
        <w:tc>
          <w:tcPr>
            <w:tcW w:w="1105" w:type="dxa"/>
            <w:noWrap/>
            <w:hideMark/>
          </w:tcPr>
          <w:p w14:paraId="752ADBD9" w14:textId="77777777" w:rsidR="00D54527" w:rsidRPr="00D54527" w:rsidRDefault="00D54527" w:rsidP="003E310B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hideMark/>
          </w:tcPr>
          <w:p w14:paraId="08411A68" w14:textId="77777777" w:rsidR="00D54527" w:rsidRPr="00D54527" w:rsidRDefault="00D54527" w:rsidP="003E310B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8 714 ± 210</w:t>
            </w:r>
          </w:p>
        </w:tc>
        <w:tc>
          <w:tcPr>
            <w:tcW w:w="872" w:type="dxa"/>
            <w:noWrap/>
            <w:hideMark/>
          </w:tcPr>
          <w:p w14:paraId="449EC3F3" w14:textId="77777777" w:rsidR="00D54527" w:rsidRPr="00D54527" w:rsidRDefault="00D54527" w:rsidP="003E310B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hideMark/>
          </w:tcPr>
          <w:p w14:paraId="19D015A6" w14:textId="77777777" w:rsidR="00D54527" w:rsidRPr="00D54527" w:rsidRDefault="00D54527" w:rsidP="003E310B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 882 ± 120</w:t>
            </w:r>
          </w:p>
        </w:tc>
      </w:tr>
      <w:tr w:rsidR="00D54527" w:rsidRPr="00D54527" w14:paraId="7E8DA886" w14:textId="77777777" w:rsidTr="003E310B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D645462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D061A4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7E2A039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105" w:type="dxa"/>
            <w:noWrap/>
            <w:hideMark/>
          </w:tcPr>
          <w:p w14:paraId="2CD942E7" w14:textId="77777777" w:rsidR="00D54527" w:rsidRPr="00D54527" w:rsidRDefault="00D54527" w:rsidP="003E310B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hideMark/>
          </w:tcPr>
          <w:p w14:paraId="25E8597B" w14:textId="25E81264" w:rsidR="00D54527" w:rsidRPr="00D54527" w:rsidRDefault="00D54527" w:rsidP="003E310B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1 497± 355</w:t>
            </w:r>
          </w:p>
        </w:tc>
        <w:tc>
          <w:tcPr>
            <w:tcW w:w="872" w:type="dxa"/>
            <w:noWrap/>
            <w:hideMark/>
          </w:tcPr>
          <w:p w14:paraId="5DBD9B0C" w14:textId="77777777" w:rsidR="00D54527" w:rsidRPr="00D54527" w:rsidRDefault="00D54527" w:rsidP="003E310B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hideMark/>
          </w:tcPr>
          <w:p w14:paraId="4DF2139E" w14:textId="77777777" w:rsidR="00D54527" w:rsidRPr="00D54527" w:rsidRDefault="00D54527" w:rsidP="003E310B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3 458 ± 194</w:t>
            </w:r>
          </w:p>
        </w:tc>
      </w:tr>
      <w:tr w:rsidR="00D54527" w:rsidRPr="00D54527" w14:paraId="3F68E6C6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B870FE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77A924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698" w:type="dxa"/>
            <w:gridSpan w:val="5"/>
            <w:noWrap/>
            <w:vAlign w:val="center"/>
            <w:hideMark/>
          </w:tcPr>
          <w:p w14:paraId="244B44FA" w14:textId="34E40CB0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i/>
                <w:iCs/>
                <w:sz w:val="6"/>
                <w:szCs w:val="6"/>
              </w:rPr>
            </w:pPr>
          </w:p>
        </w:tc>
      </w:tr>
      <w:tr w:rsidR="00D54527" w:rsidRPr="00D54527" w14:paraId="2798C481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66A222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0AD2569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2D80EE8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1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464CAD6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06A43C6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5 314 ± 676</w:t>
            </w:r>
          </w:p>
        </w:tc>
        <w:tc>
          <w:tcPr>
            <w:tcW w:w="872" w:type="dxa"/>
            <w:noWrap/>
            <w:vAlign w:val="center"/>
            <w:hideMark/>
          </w:tcPr>
          <w:p w14:paraId="65AD1C6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6 600</w:t>
            </w:r>
          </w:p>
        </w:tc>
        <w:tc>
          <w:tcPr>
            <w:tcW w:w="1645" w:type="dxa"/>
            <w:noWrap/>
            <w:vAlign w:val="center"/>
            <w:hideMark/>
          </w:tcPr>
          <w:p w14:paraId="3D28242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 949 ± 151</w:t>
            </w:r>
          </w:p>
        </w:tc>
      </w:tr>
      <w:tr w:rsidR="00D54527" w:rsidRPr="00D54527" w14:paraId="532645C3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AB74F2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56426D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7E31FAB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noWrap/>
            <w:vAlign w:val="center"/>
            <w:hideMark/>
          </w:tcPr>
          <w:p w14:paraId="5E6D043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vAlign w:val="center"/>
            <w:hideMark/>
          </w:tcPr>
          <w:p w14:paraId="1746BC6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1 769 ± 447</w:t>
            </w:r>
          </w:p>
        </w:tc>
        <w:tc>
          <w:tcPr>
            <w:tcW w:w="872" w:type="dxa"/>
            <w:noWrap/>
            <w:vAlign w:val="center"/>
            <w:hideMark/>
          </w:tcPr>
          <w:p w14:paraId="0FB72EF0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01906D6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539 ± 278</w:t>
            </w:r>
          </w:p>
        </w:tc>
      </w:tr>
      <w:tr w:rsidR="00D54527" w:rsidRPr="00D54527" w14:paraId="3DFD4BC0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E4F3CE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0DFE05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67ADC6C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2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10AF154A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27D06152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6 873 ± 678</w:t>
            </w:r>
          </w:p>
        </w:tc>
        <w:tc>
          <w:tcPr>
            <w:tcW w:w="872" w:type="dxa"/>
            <w:noWrap/>
            <w:vAlign w:val="center"/>
            <w:hideMark/>
          </w:tcPr>
          <w:p w14:paraId="00324B6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8 159</w:t>
            </w:r>
          </w:p>
        </w:tc>
        <w:tc>
          <w:tcPr>
            <w:tcW w:w="1645" w:type="dxa"/>
            <w:noWrap/>
            <w:vAlign w:val="center"/>
            <w:hideMark/>
          </w:tcPr>
          <w:p w14:paraId="248456C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 956 ± 126</w:t>
            </w:r>
          </w:p>
        </w:tc>
      </w:tr>
      <w:tr w:rsidR="00D54527" w:rsidRPr="00D54527" w14:paraId="31CB2FCF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94FCAE2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5271A8A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0832033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noWrap/>
            <w:vAlign w:val="center"/>
            <w:hideMark/>
          </w:tcPr>
          <w:p w14:paraId="01B1273A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vAlign w:val="center"/>
            <w:hideMark/>
          </w:tcPr>
          <w:p w14:paraId="043A86E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2 030 ± 830</w:t>
            </w:r>
          </w:p>
        </w:tc>
        <w:tc>
          <w:tcPr>
            <w:tcW w:w="872" w:type="dxa"/>
            <w:noWrap/>
            <w:vAlign w:val="center"/>
            <w:hideMark/>
          </w:tcPr>
          <w:p w14:paraId="54572E6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2F9C235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599 ± 100</w:t>
            </w:r>
          </w:p>
        </w:tc>
      </w:tr>
      <w:tr w:rsidR="00D54527" w:rsidRPr="00D54527" w14:paraId="4BC52545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AF5D7E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468087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46189CE2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3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39476F0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047B531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7 878 ± 458</w:t>
            </w:r>
          </w:p>
        </w:tc>
        <w:tc>
          <w:tcPr>
            <w:tcW w:w="872" w:type="dxa"/>
            <w:noWrap/>
            <w:vAlign w:val="center"/>
            <w:hideMark/>
          </w:tcPr>
          <w:p w14:paraId="0A2F29EB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9 164</w:t>
            </w:r>
          </w:p>
        </w:tc>
        <w:tc>
          <w:tcPr>
            <w:tcW w:w="1645" w:type="dxa"/>
            <w:noWrap/>
            <w:vAlign w:val="center"/>
            <w:hideMark/>
          </w:tcPr>
          <w:p w14:paraId="4E67D551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 855 ± 211</w:t>
            </w:r>
          </w:p>
        </w:tc>
      </w:tr>
      <w:tr w:rsidR="00D54527" w:rsidRPr="00D54527" w14:paraId="5E5A321C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533B1A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B32C343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vAlign w:val="center"/>
            <w:hideMark/>
          </w:tcPr>
          <w:p w14:paraId="35799D49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noWrap/>
            <w:vAlign w:val="center"/>
            <w:hideMark/>
          </w:tcPr>
          <w:p w14:paraId="1593B8F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noWrap/>
            <w:vAlign w:val="center"/>
            <w:hideMark/>
          </w:tcPr>
          <w:p w14:paraId="5F2C6F9D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1 542 ± 525</w:t>
            </w:r>
          </w:p>
        </w:tc>
        <w:tc>
          <w:tcPr>
            <w:tcW w:w="872" w:type="dxa"/>
            <w:noWrap/>
            <w:vAlign w:val="center"/>
            <w:hideMark/>
          </w:tcPr>
          <w:p w14:paraId="46C2D298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noWrap/>
            <w:vAlign w:val="center"/>
            <w:hideMark/>
          </w:tcPr>
          <w:p w14:paraId="3B15F50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606 ± 246</w:t>
            </w:r>
          </w:p>
        </w:tc>
      </w:tr>
      <w:tr w:rsidR="00D54527" w:rsidRPr="00D54527" w14:paraId="3D57BBB2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54135D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1BC2305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 w:val="restart"/>
            <w:noWrap/>
            <w:vAlign w:val="center"/>
            <w:hideMark/>
          </w:tcPr>
          <w:p w14:paraId="59985872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after 4 months</w:t>
            </w:r>
          </w:p>
        </w:tc>
        <w:tc>
          <w:tcPr>
            <w:tcW w:w="1105" w:type="dxa"/>
            <w:noWrap/>
            <w:vAlign w:val="center"/>
            <w:hideMark/>
          </w:tcPr>
          <w:p w14:paraId="44860154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1553" w:type="dxa"/>
            <w:noWrap/>
            <w:vAlign w:val="center"/>
            <w:hideMark/>
          </w:tcPr>
          <w:p w14:paraId="63EDCD47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0 979 ± 501</w:t>
            </w:r>
          </w:p>
        </w:tc>
        <w:tc>
          <w:tcPr>
            <w:tcW w:w="872" w:type="dxa"/>
            <w:noWrap/>
            <w:vAlign w:val="center"/>
            <w:hideMark/>
          </w:tcPr>
          <w:p w14:paraId="34E90DD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12 265</w:t>
            </w:r>
          </w:p>
        </w:tc>
        <w:tc>
          <w:tcPr>
            <w:tcW w:w="1645" w:type="dxa"/>
            <w:noWrap/>
            <w:vAlign w:val="center"/>
            <w:hideMark/>
          </w:tcPr>
          <w:p w14:paraId="6BC58E6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306 ± 45</w:t>
            </w:r>
          </w:p>
        </w:tc>
      </w:tr>
      <w:tr w:rsidR="00D54527" w:rsidRPr="00D54527" w14:paraId="7B82C78D" w14:textId="77777777" w:rsidTr="002579A3">
        <w:trPr>
          <w:trHeight w:val="20"/>
        </w:trPr>
        <w:tc>
          <w:tcPr>
            <w:tcW w:w="149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9C8833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C5EAFDE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3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78DBE26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3C4A43A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4-8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9DD188A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21 856 ± 436</w:t>
            </w:r>
          </w:p>
        </w:tc>
        <w:tc>
          <w:tcPr>
            <w:tcW w:w="87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2034D4F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4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3B9AE1C" w14:textId="77777777" w:rsidR="00D54527" w:rsidRPr="00D54527" w:rsidRDefault="00D54527" w:rsidP="00D545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54527">
              <w:rPr>
                <w:rFonts w:ascii="Times New Roman" w:hAnsi="Times New Roman" w:cs="Times New Roman"/>
                <w:sz w:val="20"/>
                <w:szCs w:val="20"/>
              </w:rPr>
              <w:t>3 670 ± 48</w:t>
            </w:r>
          </w:p>
        </w:tc>
      </w:tr>
    </w:tbl>
    <w:p w14:paraId="76DA8CA8" w14:textId="77777777" w:rsidR="00686244" w:rsidRDefault="00686244" w:rsidP="00DC1C4A">
      <w:pPr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</w:p>
    <w:p w14:paraId="70D52FAB" w14:textId="638ACEFE" w:rsidR="00BE312C" w:rsidRPr="0021597E" w:rsidRDefault="00BE312C" w:rsidP="0021597E">
      <w:pPr>
        <w:pStyle w:val="1"/>
        <w:spacing w:after="240"/>
        <w:jc w:val="both"/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</w:pPr>
      <w:bookmarkStart w:id="7" w:name="_Hlk103984376"/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Table </w:t>
      </w:r>
      <w:r w:rsidR="00701891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S</w:t>
      </w:r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3. Concentrations of dissolved Fe (</w:t>
      </w:r>
      <w:proofErr w:type="spellStart"/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Fe</w:t>
      </w:r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vertAlign w:val="subscript"/>
          <w:lang w:val="en-US"/>
        </w:rPr>
        <w:t>dis</w:t>
      </w:r>
      <w:proofErr w:type="spellEnd"/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 &lt;0.45 </w:t>
      </w:r>
      <w:proofErr w:type="spellStart"/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μm</w:t>
      </w:r>
      <w:proofErr w:type="spellEnd"/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) and of suspended partic</w:t>
      </w:r>
      <w:r w:rsidR="00DC1C4A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ulate Fe (</w:t>
      </w:r>
      <w:proofErr w:type="spellStart"/>
      <w:r w:rsidR="00DC1C4A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Fe</w:t>
      </w:r>
      <w:r w:rsidR="00DC1C4A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vertAlign w:val="subscript"/>
          <w:lang w:val="en-US"/>
        </w:rPr>
        <w:t>sp</w:t>
      </w:r>
      <w:proofErr w:type="spellEnd"/>
      <w:r w:rsidR="00DC1C4A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) </w:t>
      </w:r>
      <w:bookmarkStart w:id="8" w:name="_Hlk93884704"/>
      <w:r w:rsidR="00DC1C4A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in</w:t>
      </w:r>
      <w:r w:rsidR="0067583D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 regular</w:t>
      </w:r>
      <w:r w:rsidR="00DC1C4A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 filtrates</w:t>
      </w:r>
      <w:bookmarkEnd w:id="8"/>
      <w:r w:rsidR="00B50FD0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.</w:t>
      </w:r>
      <w:r w:rsidR="00DC1C4A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 obtained by interaction "soil:water"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01"/>
        <w:gridCol w:w="992"/>
        <w:gridCol w:w="1417"/>
        <w:gridCol w:w="1276"/>
        <w:gridCol w:w="645"/>
        <w:gridCol w:w="1056"/>
        <w:gridCol w:w="709"/>
        <w:gridCol w:w="844"/>
        <w:gridCol w:w="857"/>
        <w:gridCol w:w="674"/>
      </w:tblGrid>
      <w:tr w:rsidR="0078788B" w:rsidRPr="0078788B" w14:paraId="1A42401F" w14:textId="77777777" w:rsidTr="00504CDF">
        <w:trPr>
          <w:trHeight w:val="288"/>
        </w:trPr>
        <w:tc>
          <w:tcPr>
            <w:tcW w:w="110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A258CCE" w14:textId="27964152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Humidi</w:t>
            </w:r>
            <w:r w:rsidR="00F46B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fication regime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979486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Shot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B29C2C7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Soil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222DED" w14:textId="299D0DEC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Depth profile</w:t>
            </w:r>
            <w:r w:rsidR="00504CD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 xml:space="preserve"> cm</w:t>
            </w:r>
          </w:p>
        </w:tc>
        <w:tc>
          <w:tcPr>
            <w:tcW w:w="645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648AAA7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рН</w:t>
            </w:r>
          </w:p>
        </w:tc>
        <w:tc>
          <w:tcPr>
            <w:tcW w:w="105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CB7BD1B" w14:textId="1A8FF7E2" w:rsidR="00D40763" w:rsidRDefault="00D40763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sym w:font="Symbol" w:char="F073"/>
            </w:r>
            <w:r w:rsidR="00B50FD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78788B" w:rsidRPr="0078788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CC77C12" w14:textId="428AAA65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μS</w:t>
            </w:r>
            <w:proofErr w:type="spellEnd"/>
            <w:r w:rsidRPr="0078788B">
              <w:rPr>
                <w:rFonts w:ascii="Times New Roman" w:hAnsi="Times New Roman" w:cs="Times New Roman"/>
                <w:sz w:val="20"/>
                <w:szCs w:val="20"/>
              </w:rPr>
              <w:t xml:space="preserve"> cm</w:t>
            </w:r>
            <w:r w:rsidRPr="0078788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15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BEF893D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Fe</w:t>
            </w:r>
            <w:r w:rsidRPr="0078788B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dis</w:t>
            </w:r>
            <w:proofErr w:type="spellEnd"/>
          </w:p>
        </w:tc>
        <w:tc>
          <w:tcPr>
            <w:tcW w:w="15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F70ED09" w14:textId="47A0FC88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Fe</w:t>
            </w:r>
            <w:r w:rsidRPr="0078788B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sp</w:t>
            </w:r>
            <w:proofErr w:type="spellEnd"/>
          </w:p>
        </w:tc>
      </w:tr>
      <w:tr w:rsidR="00F46B8A" w:rsidRPr="0078788B" w14:paraId="334E3A6F" w14:textId="77777777" w:rsidTr="00504CDF">
        <w:trPr>
          <w:trHeight w:val="345"/>
        </w:trPr>
        <w:tc>
          <w:tcPr>
            <w:tcW w:w="110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A2B488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F4CC5A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5077C8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0FFA63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5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0593C9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036E79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DB1D361" w14:textId="77777777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mg l</w:t>
            </w:r>
            <w:r w:rsidRPr="0078788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06E54A" w14:textId="656EBFE2" w:rsidR="0078788B" w:rsidRPr="00D40763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 xml:space="preserve">% </w:t>
            </w:r>
            <w:r w:rsidR="00D40763" w:rsidRPr="00D40763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*</w:t>
            </w:r>
          </w:p>
        </w:tc>
        <w:tc>
          <w:tcPr>
            <w:tcW w:w="8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5971271" w14:textId="77777777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mg l</w:t>
            </w:r>
            <w:r w:rsidRPr="0078788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AB2244" w14:textId="4D5525EC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 xml:space="preserve">% </w:t>
            </w:r>
            <w:r w:rsidR="00D40763" w:rsidRPr="00D40763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*</w:t>
            </w:r>
          </w:p>
        </w:tc>
      </w:tr>
      <w:tr w:rsidR="0078788B" w:rsidRPr="0021597E" w14:paraId="007BB307" w14:textId="77777777" w:rsidTr="00504CDF">
        <w:trPr>
          <w:trHeight w:val="305"/>
        </w:trPr>
        <w:tc>
          <w:tcPr>
            <w:tcW w:w="110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B4DF9AE" w14:textId="77777777" w:rsid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2482D9" w14:textId="1B7CBC3C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Sub-humid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2393567" w14:textId="77777777" w:rsid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22BCA676" w14:textId="2CFF1E46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x steel shot and lead shot</w:t>
            </w:r>
          </w:p>
        </w:tc>
        <w:tc>
          <w:tcPr>
            <w:tcW w:w="7478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D4F304" w14:textId="3A32D410" w:rsidR="0078788B" w:rsidRPr="0078788B" w:rsidRDefault="0078788B" w:rsidP="00504CD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78788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e soil of area with no prior shooting activities</w:t>
            </w:r>
          </w:p>
        </w:tc>
      </w:tr>
      <w:tr w:rsidR="0078788B" w:rsidRPr="0021597E" w14:paraId="3FF931D8" w14:textId="77777777" w:rsidTr="00504CDF">
        <w:trPr>
          <w:trHeight w:val="20"/>
        </w:trPr>
        <w:tc>
          <w:tcPr>
            <w:tcW w:w="11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8FCD77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CA115E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091EE6" w14:textId="29BABDE9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F33452" w14:textId="7C145A60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2B14AB" w14:textId="33DC00B3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C4A6A9" w14:textId="1A139531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3A6043" w14:textId="7C4F3B2F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8BAD07" w14:textId="069E77BC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79B259" w14:textId="08640BF1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BBBAC6" w14:textId="012AC936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</w:tr>
      <w:tr w:rsidR="0078788B" w:rsidRPr="0078788B" w14:paraId="6A4F2C96" w14:textId="77777777" w:rsidTr="00504CDF">
        <w:trPr>
          <w:trHeight w:val="20"/>
        </w:trPr>
        <w:tc>
          <w:tcPr>
            <w:tcW w:w="11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FA053B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A7997F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B8A102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1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05BDF0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5495E7" w14:textId="4F9EB53D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07801A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65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CA66B2" w14:textId="71DB3F12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D2A13E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80948D" w14:textId="08384877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CFB492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78788B" w:rsidRPr="0078788B" w14:paraId="1060B89E" w14:textId="77777777" w:rsidTr="00504CDF">
        <w:trPr>
          <w:trHeight w:val="20"/>
        </w:trPr>
        <w:tc>
          <w:tcPr>
            <w:tcW w:w="11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6E77E4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FA5A43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65C708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2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916023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21FDA7" w14:textId="38858460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0CA877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22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A7AAEF" w14:textId="6C8E818C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55542A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8A91B8" w14:textId="325F28D6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051E1A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88</w:t>
            </w:r>
          </w:p>
        </w:tc>
      </w:tr>
      <w:tr w:rsidR="0078788B" w:rsidRPr="0078788B" w14:paraId="2F905F9B" w14:textId="77777777" w:rsidTr="00504CDF">
        <w:trPr>
          <w:trHeight w:val="20"/>
        </w:trPr>
        <w:tc>
          <w:tcPr>
            <w:tcW w:w="11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9751D3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2AEFFB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455257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3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74ABA6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E9C330" w14:textId="4830A859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F1F802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9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C429F7" w14:textId="48322A52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8A95EA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A5F9CB" w14:textId="3DEEB6E0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6C94AD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</w:p>
        </w:tc>
      </w:tr>
      <w:tr w:rsidR="0078788B" w:rsidRPr="0078788B" w14:paraId="09B5895D" w14:textId="77777777" w:rsidTr="00504CDF">
        <w:trPr>
          <w:trHeight w:val="20"/>
        </w:trPr>
        <w:tc>
          <w:tcPr>
            <w:tcW w:w="11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B07DF9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DD89EF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014C72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4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DE9B36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F552BD" w14:textId="045FC303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73FA9F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30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62770F" w14:textId="01331B2C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7E575D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EA4740" w14:textId="1E4C5E50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BC527E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</w:tr>
      <w:tr w:rsidR="0078788B" w:rsidRPr="0078788B" w14:paraId="1ACFFBEF" w14:textId="77777777" w:rsidTr="00504CDF">
        <w:trPr>
          <w:trHeight w:val="20"/>
        </w:trPr>
        <w:tc>
          <w:tcPr>
            <w:tcW w:w="11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63633E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70" w:type="dxa"/>
            <w:gridSpan w:val="9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90C485" w14:textId="03C17E88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78788B" w:rsidRPr="0078788B" w14:paraId="451C4C16" w14:textId="77777777" w:rsidTr="00504CDF">
        <w:trPr>
          <w:trHeight w:val="20"/>
        </w:trPr>
        <w:tc>
          <w:tcPr>
            <w:tcW w:w="11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00BC98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012614F8" w14:textId="77777777" w:rsid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4FD29D" w14:textId="42F6624E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Steel shot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4F77C7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1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B2BD3E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12FD52" w14:textId="6AF2A999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8CE7C4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9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A40DCA" w14:textId="02B1BAC5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B1D213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D51EFC" w14:textId="58B52B4A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127B98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78788B" w:rsidRPr="0078788B" w14:paraId="358C6364" w14:textId="77777777" w:rsidTr="00504CDF">
        <w:trPr>
          <w:trHeight w:val="20"/>
        </w:trPr>
        <w:tc>
          <w:tcPr>
            <w:tcW w:w="11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9FC7F9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C78F72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D6E925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2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BB1D64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633CD9" w14:textId="7D41B4D3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224186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31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38A9B7" w14:textId="3D43807C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D3AB05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54BAFA" w14:textId="0BE9949F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95F2B3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91</w:t>
            </w:r>
          </w:p>
        </w:tc>
      </w:tr>
      <w:tr w:rsidR="0078788B" w:rsidRPr="0078788B" w14:paraId="0654427A" w14:textId="77777777" w:rsidTr="00504CDF">
        <w:trPr>
          <w:trHeight w:val="20"/>
        </w:trPr>
        <w:tc>
          <w:tcPr>
            <w:tcW w:w="11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CDCD2A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44BC4C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F862A3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3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ECD571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C51BCE" w14:textId="19D22E92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C879D1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25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F60172" w14:textId="5EBE0371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A246EF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881478" w14:textId="48856618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860AAC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5</w:t>
            </w:r>
          </w:p>
        </w:tc>
      </w:tr>
      <w:tr w:rsidR="0078788B" w:rsidRPr="0078788B" w14:paraId="6512CE87" w14:textId="77777777" w:rsidTr="00504CDF">
        <w:trPr>
          <w:trHeight w:val="20"/>
        </w:trPr>
        <w:tc>
          <w:tcPr>
            <w:tcW w:w="11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86FB90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6DBAD2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A4FFA0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4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EF8858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4E9566" w14:textId="6AC1C0B6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C64698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28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8EF534" w14:textId="0C0D56DC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61D0BD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91BE73" w14:textId="39487408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4408CE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87</w:t>
            </w:r>
          </w:p>
        </w:tc>
      </w:tr>
      <w:tr w:rsidR="0078788B" w:rsidRPr="0021597E" w14:paraId="6C1FFD06" w14:textId="77777777" w:rsidTr="00504CDF">
        <w:trPr>
          <w:trHeight w:val="20"/>
        </w:trPr>
        <w:tc>
          <w:tcPr>
            <w:tcW w:w="11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8A0F73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7F72A9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78" w:type="dxa"/>
            <w:gridSpan w:val="8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9E39E5" w14:textId="43D79AA2" w:rsidR="0078788B" w:rsidRPr="0078788B" w:rsidRDefault="0078788B" w:rsidP="00504CD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78788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e soil of shooting area</w:t>
            </w:r>
          </w:p>
        </w:tc>
      </w:tr>
      <w:tr w:rsidR="0078788B" w:rsidRPr="0021597E" w14:paraId="1379ECFD" w14:textId="77777777" w:rsidTr="00504CDF">
        <w:trPr>
          <w:trHeight w:val="58"/>
        </w:trPr>
        <w:tc>
          <w:tcPr>
            <w:tcW w:w="11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3AD288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AB6EEB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CAFA19" w14:textId="219BE8FF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E96AEB" w14:textId="754632EF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B7B169" w14:textId="211CF2C9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1DBC51" w14:textId="6E9ADB83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CE71F4" w14:textId="45E43045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F6614D" w14:textId="5E1C8E52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FFA1A2" w14:textId="088CD608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E8BBCF" w14:textId="1DFB9626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</w:tr>
      <w:tr w:rsidR="0078788B" w:rsidRPr="0078788B" w14:paraId="164D6BD0" w14:textId="77777777" w:rsidTr="00504CDF">
        <w:trPr>
          <w:trHeight w:val="20"/>
        </w:trPr>
        <w:tc>
          <w:tcPr>
            <w:tcW w:w="11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8551E5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A38991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E17589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1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66FE41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34FCA0" w14:textId="07BE2AA2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CC4717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37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D00357" w14:textId="43993853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1CED1C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C1101A" w14:textId="305002C1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93B9D8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8</w:t>
            </w:r>
          </w:p>
        </w:tc>
      </w:tr>
      <w:tr w:rsidR="0078788B" w:rsidRPr="0078788B" w14:paraId="5A97F22A" w14:textId="77777777" w:rsidTr="00504CDF">
        <w:trPr>
          <w:trHeight w:val="20"/>
        </w:trPr>
        <w:tc>
          <w:tcPr>
            <w:tcW w:w="11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2DC3F5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C36D16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3CD216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2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5481D1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04F104" w14:textId="286F21C4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9EE1DF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20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4C036E" w14:textId="254B6EC2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2C3726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4CA2BF" w14:textId="3BCE1A7B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0C2944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82</w:t>
            </w:r>
          </w:p>
        </w:tc>
      </w:tr>
      <w:tr w:rsidR="0078788B" w:rsidRPr="0078788B" w14:paraId="5C65425D" w14:textId="77777777" w:rsidTr="00504CDF">
        <w:trPr>
          <w:trHeight w:val="20"/>
        </w:trPr>
        <w:tc>
          <w:tcPr>
            <w:tcW w:w="11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322BA6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C1327B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BA74D8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3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216C57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4638C5" w14:textId="1AFC5D5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FCBE5F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4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20366C" w14:textId="2D5BF63A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D4CD5D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D733A4" w14:textId="2FAA4BD2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E4DFA9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9</w:t>
            </w:r>
          </w:p>
        </w:tc>
      </w:tr>
      <w:tr w:rsidR="0078788B" w:rsidRPr="0078788B" w14:paraId="3719E4BB" w14:textId="77777777" w:rsidTr="00504CDF">
        <w:trPr>
          <w:trHeight w:val="279"/>
        </w:trPr>
        <w:tc>
          <w:tcPr>
            <w:tcW w:w="11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AFE03F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3AB164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B447BB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4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30BB42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8CA327" w14:textId="24EDA464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5BD048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522E13" w14:textId="625E8823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BE7986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48F5BA" w14:textId="20EB01FB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07B791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8</w:t>
            </w:r>
          </w:p>
        </w:tc>
      </w:tr>
      <w:tr w:rsidR="0078788B" w:rsidRPr="0078788B" w14:paraId="264F02F6" w14:textId="77777777" w:rsidTr="00504CDF">
        <w:trPr>
          <w:trHeight w:val="20"/>
        </w:trPr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768B678" w14:textId="57BBEDD8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2CFFF3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63C58C" w14:textId="5FA0609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9E7582" w14:textId="26A67AFE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0EDA69" w14:textId="5BC91898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DDD458" w14:textId="4CC17382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282AE1" w14:textId="34791878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01DDC5" w14:textId="24AC900F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A594ED" w14:textId="0B1F4879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4F1114" w14:textId="4A2C0633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78788B" w:rsidRPr="0021597E" w14:paraId="713BA3EC" w14:textId="77777777" w:rsidTr="00504CDF">
        <w:trPr>
          <w:trHeight w:val="20"/>
        </w:trPr>
        <w:tc>
          <w:tcPr>
            <w:tcW w:w="110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2133C16" w14:textId="77777777" w:rsid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3150EA" w14:textId="19703E50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rid</w:t>
            </w: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F9E7AA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39499D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1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C9D23D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4785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200A66" w14:textId="3D304994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iltrates were absent throughout the experiment duration</w:t>
            </w:r>
          </w:p>
        </w:tc>
      </w:tr>
      <w:tr w:rsidR="0078788B" w:rsidRPr="0078788B" w14:paraId="608CCCCD" w14:textId="77777777" w:rsidTr="00504CDF">
        <w:trPr>
          <w:trHeight w:val="20"/>
        </w:trPr>
        <w:tc>
          <w:tcPr>
            <w:tcW w:w="11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0C8FC5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F435EF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C5E29A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2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92DA15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4785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7D3CA7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8788B" w:rsidRPr="0078788B" w14:paraId="7FA7A1E4" w14:textId="77777777" w:rsidTr="00504CDF">
        <w:trPr>
          <w:trHeight w:val="20"/>
        </w:trPr>
        <w:tc>
          <w:tcPr>
            <w:tcW w:w="11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99B150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33FF8F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E00550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3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38AB46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4785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6FE4C2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8788B" w:rsidRPr="0078788B" w14:paraId="1BFCDB67" w14:textId="77777777" w:rsidTr="00504CDF">
        <w:trPr>
          <w:trHeight w:val="20"/>
        </w:trPr>
        <w:tc>
          <w:tcPr>
            <w:tcW w:w="11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FAA99A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4969DD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6F12DB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4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335804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4785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0D2979" w14:textId="158C6F80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8788B" w:rsidRPr="0078788B" w14:paraId="09FD5BCF" w14:textId="77777777" w:rsidTr="00504CDF">
        <w:trPr>
          <w:trHeight w:val="58"/>
        </w:trPr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E79CD18" w14:textId="479E4815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BDE0EB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6A70FC" w14:textId="1E402B84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7D56AC" w14:textId="1ED23149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73109A" w14:textId="00B97831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50B133" w14:textId="6644ABE4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AAAF6C" w14:textId="73833D9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18770F" w14:textId="0CDEC783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9C5677" w14:textId="5998B798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ADC8CE" w14:textId="52C8153D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78788B" w:rsidRPr="0078788B" w14:paraId="7EAF1CC7" w14:textId="77777777" w:rsidTr="00504CDF">
        <w:trPr>
          <w:trHeight w:val="20"/>
        </w:trPr>
        <w:tc>
          <w:tcPr>
            <w:tcW w:w="110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97EDD22" w14:textId="77777777" w:rsid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B7C6ED" w14:textId="36F4D43C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Humid</w:t>
            </w: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574AD0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DDE9CC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1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5F27F4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8C8465" w14:textId="0F4E12E0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BFFED7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25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A06A87" w14:textId="6F4B4B9F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239083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6BD8C3" w14:textId="5C392149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67B59D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82</w:t>
            </w:r>
          </w:p>
        </w:tc>
      </w:tr>
      <w:tr w:rsidR="0078788B" w:rsidRPr="0078788B" w14:paraId="638D8951" w14:textId="77777777" w:rsidTr="00504CDF">
        <w:trPr>
          <w:trHeight w:val="20"/>
        </w:trPr>
        <w:tc>
          <w:tcPr>
            <w:tcW w:w="11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EFE8D8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C46555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7056EE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2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C3B569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136BE3" w14:textId="33D2997A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1ECF23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4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FD4C4E" w14:textId="66531659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6516F7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2ED846" w14:textId="74BA3FE5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2BC768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82</w:t>
            </w:r>
          </w:p>
        </w:tc>
      </w:tr>
      <w:tr w:rsidR="0078788B" w:rsidRPr="0078788B" w14:paraId="77352691" w14:textId="77777777" w:rsidTr="00504CDF">
        <w:trPr>
          <w:trHeight w:val="20"/>
        </w:trPr>
        <w:tc>
          <w:tcPr>
            <w:tcW w:w="11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7D9CC88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884AA9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A4F349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3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1612B4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D885C4" w14:textId="293BF693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908C24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0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5D160D" w14:textId="515BB065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23A374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424B7F" w14:textId="7F391CB6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56FD02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85</w:t>
            </w:r>
          </w:p>
        </w:tc>
      </w:tr>
      <w:tr w:rsidR="0078788B" w:rsidRPr="0078788B" w14:paraId="48C24083" w14:textId="77777777" w:rsidTr="00504CDF">
        <w:trPr>
          <w:trHeight w:val="20"/>
        </w:trPr>
        <w:tc>
          <w:tcPr>
            <w:tcW w:w="11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1577CB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A18EF9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F6B356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4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4AABA9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A81575" w14:textId="631A971F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4C2A02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2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F455FC" w14:textId="281C5585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93746B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E61ED6" w14:textId="22A64F04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39DC38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86</w:t>
            </w:r>
          </w:p>
        </w:tc>
      </w:tr>
      <w:tr w:rsidR="00F46B8A" w:rsidRPr="0021597E" w14:paraId="3BA16F59" w14:textId="77777777" w:rsidTr="00504CDF">
        <w:trPr>
          <w:trHeight w:val="20"/>
        </w:trPr>
        <w:tc>
          <w:tcPr>
            <w:tcW w:w="11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31B835" w14:textId="77777777" w:rsidR="00F46B8A" w:rsidRPr="0078788B" w:rsidRDefault="00F46B8A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74A232" w14:textId="77777777" w:rsidR="00F46B8A" w:rsidRPr="0078788B" w:rsidRDefault="00F46B8A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78" w:type="dxa"/>
            <w:gridSpan w:val="8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A204DD" w14:textId="738DF519" w:rsidR="00F46B8A" w:rsidRPr="0078788B" w:rsidRDefault="00F46B8A" w:rsidP="00504CD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78788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e soil of shooting area with an excess of organic matter</w:t>
            </w:r>
          </w:p>
        </w:tc>
      </w:tr>
      <w:tr w:rsidR="0078788B" w:rsidRPr="0021597E" w14:paraId="51F17F86" w14:textId="77777777" w:rsidTr="00504CDF">
        <w:trPr>
          <w:trHeight w:val="58"/>
        </w:trPr>
        <w:tc>
          <w:tcPr>
            <w:tcW w:w="11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3973BD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19DB4D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FED0F2" w14:textId="4F30B15D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A2A1B0" w14:textId="1A112A68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21CB9B" w14:textId="1F94A7A8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8CDE15" w14:textId="24F0A3A3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30D798" w14:textId="3EC26242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CBC7C0" w14:textId="424040BD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BAC8F3" w14:textId="3600666E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BBCE98" w14:textId="486666A6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</w:tr>
      <w:tr w:rsidR="0078788B" w:rsidRPr="0078788B" w14:paraId="1A76E561" w14:textId="77777777" w:rsidTr="00504CDF">
        <w:trPr>
          <w:trHeight w:val="20"/>
        </w:trPr>
        <w:tc>
          <w:tcPr>
            <w:tcW w:w="11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B61D82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96D84C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F4ADCE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1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C9BA3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ABBA52" w14:textId="563CBEBE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17AA3E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27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EAC6D2" w14:textId="6F281BDB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DA25E8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69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ECFE90" w14:textId="4B925501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EEA683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</w:tr>
      <w:tr w:rsidR="0078788B" w:rsidRPr="0078788B" w14:paraId="3A0379E2" w14:textId="77777777" w:rsidTr="00504CDF">
        <w:trPr>
          <w:trHeight w:val="20"/>
        </w:trPr>
        <w:tc>
          <w:tcPr>
            <w:tcW w:w="11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4A8265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793375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B7F662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2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73D036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0793D0" w14:textId="28C93EAA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BE777D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34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FAEA06" w14:textId="011E6BCC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F0CC6F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6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DF9983" w14:textId="0E53FEB1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11129A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</w:tr>
      <w:tr w:rsidR="0078788B" w:rsidRPr="0078788B" w14:paraId="7B041A85" w14:textId="77777777" w:rsidTr="00504CDF">
        <w:trPr>
          <w:trHeight w:val="20"/>
        </w:trPr>
        <w:tc>
          <w:tcPr>
            <w:tcW w:w="11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67A812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A793A1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D76034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3 month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928720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56C777" w14:textId="0D466ED4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2F0F34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7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66F1D0" w14:textId="135CF525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57B40A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A2F106" w14:textId="469703E5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0543BB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</w:tr>
      <w:tr w:rsidR="0078788B" w:rsidRPr="0078788B" w14:paraId="2EFD9B93" w14:textId="77777777" w:rsidTr="00504CDF">
        <w:trPr>
          <w:trHeight w:val="20"/>
        </w:trPr>
        <w:tc>
          <w:tcPr>
            <w:tcW w:w="11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7A6C5B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9BCBA1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9DFC0E6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after 4 month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7F7F020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-8</w:t>
            </w:r>
          </w:p>
        </w:tc>
        <w:tc>
          <w:tcPr>
            <w:tcW w:w="64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DC3DAC9" w14:textId="23A2AFD6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DAD1EB9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15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580608C" w14:textId="4AC97CDF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</w:p>
        </w:tc>
        <w:tc>
          <w:tcPr>
            <w:tcW w:w="84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9049D51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114310D" w14:textId="56C9C1BE" w:rsidR="0078788B" w:rsidRPr="0078788B" w:rsidRDefault="0078788B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46B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EAA86AE" w14:textId="77777777" w:rsidR="0078788B" w:rsidRPr="0078788B" w:rsidRDefault="0078788B" w:rsidP="00787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788B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</w:tr>
    </w:tbl>
    <w:p w14:paraId="0049DEE9" w14:textId="77777777" w:rsidR="00270163" w:rsidRPr="00270163" w:rsidRDefault="00D40763" w:rsidP="00270163">
      <w:pPr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</w:pPr>
      <w:r w:rsidRPr="00270163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  <w:sym w:font="Symbol" w:char="F02A"/>
      </w:r>
      <w:r w:rsidRPr="00270163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  <w:t xml:space="preserve"> - </w:t>
      </w:r>
      <w:bookmarkStart w:id="9" w:name="_Hlk93884688"/>
      <w:r w:rsidRPr="00270163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  <w:t xml:space="preserve">the relative distribution (%) dissolved Fe and suspended particulate Fe </w:t>
      </w:r>
      <w:bookmarkEnd w:id="9"/>
      <w:r w:rsidRPr="00270163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  <w:t>of total</w:t>
      </w:r>
      <w:r>
        <w:rPr>
          <w:rFonts w:ascii="Times New Roman" w:eastAsia="Times New Roman" w:hAnsi="Times New Roman" w:cs="Times New Roman"/>
          <w:color w:val="000000"/>
          <w:lang w:val="en-US" w:eastAsia="ru-RU"/>
        </w:rPr>
        <w:t xml:space="preserve"> </w:t>
      </w:r>
      <w:r w:rsidR="00270163" w:rsidRPr="00270163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  <w:t>in regular filtrates</w:t>
      </w:r>
    </w:p>
    <w:bookmarkEnd w:id="7"/>
    <w:p w14:paraId="6A01B1BB" w14:textId="2CF93B48" w:rsidR="00D40763" w:rsidRDefault="00D40763" w:rsidP="00D40763">
      <w:pPr>
        <w:rPr>
          <w:rFonts w:ascii="Times New Roman" w:eastAsia="Times New Roman" w:hAnsi="Times New Roman" w:cs="Times New Roman"/>
          <w:color w:val="000000"/>
          <w:lang w:val="en-US" w:eastAsia="ru-RU"/>
        </w:rPr>
      </w:pPr>
    </w:p>
    <w:p w14:paraId="4E75147D" w14:textId="2ADC71AC" w:rsidR="00E667D6" w:rsidRDefault="00E667D6">
      <w:pPr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br w:type="page"/>
      </w:r>
    </w:p>
    <w:p w14:paraId="66018DED" w14:textId="2FB1E489" w:rsidR="00E41030" w:rsidRPr="0021597E" w:rsidRDefault="00E667D6" w:rsidP="0021597E">
      <w:pPr>
        <w:pStyle w:val="1"/>
        <w:spacing w:after="240"/>
        <w:jc w:val="both"/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</w:pPr>
      <w:bookmarkStart w:id="10" w:name="_Hlk103984351"/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lastRenderedPageBreak/>
        <w:t xml:space="preserve">Table </w:t>
      </w:r>
      <w:r w:rsidR="00701891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S</w:t>
      </w:r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4. Concentrations of dissolved Fe (</w:t>
      </w:r>
      <w:proofErr w:type="spellStart"/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Fe</w:t>
      </w:r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vertAlign w:val="subscript"/>
          <w:lang w:val="en-US"/>
        </w:rPr>
        <w:t>dis</w:t>
      </w:r>
      <w:proofErr w:type="spellEnd"/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 &lt;0.45 </w:t>
      </w:r>
      <w:proofErr w:type="spellStart"/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μm</w:t>
      </w:r>
      <w:proofErr w:type="spellEnd"/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) and of suspended particulate Fe (</w:t>
      </w:r>
      <w:proofErr w:type="spellStart"/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Fe</w:t>
      </w:r>
      <w:r w:rsidR="00066437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vertAlign w:val="subscript"/>
          <w:lang w:val="en-US"/>
        </w:rPr>
        <w:t>sp</w:t>
      </w:r>
      <w:proofErr w:type="spellEnd"/>
      <w:r w:rsidR="00066437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)</w:t>
      </w:r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 in water extractions (1:5 H</w:t>
      </w:r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vertAlign w:val="subscript"/>
          <w:lang w:val="en-US"/>
        </w:rPr>
        <w:t>2</w:t>
      </w:r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O)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9"/>
        <w:gridCol w:w="992"/>
        <w:gridCol w:w="1418"/>
        <w:gridCol w:w="1134"/>
        <w:gridCol w:w="708"/>
        <w:gridCol w:w="1092"/>
        <w:gridCol w:w="1035"/>
        <w:gridCol w:w="706"/>
        <w:gridCol w:w="853"/>
        <w:gridCol w:w="674"/>
      </w:tblGrid>
      <w:tr w:rsidR="00066437" w:rsidRPr="00066437" w14:paraId="64DA753D" w14:textId="77777777" w:rsidTr="00504CDF">
        <w:trPr>
          <w:trHeight w:val="288"/>
        </w:trPr>
        <w:tc>
          <w:tcPr>
            <w:tcW w:w="959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2CA4B5DE" w14:textId="77777777" w:rsidR="00066437" w:rsidRDefault="00066437" w:rsidP="0006643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Humidi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  <w:p w14:paraId="3006FF2B" w14:textId="1C95748B" w:rsidR="00066437" w:rsidRPr="00066437" w:rsidRDefault="00066437" w:rsidP="000664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fication regime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1777EB64" w14:textId="77777777" w:rsidR="00066437" w:rsidRPr="00066437" w:rsidRDefault="00066437" w:rsidP="000664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Shot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6E8E1BD7" w14:textId="77777777" w:rsidR="00066437" w:rsidRPr="00066437" w:rsidRDefault="00066437" w:rsidP="000664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Soil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5CCEF001" w14:textId="2EBBFAF8" w:rsidR="00066437" w:rsidRPr="00066437" w:rsidRDefault="00066437" w:rsidP="000664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Depth profile</w:t>
            </w:r>
            <w:r w:rsidR="00504CD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 xml:space="preserve"> cm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09DA3B98" w14:textId="77777777" w:rsidR="00066437" w:rsidRPr="00066437" w:rsidRDefault="00066437" w:rsidP="000664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рН</w:t>
            </w:r>
          </w:p>
        </w:tc>
        <w:tc>
          <w:tcPr>
            <w:tcW w:w="1092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12DECC2A" w14:textId="2E5951AA" w:rsidR="002F6DD2" w:rsidRDefault="002F6DD2" w:rsidP="000664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sym w:font="Symbol" w:char="F073"/>
            </w:r>
            <w:r w:rsidR="00B50FD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066437" w:rsidRPr="0006643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42CF8E8" w14:textId="56D70B71" w:rsidR="00066437" w:rsidRPr="00066437" w:rsidRDefault="00066437" w:rsidP="000664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μS</w:t>
            </w:r>
            <w:proofErr w:type="spellEnd"/>
            <w:r w:rsidRPr="00066437">
              <w:rPr>
                <w:rFonts w:ascii="Times New Roman" w:hAnsi="Times New Roman" w:cs="Times New Roman"/>
                <w:sz w:val="20"/>
                <w:szCs w:val="20"/>
              </w:rPr>
              <w:t xml:space="preserve"> cm</w:t>
            </w:r>
            <w:r w:rsidRPr="0006643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1741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C55A916" w14:textId="77777777" w:rsidR="00066437" w:rsidRPr="00066437" w:rsidRDefault="00066437" w:rsidP="000664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Fe</w:t>
            </w:r>
            <w:r w:rsidRPr="009F53A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dis</w:t>
            </w:r>
            <w:proofErr w:type="spellEnd"/>
          </w:p>
        </w:tc>
        <w:tc>
          <w:tcPr>
            <w:tcW w:w="1527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446B70" w14:textId="6B6FEFF0" w:rsidR="00066437" w:rsidRPr="00066437" w:rsidRDefault="00066437" w:rsidP="000664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Fe</w:t>
            </w:r>
            <w:r w:rsidR="009F53AA" w:rsidRPr="009F53A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sp</w:t>
            </w:r>
            <w:proofErr w:type="spellEnd"/>
          </w:p>
        </w:tc>
      </w:tr>
      <w:tr w:rsidR="00066437" w:rsidRPr="00066437" w14:paraId="7995D485" w14:textId="77777777" w:rsidTr="00504CDF">
        <w:trPr>
          <w:trHeight w:val="345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BD07EED" w14:textId="77777777" w:rsidR="00066437" w:rsidRPr="00066437" w:rsidRDefault="00066437" w:rsidP="000664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8A214CC" w14:textId="77777777" w:rsidR="00066437" w:rsidRPr="00066437" w:rsidRDefault="00066437" w:rsidP="000664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D04D9FB" w14:textId="77777777" w:rsidR="00066437" w:rsidRPr="00066437" w:rsidRDefault="00066437" w:rsidP="000664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E2B6666" w14:textId="77777777" w:rsidR="00066437" w:rsidRPr="00066437" w:rsidRDefault="00066437" w:rsidP="000664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2042668" w14:textId="77777777" w:rsidR="00066437" w:rsidRPr="00066437" w:rsidRDefault="00066437" w:rsidP="000664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44224F9" w14:textId="77777777" w:rsidR="00066437" w:rsidRPr="00066437" w:rsidRDefault="00066437" w:rsidP="000664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89118FB" w14:textId="77777777" w:rsidR="00066437" w:rsidRPr="00066437" w:rsidRDefault="00066437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mg l</w:t>
            </w:r>
            <w:r w:rsidRPr="0006643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1783BB1" w14:textId="3F87F623" w:rsidR="00066437" w:rsidRPr="00066437" w:rsidRDefault="00066437" w:rsidP="000664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%</w:t>
            </w:r>
            <w:r w:rsidR="002F6DD2" w:rsidRPr="00D40763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*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8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C9694FE" w14:textId="77777777" w:rsidR="00066437" w:rsidRPr="00066437" w:rsidRDefault="00066437" w:rsidP="009A31A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mg l</w:t>
            </w:r>
            <w:r w:rsidRPr="0006643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674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7DECE1C" w14:textId="6AE84B2C" w:rsidR="00066437" w:rsidRPr="00066437" w:rsidRDefault="00066437" w:rsidP="000664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%</w:t>
            </w:r>
            <w:r w:rsidR="002F6DD2" w:rsidRPr="00D40763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*</w:t>
            </w:r>
          </w:p>
        </w:tc>
      </w:tr>
      <w:tr w:rsidR="002F6DD2" w:rsidRPr="0021597E" w14:paraId="5A419461" w14:textId="77777777" w:rsidTr="00504CDF">
        <w:trPr>
          <w:trHeight w:val="305"/>
        </w:trPr>
        <w:tc>
          <w:tcPr>
            <w:tcW w:w="959" w:type="dxa"/>
            <w:vMerge w:val="restar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3134691" w14:textId="77777777" w:rsidR="002F6DD2" w:rsidRDefault="002F6DD2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406F60B" w14:textId="3ABDEBFE" w:rsidR="002F6DD2" w:rsidRPr="00066437" w:rsidRDefault="002F6DD2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Sub-humid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49D9267" w14:textId="77777777" w:rsidR="002F6DD2" w:rsidRDefault="002F6DD2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1A19C410" w14:textId="69802879" w:rsidR="002F6DD2" w:rsidRPr="00066437" w:rsidRDefault="002F6DD2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x steel shot and lead shot</w:t>
            </w:r>
          </w:p>
        </w:tc>
        <w:tc>
          <w:tcPr>
            <w:tcW w:w="7620" w:type="dxa"/>
            <w:gridSpan w:val="8"/>
            <w:tcBorders>
              <w:top w:val="single" w:sz="4" w:space="0" w:color="auto"/>
            </w:tcBorders>
            <w:noWrap/>
            <w:vAlign w:val="bottom"/>
            <w:hideMark/>
          </w:tcPr>
          <w:p w14:paraId="25521D7A" w14:textId="0FC5CD61" w:rsidR="002F6DD2" w:rsidRPr="00066437" w:rsidRDefault="002F6DD2" w:rsidP="00504CD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06643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e soil of area with no prior shooting activities</w:t>
            </w:r>
          </w:p>
        </w:tc>
      </w:tr>
      <w:tr w:rsidR="00066437" w:rsidRPr="00066437" w14:paraId="4642BD80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0E63CE2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BBA764E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7B595DC2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ase</w:t>
            </w:r>
          </w:p>
        </w:tc>
        <w:tc>
          <w:tcPr>
            <w:tcW w:w="1134" w:type="dxa"/>
            <w:noWrap/>
            <w:vAlign w:val="center"/>
            <w:hideMark/>
          </w:tcPr>
          <w:p w14:paraId="2E6EC9FF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0-8</w:t>
            </w:r>
          </w:p>
        </w:tc>
        <w:tc>
          <w:tcPr>
            <w:tcW w:w="708" w:type="dxa"/>
            <w:noWrap/>
            <w:vAlign w:val="center"/>
            <w:hideMark/>
          </w:tcPr>
          <w:p w14:paraId="6B48127A" w14:textId="5F02B853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8</w:t>
            </w:r>
            <w:r w:rsidR="0008730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1092" w:type="dxa"/>
            <w:noWrap/>
            <w:vAlign w:val="center"/>
            <w:hideMark/>
          </w:tcPr>
          <w:p w14:paraId="46F9C02A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340</w:t>
            </w:r>
          </w:p>
        </w:tc>
        <w:tc>
          <w:tcPr>
            <w:tcW w:w="1035" w:type="dxa"/>
            <w:noWrap/>
            <w:vAlign w:val="center"/>
            <w:hideMark/>
          </w:tcPr>
          <w:p w14:paraId="764DF02F" w14:textId="1AF2F3C1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06</w:t>
            </w:r>
          </w:p>
        </w:tc>
        <w:tc>
          <w:tcPr>
            <w:tcW w:w="706" w:type="dxa"/>
            <w:noWrap/>
            <w:vAlign w:val="center"/>
            <w:hideMark/>
          </w:tcPr>
          <w:p w14:paraId="27042E9E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0</w:t>
            </w:r>
          </w:p>
        </w:tc>
        <w:tc>
          <w:tcPr>
            <w:tcW w:w="853" w:type="dxa"/>
            <w:noWrap/>
            <w:vAlign w:val="center"/>
            <w:hideMark/>
          </w:tcPr>
          <w:p w14:paraId="667D1A78" w14:textId="7AA4F948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4</w:t>
            </w:r>
          </w:p>
        </w:tc>
        <w:tc>
          <w:tcPr>
            <w:tcW w:w="674" w:type="dxa"/>
            <w:noWrap/>
            <w:vAlign w:val="center"/>
            <w:hideMark/>
          </w:tcPr>
          <w:p w14:paraId="686D5AD6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80</w:t>
            </w:r>
          </w:p>
        </w:tc>
      </w:tr>
      <w:tr w:rsidR="00066437" w:rsidRPr="00066437" w14:paraId="67422A0A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96CB7B6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AD07D49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1B632DE4" w14:textId="0A4E9B66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46E44B89" w14:textId="04AC5726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708" w:type="dxa"/>
            <w:noWrap/>
            <w:vAlign w:val="center"/>
            <w:hideMark/>
          </w:tcPr>
          <w:p w14:paraId="3F329A17" w14:textId="6297FE08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092" w:type="dxa"/>
            <w:noWrap/>
            <w:vAlign w:val="center"/>
            <w:hideMark/>
          </w:tcPr>
          <w:p w14:paraId="134E3D99" w14:textId="7BF95FB4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035" w:type="dxa"/>
            <w:noWrap/>
            <w:vAlign w:val="center"/>
            <w:hideMark/>
          </w:tcPr>
          <w:p w14:paraId="3B9DD6DF" w14:textId="28D984B0" w:rsidR="00066437" w:rsidRPr="002F6DD2" w:rsidRDefault="00066437" w:rsidP="001B083D">
            <w:pPr>
              <w:jc w:val="right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706" w:type="dxa"/>
            <w:noWrap/>
            <w:vAlign w:val="center"/>
            <w:hideMark/>
          </w:tcPr>
          <w:p w14:paraId="3148FD02" w14:textId="3BC41700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853" w:type="dxa"/>
            <w:noWrap/>
            <w:vAlign w:val="center"/>
            <w:hideMark/>
          </w:tcPr>
          <w:p w14:paraId="581F00F4" w14:textId="6CB32447" w:rsidR="00066437" w:rsidRPr="002F6DD2" w:rsidRDefault="00066437" w:rsidP="001B083D">
            <w:pPr>
              <w:jc w:val="right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674" w:type="dxa"/>
            <w:noWrap/>
            <w:vAlign w:val="center"/>
            <w:hideMark/>
          </w:tcPr>
          <w:p w14:paraId="38747891" w14:textId="2F83AA5C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066437" w:rsidRPr="00066437" w14:paraId="031D80FB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053B9E4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70F4E1F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0134E37E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1 months</w:t>
            </w:r>
          </w:p>
        </w:tc>
        <w:tc>
          <w:tcPr>
            <w:tcW w:w="1134" w:type="dxa"/>
            <w:noWrap/>
            <w:vAlign w:val="center"/>
            <w:hideMark/>
          </w:tcPr>
          <w:p w14:paraId="6507FF49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vAlign w:val="center"/>
            <w:hideMark/>
          </w:tcPr>
          <w:p w14:paraId="7ED97B4B" w14:textId="58F4FFB8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92" w:type="dxa"/>
            <w:noWrap/>
            <w:vAlign w:val="center"/>
            <w:hideMark/>
          </w:tcPr>
          <w:p w14:paraId="785BE780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63</w:t>
            </w:r>
          </w:p>
        </w:tc>
        <w:tc>
          <w:tcPr>
            <w:tcW w:w="1035" w:type="dxa"/>
            <w:noWrap/>
            <w:vAlign w:val="center"/>
            <w:hideMark/>
          </w:tcPr>
          <w:p w14:paraId="78CD120E" w14:textId="7520FFDA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</w:p>
        </w:tc>
        <w:tc>
          <w:tcPr>
            <w:tcW w:w="706" w:type="dxa"/>
            <w:noWrap/>
            <w:vAlign w:val="center"/>
            <w:hideMark/>
          </w:tcPr>
          <w:p w14:paraId="6E3AAD53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53" w:type="dxa"/>
            <w:noWrap/>
            <w:vAlign w:val="center"/>
            <w:hideMark/>
          </w:tcPr>
          <w:p w14:paraId="5C184E4C" w14:textId="54C7E1AB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674" w:type="dxa"/>
            <w:noWrap/>
            <w:vAlign w:val="center"/>
            <w:hideMark/>
          </w:tcPr>
          <w:p w14:paraId="2B80B145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92</w:t>
            </w:r>
          </w:p>
        </w:tc>
      </w:tr>
      <w:tr w:rsidR="00066437" w:rsidRPr="00066437" w14:paraId="5D6B97D2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DE9D9A7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F4FA58D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1D8EE073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2 months</w:t>
            </w:r>
          </w:p>
        </w:tc>
        <w:tc>
          <w:tcPr>
            <w:tcW w:w="1134" w:type="dxa"/>
            <w:noWrap/>
            <w:vAlign w:val="center"/>
            <w:hideMark/>
          </w:tcPr>
          <w:p w14:paraId="0D456789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vAlign w:val="center"/>
            <w:hideMark/>
          </w:tcPr>
          <w:p w14:paraId="3AA19862" w14:textId="2F876908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92" w:type="dxa"/>
            <w:noWrap/>
            <w:vAlign w:val="center"/>
            <w:hideMark/>
          </w:tcPr>
          <w:p w14:paraId="645FC87B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61</w:t>
            </w:r>
          </w:p>
        </w:tc>
        <w:tc>
          <w:tcPr>
            <w:tcW w:w="1035" w:type="dxa"/>
            <w:noWrap/>
            <w:vAlign w:val="center"/>
            <w:hideMark/>
          </w:tcPr>
          <w:p w14:paraId="499B1191" w14:textId="23EB34B1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</w:p>
        </w:tc>
        <w:tc>
          <w:tcPr>
            <w:tcW w:w="706" w:type="dxa"/>
            <w:noWrap/>
            <w:vAlign w:val="center"/>
            <w:hideMark/>
          </w:tcPr>
          <w:p w14:paraId="5CFDBD51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53" w:type="dxa"/>
            <w:noWrap/>
            <w:vAlign w:val="center"/>
            <w:hideMark/>
          </w:tcPr>
          <w:p w14:paraId="0D54BDDF" w14:textId="747978B7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76</w:t>
            </w:r>
          </w:p>
        </w:tc>
        <w:tc>
          <w:tcPr>
            <w:tcW w:w="674" w:type="dxa"/>
            <w:noWrap/>
            <w:vAlign w:val="center"/>
            <w:hideMark/>
          </w:tcPr>
          <w:p w14:paraId="0704C7A4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</w:p>
        </w:tc>
      </w:tr>
      <w:tr w:rsidR="00066437" w:rsidRPr="00066437" w14:paraId="605F7D8A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3AC4ACE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3BE6973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3AE0257D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3 months</w:t>
            </w:r>
          </w:p>
        </w:tc>
        <w:tc>
          <w:tcPr>
            <w:tcW w:w="1134" w:type="dxa"/>
            <w:noWrap/>
            <w:vAlign w:val="center"/>
            <w:hideMark/>
          </w:tcPr>
          <w:p w14:paraId="440AF58A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vAlign w:val="center"/>
            <w:hideMark/>
          </w:tcPr>
          <w:p w14:paraId="737A93C2" w14:textId="1F79DA7B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92" w:type="dxa"/>
            <w:noWrap/>
            <w:vAlign w:val="center"/>
            <w:hideMark/>
          </w:tcPr>
          <w:p w14:paraId="40837782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  <w:tc>
          <w:tcPr>
            <w:tcW w:w="1035" w:type="dxa"/>
            <w:noWrap/>
            <w:vAlign w:val="center"/>
            <w:hideMark/>
          </w:tcPr>
          <w:p w14:paraId="0E8C7DC9" w14:textId="6B3F8A32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</w:p>
        </w:tc>
        <w:tc>
          <w:tcPr>
            <w:tcW w:w="706" w:type="dxa"/>
            <w:noWrap/>
            <w:vAlign w:val="center"/>
            <w:hideMark/>
          </w:tcPr>
          <w:p w14:paraId="3EC24D67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53" w:type="dxa"/>
            <w:noWrap/>
            <w:vAlign w:val="center"/>
            <w:hideMark/>
          </w:tcPr>
          <w:p w14:paraId="3F2049E6" w14:textId="0EF21450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674" w:type="dxa"/>
            <w:noWrap/>
            <w:vAlign w:val="center"/>
            <w:hideMark/>
          </w:tcPr>
          <w:p w14:paraId="54BFE275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97</w:t>
            </w:r>
          </w:p>
        </w:tc>
      </w:tr>
      <w:tr w:rsidR="00066437" w:rsidRPr="00066437" w14:paraId="5EC5E925" w14:textId="77777777" w:rsidTr="00504CDF">
        <w:trPr>
          <w:trHeight w:val="351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A600B92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1A8C437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hideMark/>
          </w:tcPr>
          <w:p w14:paraId="227C6C91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4 months</w:t>
            </w:r>
          </w:p>
        </w:tc>
        <w:tc>
          <w:tcPr>
            <w:tcW w:w="1134" w:type="dxa"/>
            <w:noWrap/>
            <w:hideMark/>
          </w:tcPr>
          <w:p w14:paraId="1A5DB073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hideMark/>
          </w:tcPr>
          <w:p w14:paraId="1746E0FB" w14:textId="00D803BC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092" w:type="dxa"/>
            <w:noWrap/>
            <w:hideMark/>
          </w:tcPr>
          <w:p w14:paraId="1531AF50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45</w:t>
            </w:r>
          </w:p>
        </w:tc>
        <w:tc>
          <w:tcPr>
            <w:tcW w:w="1035" w:type="dxa"/>
            <w:noWrap/>
            <w:hideMark/>
          </w:tcPr>
          <w:p w14:paraId="2E1F5765" w14:textId="6CF44452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5</w:t>
            </w:r>
          </w:p>
        </w:tc>
        <w:tc>
          <w:tcPr>
            <w:tcW w:w="706" w:type="dxa"/>
            <w:noWrap/>
            <w:hideMark/>
          </w:tcPr>
          <w:p w14:paraId="0368948A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53" w:type="dxa"/>
            <w:noWrap/>
            <w:hideMark/>
          </w:tcPr>
          <w:p w14:paraId="5E171340" w14:textId="51F0CE20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674" w:type="dxa"/>
            <w:noWrap/>
            <w:hideMark/>
          </w:tcPr>
          <w:p w14:paraId="364A6308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93</w:t>
            </w:r>
          </w:p>
        </w:tc>
      </w:tr>
      <w:tr w:rsidR="00066437" w:rsidRPr="00066437" w14:paraId="71B21753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98E15F8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AEDA9A8" w14:textId="692B5AEB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5A924E59" w14:textId="3F4BDEDC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39D48EA3" w14:textId="5CB17091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708" w:type="dxa"/>
            <w:noWrap/>
            <w:vAlign w:val="center"/>
            <w:hideMark/>
          </w:tcPr>
          <w:p w14:paraId="2A70E90B" w14:textId="1E3851EE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092" w:type="dxa"/>
            <w:noWrap/>
            <w:vAlign w:val="center"/>
            <w:hideMark/>
          </w:tcPr>
          <w:p w14:paraId="48A91F11" w14:textId="71ABD679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035" w:type="dxa"/>
            <w:noWrap/>
            <w:vAlign w:val="center"/>
            <w:hideMark/>
          </w:tcPr>
          <w:p w14:paraId="1B19A160" w14:textId="684FD6F1" w:rsidR="00066437" w:rsidRPr="002F6DD2" w:rsidRDefault="00066437" w:rsidP="001B083D">
            <w:pPr>
              <w:jc w:val="right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706" w:type="dxa"/>
            <w:noWrap/>
            <w:vAlign w:val="center"/>
            <w:hideMark/>
          </w:tcPr>
          <w:p w14:paraId="41509D51" w14:textId="59F5C679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853" w:type="dxa"/>
            <w:noWrap/>
            <w:vAlign w:val="center"/>
            <w:hideMark/>
          </w:tcPr>
          <w:p w14:paraId="4CB0042B" w14:textId="44CBF184" w:rsidR="00066437" w:rsidRPr="002F6DD2" w:rsidRDefault="00066437" w:rsidP="001B083D">
            <w:pPr>
              <w:jc w:val="right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674" w:type="dxa"/>
            <w:noWrap/>
            <w:vAlign w:val="center"/>
            <w:hideMark/>
          </w:tcPr>
          <w:p w14:paraId="179CB400" w14:textId="5EFD1B76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066437" w:rsidRPr="00066437" w14:paraId="4035E392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835B540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 w:val="restart"/>
            <w:tcBorders>
              <w:bottom w:val="single" w:sz="4" w:space="0" w:color="auto"/>
            </w:tcBorders>
            <w:noWrap/>
            <w:hideMark/>
          </w:tcPr>
          <w:p w14:paraId="036C36D5" w14:textId="77777777" w:rsid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7739E2" w14:textId="71090E08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Steel shot</w:t>
            </w:r>
          </w:p>
        </w:tc>
        <w:tc>
          <w:tcPr>
            <w:tcW w:w="1418" w:type="dxa"/>
            <w:noWrap/>
            <w:vAlign w:val="center"/>
            <w:hideMark/>
          </w:tcPr>
          <w:p w14:paraId="3BF46094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1 months</w:t>
            </w:r>
          </w:p>
        </w:tc>
        <w:tc>
          <w:tcPr>
            <w:tcW w:w="1134" w:type="dxa"/>
            <w:noWrap/>
            <w:vAlign w:val="center"/>
            <w:hideMark/>
          </w:tcPr>
          <w:p w14:paraId="2929E090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vAlign w:val="center"/>
            <w:hideMark/>
          </w:tcPr>
          <w:p w14:paraId="4698C323" w14:textId="5DBD6674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92" w:type="dxa"/>
            <w:noWrap/>
            <w:vAlign w:val="center"/>
            <w:hideMark/>
          </w:tcPr>
          <w:p w14:paraId="6D82F2D9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86</w:t>
            </w:r>
          </w:p>
        </w:tc>
        <w:tc>
          <w:tcPr>
            <w:tcW w:w="1035" w:type="dxa"/>
            <w:noWrap/>
            <w:vAlign w:val="center"/>
            <w:hideMark/>
          </w:tcPr>
          <w:p w14:paraId="53AB6691" w14:textId="7E3182F7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5</w:t>
            </w:r>
          </w:p>
        </w:tc>
        <w:tc>
          <w:tcPr>
            <w:tcW w:w="706" w:type="dxa"/>
            <w:noWrap/>
            <w:vAlign w:val="center"/>
            <w:hideMark/>
          </w:tcPr>
          <w:p w14:paraId="718AACB4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853" w:type="dxa"/>
            <w:noWrap/>
            <w:vAlign w:val="center"/>
            <w:hideMark/>
          </w:tcPr>
          <w:p w14:paraId="70106209" w14:textId="0ADA323A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674" w:type="dxa"/>
            <w:noWrap/>
            <w:vAlign w:val="center"/>
            <w:hideMark/>
          </w:tcPr>
          <w:p w14:paraId="3F8DDBCB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91</w:t>
            </w:r>
          </w:p>
        </w:tc>
      </w:tr>
      <w:tr w:rsidR="00066437" w:rsidRPr="00066437" w14:paraId="2282BC6F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E68364C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EF7EEC8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78903B28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2 months</w:t>
            </w:r>
          </w:p>
        </w:tc>
        <w:tc>
          <w:tcPr>
            <w:tcW w:w="1134" w:type="dxa"/>
            <w:noWrap/>
            <w:vAlign w:val="center"/>
            <w:hideMark/>
          </w:tcPr>
          <w:p w14:paraId="503A58D4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vAlign w:val="center"/>
            <w:hideMark/>
          </w:tcPr>
          <w:p w14:paraId="696E9B0C" w14:textId="09A3FAE8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92" w:type="dxa"/>
            <w:noWrap/>
            <w:vAlign w:val="center"/>
            <w:hideMark/>
          </w:tcPr>
          <w:p w14:paraId="533F19FD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90</w:t>
            </w:r>
          </w:p>
        </w:tc>
        <w:tc>
          <w:tcPr>
            <w:tcW w:w="1035" w:type="dxa"/>
            <w:noWrap/>
            <w:vAlign w:val="center"/>
            <w:hideMark/>
          </w:tcPr>
          <w:p w14:paraId="36D4D7B3" w14:textId="2C63C02C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7</w:t>
            </w:r>
          </w:p>
        </w:tc>
        <w:tc>
          <w:tcPr>
            <w:tcW w:w="706" w:type="dxa"/>
            <w:noWrap/>
            <w:vAlign w:val="center"/>
            <w:hideMark/>
          </w:tcPr>
          <w:p w14:paraId="1E63D13C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853" w:type="dxa"/>
            <w:noWrap/>
            <w:vAlign w:val="center"/>
            <w:hideMark/>
          </w:tcPr>
          <w:p w14:paraId="765EB127" w14:textId="0DF5784D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674" w:type="dxa"/>
            <w:noWrap/>
            <w:vAlign w:val="center"/>
            <w:hideMark/>
          </w:tcPr>
          <w:p w14:paraId="29BF1483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7</w:t>
            </w:r>
          </w:p>
        </w:tc>
      </w:tr>
      <w:tr w:rsidR="00066437" w:rsidRPr="00066437" w14:paraId="707C138E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C83B5CF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3E2849E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140660A4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3 months</w:t>
            </w:r>
          </w:p>
        </w:tc>
        <w:tc>
          <w:tcPr>
            <w:tcW w:w="1134" w:type="dxa"/>
            <w:noWrap/>
            <w:vAlign w:val="center"/>
            <w:hideMark/>
          </w:tcPr>
          <w:p w14:paraId="53B632BE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vAlign w:val="center"/>
            <w:hideMark/>
          </w:tcPr>
          <w:p w14:paraId="0FC58196" w14:textId="43253043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92" w:type="dxa"/>
            <w:noWrap/>
            <w:vAlign w:val="center"/>
            <w:hideMark/>
          </w:tcPr>
          <w:p w14:paraId="270913D0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42</w:t>
            </w:r>
          </w:p>
        </w:tc>
        <w:tc>
          <w:tcPr>
            <w:tcW w:w="1035" w:type="dxa"/>
            <w:noWrap/>
            <w:vAlign w:val="center"/>
            <w:hideMark/>
          </w:tcPr>
          <w:p w14:paraId="2249CE82" w14:textId="51F3DC02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</w:p>
        </w:tc>
        <w:tc>
          <w:tcPr>
            <w:tcW w:w="706" w:type="dxa"/>
            <w:noWrap/>
            <w:vAlign w:val="center"/>
            <w:hideMark/>
          </w:tcPr>
          <w:p w14:paraId="048410B2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853" w:type="dxa"/>
            <w:noWrap/>
            <w:vAlign w:val="center"/>
            <w:hideMark/>
          </w:tcPr>
          <w:p w14:paraId="59812A5E" w14:textId="67F85BC7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674" w:type="dxa"/>
            <w:noWrap/>
            <w:vAlign w:val="center"/>
            <w:hideMark/>
          </w:tcPr>
          <w:p w14:paraId="4B4350B5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4</w:t>
            </w:r>
          </w:p>
        </w:tc>
      </w:tr>
      <w:tr w:rsidR="00066437" w:rsidRPr="00066437" w14:paraId="542D49FE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3072CB0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54A50C1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2F08B669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4 months</w:t>
            </w:r>
          </w:p>
        </w:tc>
        <w:tc>
          <w:tcPr>
            <w:tcW w:w="1134" w:type="dxa"/>
            <w:noWrap/>
            <w:vAlign w:val="center"/>
            <w:hideMark/>
          </w:tcPr>
          <w:p w14:paraId="7C4A99C1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vAlign w:val="center"/>
            <w:hideMark/>
          </w:tcPr>
          <w:p w14:paraId="54F9897B" w14:textId="3428B7EB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092" w:type="dxa"/>
            <w:noWrap/>
            <w:vAlign w:val="center"/>
            <w:hideMark/>
          </w:tcPr>
          <w:p w14:paraId="041C2401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61</w:t>
            </w:r>
          </w:p>
        </w:tc>
        <w:tc>
          <w:tcPr>
            <w:tcW w:w="1035" w:type="dxa"/>
            <w:noWrap/>
            <w:vAlign w:val="center"/>
            <w:hideMark/>
          </w:tcPr>
          <w:p w14:paraId="469DF88E" w14:textId="2732A72D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6</w:t>
            </w:r>
          </w:p>
        </w:tc>
        <w:tc>
          <w:tcPr>
            <w:tcW w:w="706" w:type="dxa"/>
            <w:noWrap/>
            <w:vAlign w:val="center"/>
            <w:hideMark/>
          </w:tcPr>
          <w:p w14:paraId="35553049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53" w:type="dxa"/>
            <w:noWrap/>
            <w:vAlign w:val="center"/>
            <w:hideMark/>
          </w:tcPr>
          <w:p w14:paraId="202A2C0D" w14:textId="19D61388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674" w:type="dxa"/>
            <w:noWrap/>
            <w:vAlign w:val="center"/>
            <w:hideMark/>
          </w:tcPr>
          <w:p w14:paraId="0CE8A5CC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8</w:t>
            </w:r>
          </w:p>
        </w:tc>
      </w:tr>
      <w:tr w:rsidR="002F6DD2" w:rsidRPr="0021597E" w14:paraId="23EF4486" w14:textId="77777777" w:rsidTr="00504CDF">
        <w:trPr>
          <w:trHeight w:val="284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87C68AB" w14:textId="77777777" w:rsidR="002F6DD2" w:rsidRPr="00066437" w:rsidRDefault="002F6DD2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7C84855" w14:textId="77777777" w:rsidR="002F6DD2" w:rsidRPr="00066437" w:rsidRDefault="002F6DD2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20" w:type="dxa"/>
            <w:gridSpan w:val="8"/>
            <w:noWrap/>
            <w:vAlign w:val="bottom"/>
            <w:hideMark/>
          </w:tcPr>
          <w:p w14:paraId="087FA525" w14:textId="5905CCB6" w:rsidR="002F6DD2" w:rsidRPr="00066437" w:rsidRDefault="002F6DD2" w:rsidP="00504CD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06643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e soil of shooting area</w:t>
            </w:r>
          </w:p>
        </w:tc>
      </w:tr>
      <w:tr w:rsidR="00066437" w:rsidRPr="00066437" w14:paraId="7A2A08A4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D24987B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FFA6B51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74F3EAF3" w14:textId="77777777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F6DD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ase</w:t>
            </w:r>
          </w:p>
        </w:tc>
        <w:tc>
          <w:tcPr>
            <w:tcW w:w="1134" w:type="dxa"/>
            <w:noWrap/>
            <w:vAlign w:val="center"/>
            <w:hideMark/>
          </w:tcPr>
          <w:p w14:paraId="4C89551A" w14:textId="77777777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F6DD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0-8</w:t>
            </w:r>
          </w:p>
        </w:tc>
        <w:tc>
          <w:tcPr>
            <w:tcW w:w="708" w:type="dxa"/>
            <w:noWrap/>
            <w:vAlign w:val="center"/>
            <w:hideMark/>
          </w:tcPr>
          <w:p w14:paraId="4B92A4C8" w14:textId="6534F182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F6DD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8</w:t>
            </w:r>
            <w:r w:rsidR="0008730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.</w:t>
            </w:r>
            <w:r w:rsidRPr="002F6DD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1092" w:type="dxa"/>
            <w:noWrap/>
            <w:vAlign w:val="center"/>
            <w:hideMark/>
          </w:tcPr>
          <w:p w14:paraId="53C85A6E" w14:textId="77777777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F6DD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08</w:t>
            </w:r>
          </w:p>
        </w:tc>
        <w:tc>
          <w:tcPr>
            <w:tcW w:w="1035" w:type="dxa"/>
            <w:noWrap/>
            <w:vAlign w:val="center"/>
            <w:hideMark/>
          </w:tcPr>
          <w:p w14:paraId="48421CA1" w14:textId="20295DFC" w:rsidR="00066437" w:rsidRPr="002F6DD2" w:rsidRDefault="00066437" w:rsidP="001B083D">
            <w:pPr>
              <w:jc w:val="righ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F6DD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.</w:t>
            </w:r>
            <w:r w:rsidRPr="002F6DD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02</w:t>
            </w:r>
          </w:p>
        </w:tc>
        <w:tc>
          <w:tcPr>
            <w:tcW w:w="706" w:type="dxa"/>
            <w:noWrap/>
            <w:vAlign w:val="center"/>
            <w:hideMark/>
          </w:tcPr>
          <w:p w14:paraId="2B513132" w14:textId="77777777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F6DD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4</w:t>
            </w:r>
          </w:p>
        </w:tc>
        <w:tc>
          <w:tcPr>
            <w:tcW w:w="853" w:type="dxa"/>
            <w:noWrap/>
            <w:vAlign w:val="center"/>
            <w:hideMark/>
          </w:tcPr>
          <w:p w14:paraId="64D9036F" w14:textId="2A15967D" w:rsidR="00066437" w:rsidRPr="002F6DD2" w:rsidRDefault="00066437" w:rsidP="001B083D">
            <w:pPr>
              <w:jc w:val="righ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F6DD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.</w:t>
            </w:r>
            <w:r w:rsidRPr="002F6DD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3</w:t>
            </w:r>
          </w:p>
        </w:tc>
        <w:tc>
          <w:tcPr>
            <w:tcW w:w="674" w:type="dxa"/>
            <w:noWrap/>
            <w:vAlign w:val="center"/>
            <w:hideMark/>
          </w:tcPr>
          <w:p w14:paraId="7465A2F8" w14:textId="77777777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F6DD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86</w:t>
            </w:r>
          </w:p>
        </w:tc>
      </w:tr>
      <w:tr w:rsidR="00066437" w:rsidRPr="00066437" w14:paraId="46553F96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99A61DB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2A8E626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5492269B" w14:textId="08D962E7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05DFEA3E" w14:textId="16B3E241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708" w:type="dxa"/>
            <w:noWrap/>
            <w:vAlign w:val="center"/>
            <w:hideMark/>
          </w:tcPr>
          <w:p w14:paraId="7A2A0F82" w14:textId="0DFBA325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092" w:type="dxa"/>
            <w:noWrap/>
            <w:vAlign w:val="center"/>
            <w:hideMark/>
          </w:tcPr>
          <w:p w14:paraId="3AA1D6E7" w14:textId="09AE7984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035" w:type="dxa"/>
            <w:noWrap/>
            <w:vAlign w:val="center"/>
            <w:hideMark/>
          </w:tcPr>
          <w:p w14:paraId="6DBE2C50" w14:textId="057883D7" w:rsidR="00066437" w:rsidRPr="002F6DD2" w:rsidRDefault="00066437" w:rsidP="001B083D">
            <w:pPr>
              <w:jc w:val="right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706" w:type="dxa"/>
            <w:noWrap/>
            <w:vAlign w:val="center"/>
            <w:hideMark/>
          </w:tcPr>
          <w:p w14:paraId="33B6F572" w14:textId="7B667C22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853" w:type="dxa"/>
            <w:noWrap/>
            <w:vAlign w:val="center"/>
            <w:hideMark/>
          </w:tcPr>
          <w:p w14:paraId="0CF2DDF9" w14:textId="25B52AED" w:rsidR="00066437" w:rsidRPr="002F6DD2" w:rsidRDefault="00066437" w:rsidP="001B083D">
            <w:pPr>
              <w:jc w:val="right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674" w:type="dxa"/>
            <w:noWrap/>
            <w:vAlign w:val="center"/>
            <w:hideMark/>
          </w:tcPr>
          <w:p w14:paraId="5C3A5ED7" w14:textId="323C8244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066437" w:rsidRPr="00066437" w14:paraId="7BFFA5AF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F754365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0A754BA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0E6A5803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1 months</w:t>
            </w:r>
          </w:p>
        </w:tc>
        <w:tc>
          <w:tcPr>
            <w:tcW w:w="1134" w:type="dxa"/>
            <w:noWrap/>
            <w:vAlign w:val="center"/>
            <w:hideMark/>
          </w:tcPr>
          <w:p w14:paraId="20BF28E8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vAlign w:val="center"/>
            <w:hideMark/>
          </w:tcPr>
          <w:p w14:paraId="60912080" w14:textId="06310009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92" w:type="dxa"/>
            <w:noWrap/>
            <w:vAlign w:val="center"/>
            <w:hideMark/>
          </w:tcPr>
          <w:p w14:paraId="3A98AEA2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15</w:t>
            </w:r>
          </w:p>
        </w:tc>
        <w:tc>
          <w:tcPr>
            <w:tcW w:w="1035" w:type="dxa"/>
            <w:noWrap/>
            <w:vAlign w:val="center"/>
            <w:hideMark/>
          </w:tcPr>
          <w:p w14:paraId="0E70586B" w14:textId="0E3A106D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</w:p>
        </w:tc>
        <w:tc>
          <w:tcPr>
            <w:tcW w:w="706" w:type="dxa"/>
            <w:noWrap/>
            <w:vAlign w:val="center"/>
            <w:hideMark/>
          </w:tcPr>
          <w:p w14:paraId="06FCB300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853" w:type="dxa"/>
            <w:noWrap/>
            <w:vAlign w:val="center"/>
            <w:hideMark/>
          </w:tcPr>
          <w:p w14:paraId="276BCE55" w14:textId="3C168E0F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674" w:type="dxa"/>
            <w:noWrap/>
            <w:vAlign w:val="center"/>
            <w:hideMark/>
          </w:tcPr>
          <w:p w14:paraId="6DD769B8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90</w:t>
            </w:r>
          </w:p>
        </w:tc>
      </w:tr>
      <w:tr w:rsidR="00066437" w:rsidRPr="00066437" w14:paraId="7FDC30B1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98435DE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01352E7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006025D0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2 months</w:t>
            </w:r>
          </w:p>
        </w:tc>
        <w:tc>
          <w:tcPr>
            <w:tcW w:w="1134" w:type="dxa"/>
            <w:noWrap/>
            <w:vAlign w:val="center"/>
            <w:hideMark/>
          </w:tcPr>
          <w:p w14:paraId="03975164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vAlign w:val="center"/>
            <w:hideMark/>
          </w:tcPr>
          <w:p w14:paraId="5F1A2CA1" w14:textId="73F23A42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92" w:type="dxa"/>
            <w:noWrap/>
            <w:vAlign w:val="center"/>
            <w:hideMark/>
          </w:tcPr>
          <w:p w14:paraId="0A2F1651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20</w:t>
            </w:r>
          </w:p>
        </w:tc>
        <w:tc>
          <w:tcPr>
            <w:tcW w:w="1035" w:type="dxa"/>
            <w:noWrap/>
            <w:vAlign w:val="center"/>
            <w:hideMark/>
          </w:tcPr>
          <w:p w14:paraId="4B77D2F4" w14:textId="7BBF9A25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3</w:t>
            </w:r>
          </w:p>
        </w:tc>
        <w:tc>
          <w:tcPr>
            <w:tcW w:w="706" w:type="dxa"/>
            <w:noWrap/>
            <w:vAlign w:val="center"/>
            <w:hideMark/>
          </w:tcPr>
          <w:p w14:paraId="4EE4B6F4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853" w:type="dxa"/>
            <w:noWrap/>
            <w:vAlign w:val="center"/>
            <w:hideMark/>
          </w:tcPr>
          <w:p w14:paraId="374B8017" w14:textId="350D9B9E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</w:p>
        </w:tc>
        <w:tc>
          <w:tcPr>
            <w:tcW w:w="674" w:type="dxa"/>
            <w:noWrap/>
            <w:vAlign w:val="center"/>
            <w:hideMark/>
          </w:tcPr>
          <w:p w14:paraId="667DB6D7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73</w:t>
            </w:r>
          </w:p>
        </w:tc>
      </w:tr>
      <w:tr w:rsidR="00066437" w:rsidRPr="00066437" w14:paraId="600FAE64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D44E74B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769FECB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58605D5A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3 months</w:t>
            </w:r>
          </w:p>
        </w:tc>
        <w:tc>
          <w:tcPr>
            <w:tcW w:w="1134" w:type="dxa"/>
            <w:noWrap/>
            <w:vAlign w:val="center"/>
            <w:hideMark/>
          </w:tcPr>
          <w:p w14:paraId="03EA3AF6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vAlign w:val="center"/>
            <w:hideMark/>
          </w:tcPr>
          <w:p w14:paraId="4BE4AD1C" w14:textId="3BC4DC5C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92" w:type="dxa"/>
            <w:noWrap/>
            <w:vAlign w:val="center"/>
            <w:hideMark/>
          </w:tcPr>
          <w:p w14:paraId="1ED1D86D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16</w:t>
            </w:r>
          </w:p>
        </w:tc>
        <w:tc>
          <w:tcPr>
            <w:tcW w:w="1035" w:type="dxa"/>
            <w:noWrap/>
            <w:vAlign w:val="center"/>
            <w:hideMark/>
          </w:tcPr>
          <w:p w14:paraId="73688B7C" w14:textId="4F60359B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3</w:t>
            </w:r>
          </w:p>
        </w:tc>
        <w:tc>
          <w:tcPr>
            <w:tcW w:w="706" w:type="dxa"/>
            <w:noWrap/>
            <w:vAlign w:val="center"/>
            <w:hideMark/>
          </w:tcPr>
          <w:p w14:paraId="0CBC159A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853" w:type="dxa"/>
            <w:noWrap/>
            <w:vAlign w:val="center"/>
            <w:hideMark/>
          </w:tcPr>
          <w:p w14:paraId="26956AAC" w14:textId="397F6592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</w:p>
        </w:tc>
        <w:tc>
          <w:tcPr>
            <w:tcW w:w="674" w:type="dxa"/>
            <w:noWrap/>
            <w:vAlign w:val="center"/>
            <w:hideMark/>
          </w:tcPr>
          <w:p w14:paraId="4D2A0507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76</w:t>
            </w:r>
          </w:p>
        </w:tc>
      </w:tr>
      <w:tr w:rsidR="00066437" w:rsidRPr="00066437" w14:paraId="211B8404" w14:textId="77777777" w:rsidTr="00504CDF">
        <w:trPr>
          <w:trHeight w:val="30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4A20BCB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7AB3FF0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hideMark/>
          </w:tcPr>
          <w:p w14:paraId="2FC0C82F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4 months</w:t>
            </w:r>
          </w:p>
        </w:tc>
        <w:tc>
          <w:tcPr>
            <w:tcW w:w="1134" w:type="dxa"/>
            <w:noWrap/>
            <w:hideMark/>
          </w:tcPr>
          <w:p w14:paraId="11CC7F6E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hideMark/>
          </w:tcPr>
          <w:p w14:paraId="6D4155F5" w14:textId="280E75CE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92" w:type="dxa"/>
            <w:noWrap/>
            <w:hideMark/>
          </w:tcPr>
          <w:p w14:paraId="7E8B7E47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193</w:t>
            </w:r>
          </w:p>
        </w:tc>
        <w:tc>
          <w:tcPr>
            <w:tcW w:w="1035" w:type="dxa"/>
            <w:noWrap/>
            <w:hideMark/>
          </w:tcPr>
          <w:p w14:paraId="487867BF" w14:textId="605027D2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</w:p>
        </w:tc>
        <w:tc>
          <w:tcPr>
            <w:tcW w:w="706" w:type="dxa"/>
            <w:noWrap/>
            <w:hideMark/>
          </w:tcPr>
          <w:p w14:paraId="4E30F143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853" w:type="dxa"/>
            <w:noWrap/>
            <w:hideMark/>
          </w:tcPr>
          <w:p w14:paraId="46A4803D" w14:textId="77F95424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674" w:type="dxa"/>
            <w:noWrap/>
            <w:hideMark/>
          </w:tcPr>
          <w:p w14:paraId="2FD88964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1</w:t>
            </w:r>
          </w:p>
        </w:tc>
      </w:tr>
      <w:tr w:rsidR="00066437" w:rsidRPr="00066437" w14:paraId="7FE8DAD6" w14:textId="77777777" w:rsidTr="00504CDF">
        <w:trPr>
          <w:trHeight w:val="20"/>
        </w:trPr>
        <w:tc>
          <w:tcPr>
            <w:tcW w:w="9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7A45A41" w14:textId="565E3F12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727506C" w14:textId="77777777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7A450CC8" w14:textId="78A6839B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460854C9" w14:textId="2713CAFE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708" w:type="dxa"/>
            <w:noWrap/>
            <w:vAlign w:val="center"/>
            <w:hideMark/>
          </w:tcPr>
          <w:p w14:paraId="48A96DDF" w14:textId="3D5F4B83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092" w:type="dxa"/>
            <w:noWrap/>
            <w:vAlign w:val="center"/>
            <w:hideMark/>
          </w:tcPr>
          <w:p w14:paraId="26E8EF76" w14:textId="0BE0C73F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035" w:type="dxa"/>
            <w:noWrap/>
            <w:vAlign w:val="center"/>
            <w:hideMark/>
          </w:tcPr>
          <w:p w14:paraId="5137477A" w14:textId="49486985" w:rsidR="00066437" w:rsidRPr="002F6DD2" w:rsidRDefault="00066437" w:rsidP="001B083D">
            <w:pPr>
              <w:jc w:val="right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706" w:type="dxa"/>
            <w:noWrap/>
            <w:vAlign w:val="center"/>
            <w:hideMark/>
          </w:tcPr>
          <w:p w14:paraId="50BDE358" w14:textId="7A04DE8B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853" w:type="dxa"/>
            <w:noWrap/>
            <w:vAlign w:val="center"/>
            <w:hideMark/>
          </w:tcPr>
          <w:p w14:paraId="1FC78083" w14:textId="27DA626C" w:rsidR="00066437" w:rsidRPr="002F6DD2" w:rsidRDefault="00066437" w:rsidP="001B083D">
            <w:pPr>
              <w:jc w:val="right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674" w:type="dxa"/>
            <w:noWrap/>
            <w:vAlign w:val="center"/>
            <w:hideMark/>
          </w:tcPr>
          <w:p w14:paraId="4399D763" w14:textId="7FFEA0AC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066437" w:rsidRPr="00066437" w14:paraId="6EF40704" w14:textId="77777777" w:rsidTr="00504CDF">
        <w:trPr>
          <w:trHeight w:val="20"/>
        </w:trPr>
        <w:tc>
          <w:tcPr>
            <w:tcW w:w="959" w:type="dxa"/>
            <w:vMerge w:val="restart"/>
            <w:tcBorders>
              <w:bottom w:val="single" w:sz="4" w:space="0" w:color="auto"/>
            </w:tcBorders>
            <w:hideMark/>
          </w:tcPr>
          <w:p w14:paraId="153C4D5D" w14:textId="77777777" w:rsid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2036D6" w14:textId="3586F39B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rid</w:t>
            </w: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5E46338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45BF2D04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1 months</w:t>
            </w:r>
          </w:p>
        </w:tc>
        <w:tc>
          <w:tcPr>
            <w:tcW w:w="1134" w:type="dxa"/>
            <w:noWrap/>
            <w:vAlign w:val="center"/>
            <w:hideMark/>
          </w:tcPr>
          <w:p w14:paraId="522ECBD7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vAlign w:val="center"/>
            <w:hideMark/>
          </w:tcPr>
          <w:p w14:paraId="684EEBB1" w14:textId="1DD03DCD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092" w:type="dxa"/>
            <w:noWrap/>
            <w:vAlign w:val="center"/>
            <w:hideMark/>
          </w:tcPr>
          <w:p w14:paraId="36B4D76B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139</w:t>
            </w:r>
          </w:p>
        </w:tc>
        <w:tc>
          <w:tcPr>
            <w:tcW w:w="1035" w:type="dxa"/>
            <w:noWrap/>
            <w:vAlign w:val="center"/>
            <w:hideMark/>
          </w:tcPr>
          <w:p w14:paraId="52B8EFD9" w14:textId="17C8F8C4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</w:p>
        </w:tc>
        <w:tc>
          <w:tcPr>
            <w:tcW w:w="706" w:type="dxa"/>
            <w:noWrap/>
            <w:vAlign w:val="center"/>
            <w:hideMark/>
          </w:tcPr>
          <w:p w14:paraId="1BD638B8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53" w:type="dxa"/>
            <w:noWrap/>
            <w:vAlign w:val="center"/>
            <w:hideMark/>
          </w:tcPr>
          <w:p w14:paraId="044A9901" w14:textId="4E84E9C9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674" w:type="dxa"/>
            <w:noWrap/>
            <w:vAlign w:val="center"/>
            <w:hideMark/>
          </w:tcPr>
          <w:p w14:paraId="3CDC6AA5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</w:tr>
      <w:tr w:rsidR="00066437" w:rsidRPr="00066437" w14:paraId="62830A62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2BE24CF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396D284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7C17106E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2 months</w:t>
            </w:r>
          </w:p>
        </w:tc>
        <w:tc>
          <w:tcPr>
            <w:tcW w:w="1134" w:type="dxa"/>
            <w:noWrap/>
            <w:vAlign w:val="center"/>
            <w:hideMark/>
          </w:tcPr>
          <w:p w14:paraId="1BDE3D2E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vAlign w:val="center"/>
            <w:hideMark/>
          </w:tcPr>
          <w:p w14:paraId="37DDD2DF" w14:textId="76EE7E9E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092" w:type="dxa"/>
            <w:noWrap/>
            <w:vAlign w:val="center"/>
            <w:hideMark/>
          </w:tcPr>
          <w:p w14:paraId="53EF8196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145</w:t>
            </w:r>
          </w:p>
        </w:tc>
        <w:tc>
          <w:tcPr>
            <w:tcW w:w="1035" w:type="dxa"/>
            <w:noWrap/>
            <w:vAlign w:val="center"/>
            <w:hideMark/>
          </w:tcPr>
          <w:p w14:paraId="264B49C2" w14:textId="5F4C0E0A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</w:p>
        </w:tc>
        <w:tc>
          <w:tcPr>
            <w:tcW w:w="706" w:type="dxa"/>
            <w:noWrap/>
            <w:vAlign w:val="center"/>
            <w:hideMark/>
          </w:tcPr>
          <w:p w14:paraId="31597164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53" w:type="dxa"/>
            <w:noWrap/>
            <w:vAlign w:val="center"/>
            <w:hideMark/>
          </w:tcPr>
          <w:p w14:paraId="4F5FE1F8" w14:textId="7C925B60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674" w:type="dxa"/>
            <w:noWrap/>
            <w:vAlign w:val="center"/>
            <w:hideMark/>
          </w:tcPr>
          <w:p w14:paraId="2C6CBC5D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96</w:t>
            </w:r>
          </w:p>
        </w:tc>
      </w:tr>
      <w:tr w:rsidR="00066437" w:rsidRPr="00066437" w14:paraId="251AADE3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8324032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AD59BE7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0FCAA950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3 months</w:t>
            </w:r>
          </w:p>
        </w:tc>
        <w:tc>
          <w:tcPr>
            <w:tcW w:w="1134" w:type="dxa"/>
            <w:noWrap/>
            <w:vAlign w:val="center"/>
            <w:hideMark/>
          </w:tcPr>
          <w:p w14:paraId="6CCE24F9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vAlign w:val="center"/>
            <w:hideMark/>
          </w:tcPr>
          <w:p w14:paraId="3B6D462A" w14:textId="43BF329B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92" w:type="dxa"/>
            <w:noWrap/>
            <w:vAlign w:val="center"/>
            <w:hideMark/>
          </w:tcPr>
          <w:p w14:paraId="6A298DB3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25</w:t>
            </w:r>
          </w:p>
        </w:tc>
        <w:tc>
          <w:tcPr>
            <w:tcW w:w="1035" w:type="dxa"/>
            <w:noWrap/>
            <w:vAlign w:val="center"/>
            <w:hideMark/>
          </w:tcPr>
          <w:p w14:paraId="572E0110" w14:textId="7725C0E2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</w:p>
        </w:tc>
        <w:tc>
          <w:tcPr>
            <w:tcW w:w="706" w:type="dxa"/>
            <w:noWrap/>
            <w:vAlign w:val="center"/>
            <w:hideMark/>
          </w:tcPr>
          <w:p w14:paraId="1AEBB861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853" w:type="dxa"/>
            <w:noWrap/>
            <w:vAlign w:val="center"/>
            <w:hideMark/>
          </w:tcPr>
          <w:p w14:paraId="600D147D" w14:textId="18326DA5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</w:p>
        </w:tc>
        <w:tc>
          <w:tcPr>
            <w:tcW w:w="674" w:type="dxa"/>
            <w:noWrap/>
            <w:vAlign w:val="center"/>
            <w:hideMark/>
          </w:tcPr>
          <w:p w14:paraId="70D7E28A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66</w:t>
            </w:r>
          </w:p>
        </w:tc>
      </w:tr>
      <w:tr w:rsidR="00066437" w:rsidRPr="00066437" w14:paraId="7D62FABD" w14:textId="77777777" w:rsidTr="00504CDF">
        <w:trPr>
          <w:trHeight w:val="372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B8DAAB8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4DB12BC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hideMark/>
          </w:tcPr>
          <w:p w14:paraId="736A917B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4 months</w:t>
            </w:r>
          </w:p>
        </w:tc>
        <w:tc>
          <w:tcPr>
            <w:tcW w:w="1134" w:type="dxa"/>
            <w:noWrap/>
            <w:hideMark/>
          </w:tcPr>
          <w:p w14:paraId="5A5C1E0F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hideMark/>
          </w:tcPr>
          <w:p w14:paraId="1AFA0164" w14:textId="1463F7FE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092" w:type="dxa"/>
            <w:noWrap/>
            <w:hideMark/>
          </w:tcPr>
          <w:p w14:paraId="041407F0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23</w:t>
            </w:r>
          </w:p>
        </w:tc>
        <w:tc>
          <w:tcPr>
            <w:tcW w:w="1035" w:type="dxa"/>
            <w:noWrap/>
            <w:hideMark/>
          </w:tcPr>
          <w:p w14:paraId="0F8134EB" w14:textId="1FC30DA5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5</w:t>
            </w:r>
          </w:p>
        </w:tc>
        <w:tc>
          <w:tcPr>
            <w:tcW w:w="706" w:type="dxa"/>
            <w:noWrap/>
            <w:hideMark/>
          </w:tcPr>
          <w:p w14:paraId="6AD7CDB8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853" w:type="dxa"/>
            <w:noWrap/>
            <w:hideMark/>
          </w:tcPr>
          <w:p w14:paraId="73FC0E71" w14:textId="2EB4EE17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3</w:t>
            </w:r>
          </w:p>
        </w:tc>
        <w:tc>
          <w:tcPr>
            <w:tcW w:w="674" w:type="dxa"/>
            <w:noWrap/>
            <w:hideMark/>
          </w:tcPr>
          <w:p w14:paraId="27C2F5F8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43</w:t>
            </w:r>
          </w:p>
        </w:tc>
      </w:tr>
      <w:tr w:rsidR="00066437" w:rsidRPr="00066437" w14:paraId="6209D3B2" w14:textId="77777777" w:rsidTr="00504CDF">
        <w:trPr>
          <w:trHeight w:val="20"/>
        </w:trPr>
        <w:tc>
          <w:tcPr>
            <w:tcW w:w="9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93A2815" w14:textId="6666E5B6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7209E8C" w14:textId="77777777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296F306F" w14:textId="14876172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29A1E86B" w14:textId="28B1FC3A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708" w:type="dxa"/>
            <w:noWrap/>
            <w:vAlign w:val="center"/>
            <w:hideMark/>
          </w:tcPr>
          <w:p w14:paraId="435E1F65" w14:textId="4F25FE2F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092" w:type="dxa"/>
            <w:noWrap/>
            <w:vAlign w:val="center"/>
            <w:hideMark/>
          </w:tcPr>
          <w:p w14:paraId="0CE74D52" w14:textId="7F9524FE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035" w:type="dxa"/>
            <w:noWrap/>
            <w:vAlign w:val="center"/>
            <w:hideMark/>
          </w:tcPr>
          <w:p w14:paraId="208DFE49" w14:textId="17B90EE6" w:rsidR="00066437" w:rsidRPr="002F6DD2" w:rsidRDefault="00066437" w:rsidP="001B083D">
            <w:pPr>
              <w:jc w:val="right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706" w:type="dxa"/>
            <w:noWrap/>
            <w:vAlign w:val="center"/>
            <w:hideMark/>
          </w:tcPr>
          <w:p w14:paraId="0260F28B" w14:textId="317D5350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853" w:type="dxa"/>
            <w:noWrap/>
            <w:vAlign w:val="center"/>
            <w:hideMark/>
          </w:tcPr>
          <w:p w14:paraId="5C455E90" w14:textId="2FF20206" w:rsidR="00066437" w:rsidRPr="002F6DD2" w:rsidRDefault="00066437" w:rsidP="001B083D">
            <w:pPr>
              <w:jc w:val="right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674" w:type="dxa"/>
            <w:noWrap/>
            <w:vAlign w:val="center"/>
            <w:hideMark/>
          </w:tcPr>
          <w:p w14:paraId="6C49B0A0" w14:textId="72447179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066437" w:rsidRPr="00066437" w14:paraId="62C50819" w14:textId="77777777" w:rsidTr="00504CDF">
        <w:trPr>
          <w:trHeight w:val="20"/>
        </w:trPr>
        <w:tc>
          <w:tcPr>
            <w:tcW w:w="959" w:type="dxa"/>
            <w:vMerge w:val="restart"/>
            <w:tcBorders>
              <w:bottom w:val="single" w:sz="4" w:space="0" w:color="auto"/>
            </w:tcBorders>
            <w:hideMark/>
          </w:tcPr>
          <w:p w14:paraId="0E410FD5" w14:textId="77777777" w:rsid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0B5152" w14:textId="4570AA46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Humid</w:t>
            </w: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33B81B9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1CEC3BE6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1 months</w:t>
            </w:r>
          </w:p>
        </w:tc>
        <w:tc>
          <w:tcPr>
            <w:tcW w:w="1134" w:type="dxa"/>
            <w:noWrap/>
            <w:vAlign w:val="center"/>
            <w:hideMark/>
          </w:tcPr>
          <w:p w14:paraId="2DC2A80C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vAlign w:val="center"/>
            <w:hideMark/>
          </w:tcPr>
          <w:p w14:paraId="1FB59566" w14:textId="29CB2F58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092" w:type="dxa"/>
            <w:noWrap/>
            <w:vAlign w:val="center"/>
            <w:hideMark/>
          </w:tcPr>
          <w:p w14:paraId="14313702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129</w:t>
            </w:r>
          </w:p>
        </w:tc>
        <w:tc>
          <w:tcPr>
            <w:tcW w:w="1035" w:type="dxa"/>
            <w:noWrap/>
            <w:vAlign w:val="center"/>
            <w:hideMark/>
          </w:tcPr>
          <w:p w14:paraId="3F18101C" w14:textId="2F413BC7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</w:p>
        </w:tc>
        <w:tc>
          <w:tcPr>
            <w:tcW w:w="706" w:type="dxa"/>
            <w:noWrap/>
            <w:vAlign w:val="center"/>
            <w:hideMark/>
          </w:tcPr>
          <w:p w14:paraId="192EC77C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53" w:type="dxa"/>
            <w:noWrap/>
            <w:vAlign w:val="center"/>
            <w:hideMark/>
          </w:tcPr>
          <w:p w14:paraId="32A79433" w14:textId="129C6A2C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674" w:type="dxa"/>
            <w:noWrap/>
            <w:vAlign w:val="center"/>
            <w:hideMark/>
          </w:tcPr>
          <w:p w14:paraId="61ED2C30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</w:tr>
      <w:tr w:rsidR="00066437" w:rsidRPr="00066437" w14:paraId="487DA7C1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BD49F0B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6E63B6A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29824A38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2 months</w:t>
            </w:r>
          </w:p>
        </w:tc>
        <w:tc>
          <w:tcPr>
            <w:tcW w:w="1134" w:type="dxa"/>
            <w:noWrap/>
            <w:vAlign w:val="center"/>
            <w:hideMark/>
          </w:tcPr>
          <w:p w14:paraId="066611BA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vAlign w:val="center"/>
            <w:hideMark/>
          </w:tcPr>
          <w:p w14:paraId="14C2B5B5" w14:textId="7A4005F3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92" w:type="dxa"/>
            <w:noWrap/>
            <w:vAlign w:val="center"/>
            <w:hideMark/>
          </w:tcPr>
          <w:p w14:paraId="0CC1AFE2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141</w:t>
            </w:r>
          </w:p>
        </w:tc>
        <w:tc>
          <w:tcPr>
            <w:tcW w:w="1035" w:type="dxa"/>
            <w:noWrap/>
            <w:vAlign w:val="center"/>
            <w:hideMark/>
          </w:tcPr>
          <w:p w14:paraId="7D851D61" w14:textId="4E7E5B83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</w:p>
        </w:tc>
        <w:tc>
          <w:tcPr>
            <w:tcW w:w="706" w:type="dxa"/>
            <w:noWrap/>
            <w:vAlign w:val="center"/>
            <w:hideMark/>
          </w:tcPr>
          <w:p w14:paraId="76C51FDA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53" w:type="dxa"/>
            <w:noWrap/>
            <w:vAlign w:val="center"/>
            <w:hideMark/>
          </w:tcPr>
          <w:p w14:paraId="0363D3BA" w14:textId="1B2B261F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674" w:type="dxa"/>
            <w:noWrap/>
            <w:vAlign w:val="center"/>
            <w:hideMark/>
          </w:tcPr>
          <w:p w14:paraId="27BE3ED8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</w:p>
        </w:tc>
      </w:tr>
      <w:tr w:rsidR="00066437" w:rsidRPr="00066437" w14:paraId="71C13869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799754D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535CACF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2BB25E1D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3 months</w:t>
            </w:r>
          </w:p>
        </w:tc>
        <w:tc>
          <w:tcPr>
            <w:tcW w:w="1134" w:type="dxa"/>
            <w:noWrap/>
            <w:vAlign w:val="center"/>
            <w:hideMark/>
          </w:tcPr>
          <w:p w14:paraId="74D13C33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vAlign w:val="center"/>
            <w:hideMark/>
          </w:tcPr>
          <w:p w14:paraId="19FF5D2D" w14:textId="105D70D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092" w:type="dxa"/>
            <w:noWrap/>
            <w:vAlign w:val="center"/>
            <w:hideMark/>
          </w:tcPr>
          <w:p w14:paraId="74A64982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03</w:t>
            </w:r>
          </w:p>
        </w:tc>
        <w:tc>
          <w:tcPr>
            <w:tcW w:w="1035" w:type="dxa"/>
            <w:noWrap/>
            <w:vAlign w:val="center"/>
            <w:hideMark/>
          </w:tcPr>
          <w:p w14:paraId="2A5EE8FA" w14:textId="0B57C9D0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</w:p>
        </w:tc>
        <w:tc>
          <w:tcPr>
            <w:tcW w:w="706" w:type="dxa"/>
            <w:noWrap/>
            <w:vAlign w:val="center"/>
            <w:hideMark/>
          </w:tcPr>
          <w:p w14:paraId="161C9644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853" w:type="dxa"/>
            <w:noWrap/>
            <w:vAlign w:val="center"/>
            <w:hideMark/>
          </w:tcPr>
          <w:p w14:paraId="61BD6134" w14:textId="2A9B2E9E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674" w:type="dxa"/>
            <w:noWrap/>
            <w:vAlign w:val="center"/>
            <w:hideMark/>
          </w:tcPr>
          <w:p w14:paraId="3946F211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6</w:t>
            </w:r>
          </w:p>
        </w:tc>
      </w:tr>
      <w:tr w:rsidR="00066437" w:rsidRPr="00066437" w14:paraId="5876F846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C9E03DD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5070887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29DF1BAE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4 months</w:t>
            </w:r>
          </w:p>
        </w:tc>
        <w:tc>
          <w:tcPr>
            <w:tcW w:w="1134" w:type="dxa"/>
            <w:noWrap/>
            <w:vAlign w:val="center"/>
            <w:hideMark/>
          </w:tcPr>
          <w:p w14:paraId="6F35A6C5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vAlign w:val="center"/>
            <w:hideMark/>
          </w:tcPr>
          <w:p w14:paraId="784BB51F" w14:textId="3899F132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092" w:type="dxa"/>
            <w:noWrap/>
            <w:vAlign w:val="center"/>
            <w:hideMark/>
          </w:tcPr>
          <w:p w14:paraId="0B705349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190</w:t>
            </w:r>
          </w:p>
        </w:tc>
        <w:tc>
          <w:tcPr>
            <w:tcW w:w="1035" w:type="dxa"/>
            <w:noWrap/>
            <w:vAlign w:val="center"/>
            <w:hideMark/>
          </w:tcPr>
          <w:p w14:paraId="6F37D615" w14:textId="5EB098FF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3</w:t>
            </w:r>
          </w:p>
        </w:tc>
        <w:tc>
          <w:tcPr>
            <w:tcW w:w="706" w:type="dxa"/>
            <w:noWrap/>
            <w:vAlign w:val="center"/>
            <w:hideMark/>
          </w:tcPr>
          <w:p w14:paraId="4C1CD72B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853" w:type="dxa"/>
            <w:noWrap/>
            <w:vAlign w:val="center"/>
            <w:hideMark/>
          </w:tcPr>
          <w:p w14:paraId="09776A0F" w14:textId="35C255C3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3</w:t>
            </w:r>
          </w:p>
        </w:tc>
        <w:tc>
          <w:tcPr>
            <w:tcW w:w="674" w:type="dxa"/>
            <w:noWrap/>
            <w:vAlign w:val="center"/>
            <w:hideMark/>
          </w:tcPr>
          <w:p w14:paraId="452C8855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</w:tr>
      <w:tr w:rsidR="002F6DD2" w:rsidRPr="0021597E" w14:paraId="5F530CDF" w14:textId="77777777" w:rsidTr="00504CDF">
        <w:trPr>
          <w:trHeight w:val="295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71F75A3" w14:textId="77777777" w:rsidR="002F6DD2" w:rsidRPr="00066437" w:rsidRDefault="002F6DD2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CF0D0BF" w14:textId="77777777" w:rsidR="002F6DD2" w:rsidRPr="00066437" w:rsidRDefault="002F6DD2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20" w:type="dxa"/>
            <w:gridSpan w:val="8"/>
            <w:noWrap/>
            <w:vAlign w:val="bottom"/>
            <w:hideMark/>
          </w:tcPr>
          <w:p w14:paraId="1B09BAE1" w14:textId="5B21A335" w:rsidR="002F6DD2" w:rsidRPr="00066437" w:rsidRDefault="002F6DD2" w:rsidP="00504CD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06643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e soil of shooting area with an excess of organic matter</w:t>
            </w:r>
          </w:p>
        </w:tc>
      </w:tr>
      <w:tr w:rsidR="00066437" w:rsidRPr="0021597E" w14:paraId="29FC6A06" w14:textId="77777777" w:rsidTr="00504CDF">
        <w:trPr>
          <w:trHeight w:val="58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021BDA0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9746B34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0241A00E" w14:textId="3ED407B7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2AA5FDCC" w14:textId="6738CC4C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708" w:type="dxa"/>
            <w:noWrap/>
            <w:vAlign w:val="center"/>
            <w:hideMark/>
          </w:tcPr>
          <w:p w14:paraId="3D06443E" w14:textId="09027121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1092" w:type="dxa"/>
            <w:noWrap/>
            <w:vAlign w:val="center"/>
            <w:hideMark/>
          </w:tcPr>
          <w:p w14:paraId="3474D3CB" w14:textId="3DBAB995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1035" w:type="dxa"/>
            <w:noWrap/>
            <w:vAlign w:val="center"/>
            <w:hideMark/>
          </w:tcPr>
          <w:p w14:paraId="00EDE15A" w14:textId="3F6E649E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706" w:type="dxa"/>
            <w:noWrap/>
            <w:vAlign w:val="center"/>
            <w:hideMark/>
          </w:tcPr>
          <w:p w14:paraId="40EADB90" w14:textId="0916D2ED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853" w:type="dxa"/>
            <w:noWrap/>
            <w:vAlign w:val="center"/>
            <w:hideMark/>
          </w:tcPr>
          <w:p w14:paraId="0CF6010D" w14:textId="4BA67330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  <w:tc>
          <w:tcPr>
            <w:tcW w:w="674" w:type="dxa"/>
            <w:noWrap/>
            <w:vAlign w:val="center"/>
            <w:hideMark/>
          </w:tcPr>
          <w:p w14:paraId="54931794" w14:textId="4B9DCEE8" w:rsidR="00066437" w:rsidRPr="002F6DD2" w:rsidRDefault="00066437" w:rsidP="001B083D">
            <w:pPr>
              <w:jc w:val="center"/>
              <w:rPr>
                <w:rFonts w:ascii="Times New Roman" w:hAnsi="Times New Roman" w:cs="Times New Roman"/>
                <w:sz w:val="6"/>
                <w:szCs w:val="6"/>
                <w:lang w:val="en-US"/>
              </w:rPr>
            </w:pPr>
          </w:p>
        </w:tc>
      </w:tr>
      <w:tr w:rsidR="00066437" w:rsidRPr="00066437" w14:paraId="4192172A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37C392D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FAA5ABF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256844B4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1 months</w:t>
            </w:r>
          </w:p>
        </w:tc>
        <w:tc>
          <w:tcPr>
            <w:tcW w:w="1134" w:type="dxa"/>
            <w:noWrap/>
            <w:vAlign w:val="center"/>
            <w:hideMark/>
          </w:tcPr>
          <w:p w14:paraId="2C2075C6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vAlign w:val="center"/>
            <w:hideMark/>
          </w:tcPr>
          <w:p w14:paraId="7452F23C" w14:textId="52E11B54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92" w:type="dxa"/>
            <w:noWrap/>
            <w:vAlign w:val="center"/>
            <w:hideMark/>
          </w:tcPr>
          <w:p w14:paraId="2D23E8AD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47</w:t>
            </w:r>
          </w:p>
        </w:tc>
        <w:tc>
          <w:tcPr>
            <w:tcW w:w="1035" w:type="dxa"/>
            <w:noWrap/>
            <w:vAlign w:val="center"/>
            <w:hideMark/>
          </w:tcPr>
          <w:p w14:paraId="55A1F882" w14:textId="2409C7B2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5</w:t>
            </w:r>
          </w:p>
        </w:tc>
        <w:tc>
          <w:tcPr>
            <w:tcW w:w="706" w:type="dxa"/>
            <w:noWrap/>
            <w:vAlign w:val="center"/>
            <w:hideMark/>
          </w:tcPr>
          <w:p w14:paraId="41C76DE4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853" w:type="dxa"/>
            <w:noWrap/>
            <w:vAlign w:val="center"/>
            <w:hideMark/>
          </w:tcPr>
          <w:p w14:paraId="1ACF956D" w14:textId="510F6985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674" w:type="dxa"/>
            <w:noWrap/>
            <w:vAlign w:val="center"/>
            <w:hideMark/>
          </w:tcPr>
          <w:p w14:paraId="28A44905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6</w:t>
            </w:r>
          </w:p>
        </w:tc>
      </w:tr>
      <w:tr w:rsidR="00066437" w:rsidRPr="00066437" w14:paraId="2A3E35A6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C8F71A3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60749B7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20A3C09B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2 months</w:t>
            </w:r>
          </w:p>
        </w:tc>
        <w:tc>
          <w:tcPr>
            <w:tcW w:w="1134" w:type="dxa"/>
            <w:noWrap/>
            <w:vAlign w:val="center"/>
            <w:hideMark/>
          </w:tcPr>
          <w:p w14:paraId="4520CCF4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vAlign w:val="center"/>
            <w:hideMark/>
          </w:tcPr>
          <w:p w14:paraId="166393E5" w14:textId="31B9D8A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92" w:type="dxa"/>
            <w:noWrap/>
            <w:vAlign w:val="center"/>
            <w:hideMark/>
          </w:tcPr>
          <w:p w14:paraId="052D7736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02</w:t>
            </w:r>
          </w:p>
        </w:tc>
        <w:tc>
          <w:tcPr>
            <w:tcW w:w="1035" w:type="dxa"/>
            <w:noWrap/>
            <w:vAlign w:val="center"/>
            <w:hideMark/>
          </w:tcPr>
          <w:p w14:paraId="3C42FCE1" w14:textId="7A243755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3</w:t>
            </w:r>
          </w:p>
        </w:tc>
        <w:tc>
          <w:tcPr>
            <w:tcW w:w="706" w:type="dxa"/>
            <w:noWrap/>
            <w:vAlign w:val="center"/>
            <w:hideMark/>
          </w:tcPr>
          <w:p w14:paraId="70EC084C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853" w:type="dxa"/>
            <w:noWrap/>
            <w:vAlign w:val="center"/>
            <w:hideMark/>
          </w:tcPr>
          <w:p w14:paraId="2A072D2B" w14:textId="70D55722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674" w:type="dxa"/>
            <w:noWrap/>
            <w:vAlign w:val="center"/>
            <w:hideMark/>
          </w:tcPr>
          <w:p w14:paraId="705C9147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79</w:t>
            </w:r>
          </w:p>
        </w:tc>
      </w:tr>
      <w:tr w:rsidR="00066437" w:rsidRPr="00066437" w14:paraId="273EE64A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F9CE7AA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1702DBD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  <w:vAlign w:val="center"/>
            <w:hideMark/>
          </w:tcPr>
          <w:p w14:paraId="3797825A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3 months</w:t>
            </w:r>
          </w:p>
        </w:tc>
        <w:tc>
          <w:tcPr>
            <w:tcW w:w="1134" w:type="dxa"/>
            <w:noWrap/>
            <w:vAlign w:val="center"/>
            <w:hideMark/>
          </w:tcPr>
          <w:p w14:paraId="4A70969A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noWrap/>
            <w:vAlign w:val="center"/>
            <w:hideMark/>
          </w:tcPr>
          <w:p w14:paraId="5C4E7EF7" w14:textId="1FCAD9E3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92" w:type="dxa"/>
            <w:noWrap/>
            <w:vAlign w:val="center"/>
            <w:hideMark/>
          </w:tcPr>
          <w:p w14:paraId="4A69AE95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385</w:t>
            </w:r>
          </w:p>
        </w:tc>
        <w:tc>
          <w:tcPr>
            <w:tcW w:w="1035" w:type="dxa"/>
            <w:noWrap/>
            <w:vAlign w:val="center"/>
            <w:hideMark/>
          </w:tcPr>
          <w:p w14:paraId="535B76B3" w14:textId="0CC0C937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706" w:type="dxa"/>
            <w:noWrap/>
            <w:vAlign w:val="center"/>
            <w:hideMark/>
          </w:tcPr>
          <w:p w14:paraId="76E5926E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853" w:type="dxa"/>
            <w:noWrap/>
            <w:vAlign w:val="center"/>
            <w:hideMark/>
          </w:tcPr>
          <w:p w14:paraId="602F8B42" w14:textId="5ABEA9A2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674" w:type="dxa"/>
            <w:noWrap/>
            <w:vAlign w:val="center"/>
            <w:hideMark/>
          </w:tcPr>
          <w:p w14:paraId="1AFE4237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</w:tr>
      <w:tr w:rsidR="00066437" w:rsidRPr="00066437" w14:paraId="2C208FAE" w14:textId="77777777" w:rsidTr="00504CDF">
        <w:trPr>
          <w:trHeight w:val="20"/>
        </w:trPr>
        <w:tc>
          <w:tcPr>
            <w:tcW w:w="9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315621A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6614248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C389EE4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after 4 months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3348FC1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-4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27BD3EE" w14:textId="16AD2884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37E0BC2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335</w:t>
            </w:r>
          </w:p>
        </w:tc>
        <w:tc>
          <w:tcPr>
            <w:tcW w:w="103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595D118" w14:textId="44CDC2F4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F83415D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853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96F56BD" w14:textId="7B3D4F62" w:rsidR="00066437" w:rsidRPr="00066437" w:rsidRDefault="00066437" w:rsidP="001B083D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08730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</w:p>
        </w:tc>
        <w:tc>
          <w:tcPr>
            <w:tcW w:w="67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F5F7537" w14:textId="77777777" w:rsidR="00066437" w:rsidRPr="00066437" w:rsidRDefault="00066437" w:rsidP="001B08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43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</w:tbl>
    <w:p w14:paraId="0B838BC0" w14:textId="77777777" w:rsidR="002F6DD2" w:rsidRPr="00270163" w:rsidRDefault="002F6DD2" w:rsidP="002F6DD2">
      <w:pPr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</w:pPr>
      <w:r w:rsidRPr="00270163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  <w:sym w:font="Symbol" w:char="F02A"/>
      </w:r>
      <w:r w:rsidRPr="00270163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  <w:t xml:space="preserve"> - the relative distribution (%) dissolved Fe and suspended particulate Fe of total </w:t>
      </w:r>
    </w:p>
    <w:bookmarkEnd w:id="10"/>
    <w:p w14:paraId="449EF8B8" w14:textId="36D6B7A5" w:rsidR="00BE312C" w:rsidRDefault="00BE312C">
      <w:pPr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br w:type="page"/>
      </w:r>
    </w:p>
    <w:p w14:paraId="30B0B949" w14:textId="77777777" w:rsidR="00686244" w:rsidRDefault="00686244" w:rsidP="00BF39D4">
      <w:pPr>
        <w:shd w:val="clear" w:color="auto" w:fill="FFFFFF"/>
        <w:spacing w:after="120" w:line="240" w:lineRule="auto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</w:p>
    <w:p w14:paraId="40EB519E" w14:textId="1C67172F" w:rsidR="00C61BD0" w:rsidRPr="0021597E" w:rsidRDefault="00C61BD0" w:rsidP="0021597E">
      <w:pPr>
        <w:pStyle w:val="1"/>
        <w:spacing w:after="240"/>
        <w:jc w:val="both"/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</w:pPr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Table</w:t>
      </w:r>
      <w:r w:rsidR="00C56033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 S</w:t>
      </w:r>
      <w:r w:rsidR="00BE312C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5</w:t>
      </w:r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. Total Fe (</w:t>
      </w:r>
      <w:proofErr w:type="spellStart"/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Fe</w:t>
      </w:r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vertAlign w:val="subscript"/>
          <w:lang w:val="en-US"/>
        </w:rPr>
        <w:t>tot</w:t>
      </w:r>
      <w:proofErr w:type="spellEnd"/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) and its distribution between operationally defined pools: water-soluble (Fe</w:t>
      </w:r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vertAlign w:val="subscript"/>
          <w:lang w:val="en-US"/>
        </w:rPr>
        <w:t>w</w:t>
      </w:r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)</w:t>
      </w:r>
      <w:r w:rsidR="00B50FD0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.</w:t>
      </w:r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 freshly amorphous (hydro)oxides (</w:t>
      </w:r>
      <w:proofErr w:type="spellStart"/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Fe</w:t>
      </w:r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vertAlign w:val="subscript"/>
          <w:lang w:val="en-US"/>
        </w:rPr>
        <w:t>ah</w:t>
      </w:r>
      <w:proofErr w:type="spellEnd"/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)and residual (Fe</w:t>
      </w:r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vertAlign w:val="subscript"/>
          <w:lang w:val="en-US"/>
        </w:rPr>
        <w:t>res</w:t>
      </w:r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) fractions in the soil 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015"/>
        <w:gridCol w:w="1152"/>
        <w:gridCol w:w="1485"/>
        <w:gridCol w:w="852"/>
        <w:gridCol w:w="850"/>
        <w:gridCol w:w="852"/>
        <w:gridCol w:w="995"/>
        <w:gridCol w:w="563"/>
        <w:gridCol w:w="1060"/>
        <w:gridCol w:w="747"/>
      </w:tblGrid>
      <w:tr w:rsidR="00504CDF" w:rsidRPr="00761ADA" w14:paraId="19A999BA" w14:textId="77777777" w:rsidTr="00504CDF">
        <w:trPr>
          <w:trHeight w:val="426"/>
        </w:trPr>
        <w:tc>
          <w:tcPr>
            <w:tcW w:w="530" w:type="pct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43CCD9F" w14:textId="77777777" w:rsidR="00C61BD0" w:rsidRPr="003A1070" w:rsidRDefault="00C61BD0" w:rsidP="00684E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Humidi-fication regime</w:t>
            </w:r>
          </w:p>
        </w:tc>
        <w:tc>
          <w:tcPr>
            <w:tcW w:w="602" w:type="pct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BA91080" w14:textId="77777777" w:rsidR="00C61BD0" w:rsidRPr="003A1070" w:rsidRDefault="00C61BD0" w:rsidP="00684E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Shot</w:t>
            </w:r>
          </w:p>
        </w:tc>
        <w:tc>
          <w:tcPr>
            <w:tcW w:w="776" w:type="pct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FEAB9C6" w14:textId="77777777" w:rsidR="00C61BD0" w:rsidRPr="003A1070" w:rsidRDefault="00C61BD0" w:rsidP="00684E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Soil</w:t>
            </w:r>
          </w:p>
        </w:tc>
        <w:tc>
          <w:tcPr>
            <w:tcW w:w="445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5880B" w14:textId="681F398E" w:rsidR="00C61BD0" w:rsidRPr="003A1070" w:rsidRDefault="00C61BD0" w:rsidP="00684E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proofErr w:type="spellStart"/>
            <w:r w:rsidRPr="003A1070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Fe</w:t>
            </w:r>
            <w:r w:rsidRPr="003A1070">
              <w:rPr>
                <w:rFonts w:ascii="Times New Roman" w:hAnsi="Times New Roman" w:cs="Times New Roman"/>
                <w:i/>
                <w:iCs/>
                <w:sz w:val="20"/>
                <w:szCs w:val="20"/>
                <w:vertAlign w:val="subscript"/>
                <w:lang w:val="en-US"/>
              </w:rPr>
              <w:t>tot</w:t>
            </w:r>
            <w:proofErr w:type="spellEnd"/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.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 xml:space="preserve"> </w:t>
            </w:r>
          </w:p>
          <w:p w14:paraId="12A0E0CC" w14:textId="77777777" w:rsidR="00C61BD0" w:rsidRPr="003A1070" w:rsidRDefault="00C61BD0" w:rsidP="00684E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mg kg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ru-RU"/>
              </w:rPr>
              <w:t>-1</w:t>
            </w:r>
          </w:p>
        </w:tc>
        <w:tc>
          <w:tcPr>
            <w:tcW w:w="889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0DC9A92" w14:textId="77777777" w:rsidR="00C61BD0" w:rsidRPr="003A1070" w:rsidRDefault="00C61BD0" w:rsidP="00684E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Fe</w:t>
            </w:r>
            <w:r w:rsidRPr="003A1070">
              <w:rPr>
                <w:rFonts w:ascii="Times New Roman" w:hAnsi="Times New Roman" w:cs="Times New Roman"/>
                <w:i/>
                <w:iCs/>
                <w:sz w:val="20"/>
                <w:szCs w:val="20"/>
                <w:vertAlign w:val="subscript"/>
                <w:lang w:val="en-US"/>
              </w:rPr>
              <w:t>w</w:t>
            </w:r>
          </w:p>
        </w:tc>
        <w:tc>
          <w:tcPr>
            <w:tcW w:w="813" w:type="pct"/>
            <w:gridSpan w:val="2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  <w:hideMark/>
          </w:tcPr>
          <w:p w14:paraId="6A22B02C" w14:textId="77777777" w:rsidR="00C61BD0" w:rsidRPr="003A1070" w:rsidRDefault="00C61BD0" w:rsidP="00684E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proofErr w:type="spellStart"/>
            <w:r w:rsidRPr="003A1070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Fe</w:t>
            </w:r>
            <w:r w:rsidRPr="003A1070">
              <w:rPr>
                <w:rFonts w:ascii="Times New Roman" w:hAnsi="Times New Roman" w:cs="Times New Roman"/>
                <w:i/>
                <w:iCs/>
                <w:sz w:val="20"/>
                <w:szCs w:val="20"/>
                <w:vertAlign w:val="subscript"/>
                <w:lang w:val="en-US"/>
              </w:rPr>
              <w:t>ah</w:t>
            </w:r>
            <w:proofErr w:type="spellEnd"/>
          </w:p>
        </w:tc>
        <w:tc>
          <w:tcPr>
            <w:tcW w:w="9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FCD7FB8" w14:textId="77777777" w:rsidR="00C61BD0" w:rsidRPr="003A1070" w:rsidRDefault="00C61BD0" w:rsidP="00684E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Fe</w:t>
            </w:r>
            <w:r w:rsidRPr="003A1070">
              <w:rPr>
                <w:rFonts w:ascii="Times New Roman" w:hAnsi="Times New Roman" w:cs="Times New Roman"/>
                <w:i/>
                <w:iCs/>
                <w:sz w:val="20"/>
                <w:szCs w:val="20"/>
                <w:vertAlign w:val="subscript"/>
                <w:lang w:val="en-US"/>
              </w:rPr>
              <w:t>res</w:t>
            </w:r>
          </w:p>
        </w:tc>
      </w:tr>
      <w:tr w:rsidR="009A31AF" w:rsidRPr="00761ADA" w14:paraId="583AC7A1" w14:textId="77777777" w:rsidTr="00504CDF">
        <w:trPr>
          <w:trHeight w:val="315"/>
        </w:trPr>
        <w:tc>
          <w:tcPr>
            <w:tcW w:w="530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A7B2CEB" w14:textId="77777777" w:rsidR="00C61BD0" w:rsidRPr="003A1070" w:rsidRDefault="00C61BD0" w:rsidP="00684E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2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276FDA1" w14:textId="77777777" w:rsidR="00C61BD0" w:rsidRPr="003A1070" w:rsidRDefault="00C61BD0" w:rsidP="00684E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776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ECBD31" w14:textId="77777777" w:rsidR="00C61BD0" w:rsidRPr="003A1070" w:rsidRDefault="00C61BD0" w:rsidP="00684E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445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A22C103" w14:textId="77777777" w:rsidR="00C61BD0" w:rsidRPr="003A1070" w:rsidRDefault="00C61BD0" w:rsidP="00684E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44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2539A7C" w14:textId="77777777" w:rsidR="00C61BD0" w:rsidRPr="003A1070" w:rsidRDefault="00C61BD0" w:rsidP="009A31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mg kg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ru-RU"/>
              </w:rPr>
              <w:t>-1</w:t>
            </w: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C5A4D67" w14:textId="77777777" w:rsidR="00C61BD0" w:rsidRPr="003A1070" w:rsidRDefault="00C61BD0" w:rsidP="00684E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%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ru-RU"/>
              </w:rPr>
              <w:sym w:font="Symbol" w:char="F02A"/>
            </w:r>
          </w:p>
        </w:tc>
        <w:tc>
          <w:tcPr>
            <w:tcW w:w="5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F5857C3" w14:textId="77777777" w:rsidR="00C61BD0" w:rsidRPr="003A1070" w:rsidRDefault="00C61BD0" w:rsidP="009A31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mg kg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ru-RU"/>
              </w:rPr>
              <w:t>-1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B2BAAAE" w14:textId="77777777" w:rsidR="00C61BD0" w:rsidRPr="003A1070" w:rsidRDefault="00C61BD0" w:rsidP="00684E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%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ru-RU"/>
              </w:rPr>
              <w:sym w:font="Symbol" w:char="F02A"/>
            </w:r>
          </w:p>
        </w:tc>
        <w:tc>
          <w:tcPr>
            <w:tcW w:w="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53FC30F" w14:textId="77777777" w:rsidR="00C61BD0" w:rsidRPr="003A1070" w:rsidRDefault="00C61BD0" w:rsidP="009A31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mg kg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ru-RU"/>
              </w:rPr>
              <w:t>-1</w:t>
            </w: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A2AD503" w14:textId="77777777" w:rsidR="00C61BD0" w:rsidRPr="003A1070" w:rsidRDefault="00C61BD0" w:rsidP="00684E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%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ru-RU"/>
              </w:rPr>
              <w:sym w:font="Symbol" w:char="F02A"/>
            </w:r>
          </w:p>
        </w:tc>
      </w:tr>
      <w:tr w:rsidR="00C61BD0" w:rsidRPr="0021597E" w14:paraId="577315FD" w14:textId="77777777" w:rsidTr="00504CDF">
        <w:trPr>
          <w:cantSplit/>
          <w:trHeight w:val="285"/>
        </w:trPr>
        <w:tc>
          <w:tcPr>
            <w:tcW w:w="530" w:type="pct"/>
            <w:vMerge w:val="restart"/>
            <w:tcBorders>
              <w:bottom w:val="single" w:sz="4" w:space="0" w:color="auto"/>
            </w:tcBorders>
            <w:shd w:val="clear" w:color="auto" w:fill="auto"/>
            <w:hideMark/>
          </w:tcPr>
          <w:p w14:paraId="620948EC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</w:p>
          <w:p w14:paraId="193F72FC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Sub-humid</w:t>
            </w:r>
          </w:p>
        </w:tc>
        <w:tc>
          <w:tcPr>
            <w:tcW w:w="602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22ADA94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Mix steel shot and lead shot</w:t>
            </w:r>
          </w:p>
        </w:tc>
        <w:tc>
          <w:tcPr>
            <w:tcW w:w="3868" w:type="pct"/>
            <w:gridSpan w:val="8"/>
            <w:shd w:val="clear" w:color="auto" w:fill="auto"/>
            <w:noWrap/>
            <w:vAlign w:val="bottom"/>
            <w:hideMark/>
          </w:tcPr>
          <w:p w14:paraId="31103FFA" w14:textId="77777777" w:rsidR="00C61BD0" w:rsidRPr="003A1070" w:rsidRDefault="00C61BD0" w:rsidP="00504C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ru-RU"/>
              </w:rPr>
              <w:t>The soil of area with no prior shooting activities</w:t>
            </w:r>
          </w:p>
        </w:tc>
      </w:tr>
      <w:tr w:rsidR="009A31AF" w:rsidRPr="00761ADA" w14:paraId="332AB224" w14:textId="77777777" w:rsidTr="00504CDF">
        <w:trPr>
          <w:cantSplit/>
          <w:trHeight w:val="20"/>
        </w:trPr>
        <w:tc>
          <w:tcPr>
            <w:tcW w:w="530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51F5F47" w14:textId="77777777" w:rsidR="00C61BD0" w:rsidRPr="003A1070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</w:p>
        </w:tc>
        <w:tc>
          <w:tcPr>
            <w:tcW w:w="602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F9714DD" w14:textId="77777777" w:rsidR="00C61BD0" w:rsidRPr="003A1070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720835AD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ru-RU"/>
              </w:rPr>
              <w:t>base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4000346B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ru-RU"/>
              </w:rPr>
              <w:t>17 404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14:paraId="62E7CF66" w14:textId="5D85F3CF" w:rsidR="00C61BD0" w:rsidRPr="003A1070" w:rsidRDefault="00FB177F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ru-RU"/>
              </w:rPr>
              <w:t>1</w:t>
            </w:r>
            <w:r w:rsidR="00B50FD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ru-RU"/>
              </w:rPr>
              <w:t>.</w:t>
            </w:r>
            <w:r w:rsidRPr="003A107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ru-RU"/>
              </w:rPr>
              <w:t>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720C76C9" w14:textId="1F76DF1B" w:rsidR="00C61BD0" w:rsidRPr="003A1070" w:rsidRDefault="0030001A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ru-RU"/>
              </w:rPr>
              <w:t xml:space="preserve">&lt; </w:t>
            </w:r>
            <w:r w:rsidR="00C61BD0" w:rsidRPr="003A107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.</w:t>
            </w:r>
            <w:r w:rsidR="00C61BD0" w:rsidRPr="003A107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0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6335EB16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3 655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2688A4C1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21</w:t>
            </w:r>
          </w:p>
        </w:tc>
        <w:tc>
          <w:tcPr>
            <w:tcW w:w="554" w:type="pct"/>
            <w:shd w:val="clear" w:color="auto" w:fill="auto"/>
            <w:noWrap/>
            <w:vAlign w:val="center"/>
            <w:hideMark/>
          </w:tcPr>
          <w:p w14:paraId="632539F5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13 749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262D4E89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79</w:t>
            </w:r>
          </w:p>
        </w:tc>
      </w:tr>
      <w:tr w:rsidR="00C61BD0" w:rsidRPr="00761ADA" w14:paraId="13B68F20" w14:textId="77777777" w:rsidTr="001B083D">
        <w:trPr>
          <w:cantSplit/>
          <w:trHeight w:val="20"/>
        </w:trPr>
        <w:tc>
          <w:tcPr>
            <w:tcW w:w="530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800D6CA" w14:textId="77777777" w:rsidR="00C61BD0" w:rsidRPr="003A1070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2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33CB058" w14:textId="77777777" w:rsidR="00C61BD0" w:rsidRPr="003A1070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3868" w:type="pct"/>
            <w:gridSpan w:val="8"/>
            <w:shd w:val="clear" w:color="auto" w:fill="auto"/>
            <w:noWrap/>
            <w:vAlign w:val="center"/>
            <w:hideMark/>
          </w:tcPr>
          <w:p w14:paraId="6A45D2D8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</w:pPr>
          </w:p>
        </w:tc>
      </w:tr>
      <w:tr w:rsidR="009A31AF" w:rsidRPr="00761ADA" w14:paraId="752CD9C1" w14:textId="77777777" w:rsidTr="00504CDF">
        <w:trPr>
          <w:cantSplit/>
          <w:trHeight w:val="20"/>
        </w:trPr>
        <w:tc>
          <w:tcPr>
            <w:tcW w:w="530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9D6C41" w14:textId="77777777" w:rsidR="00C61BD0" w:rsidRPr="003A1070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2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4EEB34" w14:textId="77777777" w:rsidR="00C61BD0" w:rsidRPr="003A1070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776" w:type="pct"/>
            <w:shd w:val="clear" w:color="auto" w:fill="auto"/>
            <w:noWrap/>
            <w:vAlign w:val="center"/>
          </w:tcPr>
          <w:p w14:paraId="1DA211D2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after 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 months</w:t>
            </w:r>
          </w:p>
        </w:tc>
        <w:tc>
          <w:tcPr>
            <w:tcW w:w="445" w:type="pct"/>
            <w:tcBorders>
              <w:left w:val="nil"/>
            </w:tcBorders>
            <w:shd w:val="clear" w:color="auto" w:fill="auto"/>
            <w:noWrap/>
            <w:vAlign w:val="center"/>
          </w:tcPr>
          <w:p w14:paraId="6D92565D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2 910</w:t>
            </w:r>
          </w:p>
        </w:tc>
        <w:tc>
          <w:tcPr>
            <w:tcW w:w="444" w:type="pct"/>
            <w:shd w:val="clear" w:color="auto" w:fill="auto"/>
            <w:noWrap/>
            <w:vAlign w:val="center"/>
          </w:tcPr>
          <w:p w14:paraId="22082D04" w14:textId="45E3AC28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.</w:t>
            </w:r>
            <w:r w:rsidR="00FB177F"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1</w:t>
            </w:r>
          </w:p>
        </w:tc>
        <w:tc>
          <w:tcPr>
            <w:tcW w:w="445" w:type="pct"/>
            <w:shd w:val="clear" w:color="auto" w:fill="auto"/>
            <w:noWrap/>
            <w:vAlign w:val="center"/>
          </w:tcPr>
          <w:p w14:paraId="2EB3B66A" w14:textId="04D8E82C" w:rsidR="00C61BD0" w:rsidRPr="003A1070" w:rsidRDefault="0030001A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&lt; </w:t>
            </w:r>
            <w:r w:rsidR="00C61BD0"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.</w:t>
            </w:r>
            <w:r w:rsidR="00C61BD0"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1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3F69D0AE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5 040</w:t>
            </w:r>
          </w:p>
        </w:tc>
        <w:tc>
          <w:tcPr>
            <w:tcW w:w="294" w:type="pct"/>
            <w:shd w:val="clear" w:color="auto" w:fill="auto"/>
            <w:noWrap/>
            <w:vAlign w:val="center"/>
          </w:tcPr>
          <w:p w14:paraId="59778AB0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2</w:t>
            </w:r>
          </w:p>
        </w:tc>
        <w:tc>
          <w:tcPr>
            <w:tcW w:w="554" w:type="pct"/>
            <w:shd w:val="clear" w:color="auto" w:fill="auto"/>
            <w:noWrap/>
            <w:vAlign w:val="center"/>
          </w:tcPr>
          <w:p w14:paraId="5A1055DB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7 870</w:t>
            </w:r>
          </w:p>
        </w:tc>
        <w:tc>
          <w:tcPr>
            <w:tcW w:w="390" w:type="pct"/>
            <w:shd w:val="clear" w:color="auto" w:fill="auto"/>
            <w:noWrap/>
            <w:vAlign w:val="center"/>
          </w:tcPr>
          <w:p w14:paraId="3FBA9D2F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78</w:t>
            </w:r>
          </w:p>
        </w:tc>
      </w:tr>
      <w:tr w:rsidR="009A31AF" w:rsidRPr="00761ADA" w14:paraId="3E4D9431" w14:textId="77777777" w:rsidTr="00504CDF">
        <w:trPr>
          <w:cantSplit/>
          <w:trHeight w:val="20"/>
        </w:trPr>
        <w:tc>
          <w:tcPr>
            <w:tcW w:w="530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4AABE78" w14:textId="77777777" w:rsidR="00C61BD0" w:rsidRPr="003A1070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2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559D717" w14:textId="77777777" w:rsidR="00C61BD0" w:rsidRPr="003A1070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529D4A7F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after 4 months 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773FCC5D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1 308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14:paraId="65901101" w14:textId="5948D6FC" w:rsidR="00C61BD0" w:rsidRPr="003A1070" w:rsidRDefault="00FB177F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3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.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6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62E95211" w14:textId="0B5966DD" w:rsidR="00C61BD0" w:rsidRPr="003A1070" w:rsidRDefault="0030001A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&lt; 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.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2BFE35F0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4 688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5267F0E8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2</w:t>
            </w:r>
          </w:p>
        </w:tc>
        <w:tc>
          <w:tcPr>
            <w:tcW w:w="554" w:type="pct"/>
            <w:shd w:val="clear" w:color="auto" w:fill="auto"/>
            <w:noWrap/>
            <w:vAlign w:val="center"/>
            <w:hideMark/>
          </w:tcPr>
          <w:p w14:paraId="7891E160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6 62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0F800BB3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78</w:t>
            </w:r>
          </w:p>
        </w:tc>
      </w:tr>
      <w:tr w:rsidR="00C61BD0" w:rsidRPr="00C15661" w14:paraId="39BE06DD" w14:textId="77777777" w:rsidTr="001B083D">
        <w:trPr>
          <w:cantSplit/>
          <w:trHeight w:val="20"/>
        </w:trPr>
        <w:tc>
          <w:tcPr>
            <w:tcW w:w="530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13ADE30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4470" w:type="pct"/>
            <w:gridSpan w:val="9"/>
            <w:shd w:val="clear" w:color="auto" w:fill="auto"/>
            <w:noWrap/>
            <w:vAlign w:val="bottom"/>
            <w:hideMark/>
          </w:tcPr>
          <w:p w14:paraId="0A6AAEBC" w14:textId="77777777" w:rsidR="00C61BD0" w:rsidRPr="00C15661" w:rsidRDefault="00C61BD0" w:rsidP="001B083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6"/>
                <w:szCs w:val="6"/>
                <w:lang w:eastAsia="ru-RU"/>
              </w:rPr>
            </w:pPr>
            <w:r w:rsidRPr="00C15661">
              <w:rPr>
                <w:rFonts w:ascii="Calibri" w:eastAsia="Times New Roman" w:hAnsi="Calibri" w:cs="Calibri"/>
                <w:color w:val="000000"/>
                <w:sz w:val="6"/>
                <w:szCs w:val="6"/>
                <w:lang w:eastAsia="ru-RU"/>
              </w:rPr>
              <w:t> </w:t>
            </w:r>
          </w:p>
        </w:tc>
      </w:tr>
      <w:tr w:rsidR="009A31AF" w:rsidRPr="00761ADA" w14:paraId="06B443AD" w14:textId="77777777" w:rsidTr="00504CDF">
        <w:trPr>
          <w:cantSplit/>
          <w:trHeight w:val="20"/>
        </w:trPr>
        <w:tc>
          <w:tcPr>
            <w:tcW w:w="530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1A1856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602" w:type="pct"/>
            <w:vMerge w:val="restart"/>
            <w:shd w:val="clear" w:color="auto" w:fill="auto"/>
          </w:tcPr>
          <w:p w14:paraId="66248317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</w:p>
          <w:p w14:paraId="21C6001E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Steel shot</w:t>
            </w:r>
          </w:p>
        </w:tc>
        <w:tc>
          <w:tcPr>
            <w:tcW w:w="776" w:type="pct"/>
            <w:shd w:val="clear" w:color="auto" w:fill="auto"/>
            <w:noWrap/>
            <w:vAlign w:val="center"/>
          </w:tcPr>
          <w:p w14:paraId="43FF54EB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after 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 months</w:t>
            </w:r>
          </w:p>
        </w:tc>
        <w:tc>
          <w:tcPr>
            <w:tcW w:w="445" w:type="pct"/>
            <w:shd w:val="clear" w:color="auto" w:fill="auto"/>
            <w:noWrap/>
            <w:vAlign w:val="center"/>
          </w:tcPr>
          <w:p w14:paraId="356982EE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1 147</w:t>
            </w:r>
          </w:p>
        </w:tc>
        <w:tc>
          <w:tcPr>
            <w:tcW w:w="444" w:type="pct"/>
            <w:shd w:val="clear" w:color="auto" w:fill="auto"/>
            <w:noWrap/>
            <w:vAlign w:val="center"/>
          </w:tcPr>
          <w:p w14:paraId="2BD0A9D9" w14:textId="4AA79545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  <w:r w:rsidR="00B50FD0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.</w:t>
            </w:r>
            <w:r w:rsidR="00FB177F" w:rsidRPr="003A1070">
              <w:rPr>
                <w:rFonts w:ascii="Times New Roman" w:eastAsia="Times New Roman" w:hAnsi="Times New Roman" w:cs="Times New Roman"/>
                <w:sz w:val="20"/>
                <w:szCs w:val="20"/>
                <w:lang w:val="en-US" w:eastAsia="ru-RU"/>
              </w:rPr>
              <w:t>5</w:t>
            </w:r>
          </w:p>
        </w:tc>
        <w:tc>
          <w:tcPr>
            <w:tcW w:w="445" w:type="pct"/>
            <w:shd w:val="clear" w:color="auto" w:fill="auto"/>
            <w:noWrap/>
            <w:vAlign w:val="center"/>
          </w:tcPr>
          <w:p w14:paraId="7F10A4F2" w14:textId="67D4E5FB" w:rsidR="00C61BD0" w:rsidRPr="003A1070" w:rsidRDefault="0030001A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&lt; 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.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1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3C94E42E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4 652</w:t>
            </w:r>
          </w:p>
        </w:tc>
        <w:tc>
          <w:tcPr>
            <w:tcW w:w="294" w:type="pct"/>
            <w:shd w:val="clear" w:color="auto" w:fill="auto"/>
            <w:noWrap/>
            <w:vAlign w:val="center"/>
          </w:tcPr>
          <w:p w14:paraId="370293C0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2</w:t>
            </w:r>
          </w:p>
        </w:tc>
        <w:tc>
          <w:tcPr>
            <w:tcW w:w="554" w:type="pct"/>
            <w:shd w:val="clear" w:color="auto" w:fill="auto"/>
            <w:noWrap/>
            <w:vAlign w:val="center"/>
          </w:tcPr>
          <w:p w14:paraId="78EAFAD2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6 495</w:t>
            </w:r>
          </w:p>
        </w:tc>
        <w:tc>
          <w:tcPr>
            <w:tcW w:w="390" w:type="pct"/>
            <w:shd w:val="clear" w:color="auto" w:fill="auto"/>
            <w:noWrap/>
            <w:vAlign w:val="center"/>
          </w:tcPr>
          <w:p w14:paraId="69A554D4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78</w:t>
            </w:r>
          </w:p>
        </w:tc>
      </w:tr>
      <w:tr w:rsidR="009A31AF" w:rsidRPr="00761ADA" w14:paraId="639258BA" w14:textId="77777777" w:rsidTr="00504CDF">
        <w:trPr>
          <w:cantSplit/>
          <w:trHeight w:val="20"/>
        </w:trPr>
        <w:tc>
          <w:tcPr>
            <w:tcW w:w="530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C950496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602" w:type="pct"/>
            <w:vMerge/>
            <w:shd w:val="clear" w:color="auto" w:fill="auto"/>
            <w:hideMark/>
          </w:tcPr>
          <w:p w14:paraId="0BDDC5F0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55FF3AB0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after 4 months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3B7B5C1D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2 933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14:paraId="068986C7" w14:textId="0D98428E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.</w:t>
            </w:r>
            <w:r w:rsidR="00FB177F"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7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65042348" w14:textId="5556B3D4" w:rsidR="00C61BD0" w:rsidRPr="003A1070" w:rsidRDefault="0030001A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&lt; 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.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6ACA7AB0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5 275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74D1A39A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3</w:t>
            </w:r>
          </w:p>
        </w:tc>
        <w:tc>
          <w:tcPr>
            <w:tcW w:w="554" w:type="pct"/>
            <w:shd w:val="clear" w:color="auto" w:fill="auto"/>
            <w:noWrap/>
            <w:vAlign w:val="center"/>
            <w:hideMark/>
          </w:tcPr>
          <w:p w14:paraId="297E39EA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7 658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6A80A04B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77</w:t>
            </w:r>
          </w:p>
        </w:tc>
      </w:tr>
      <w:tr w:rsidR="00C61BD0" w:rsidRPr="0021597E" w14:paraId="5CB6ECB9" w14:textId="77777777" w:rsidTr="00504CDF">
        <w:trPr>
          <w:cantSplit/>
          <w:trHeight w:val="307"/>
        </w:trPr>
        <w:tc>
          <w:tcPr>
            <w:tcW w:w="530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062BE9A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602" w:type="pct"/>
            <w:vMerge/>
            <w:shd w:val="clear" w:color="auto" w:fill="auto"/>
            <w:vAlign w:val="center"/>
            <w:hideMark/>
          </w:tcPr>
          <w:p w14:paraId="6736C40E" w14:textId="77777777" w:rsidR="00C61BD0" w:rsidRPr="003A1070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3868" w:type="pct"/>
            <w:gridSpan w:val="8"/>
            <w:shd w:val="clear" w:color="auto" w:fill="auto"/>
            <w:noWrap/>
            <w:vAlign w:val="bottom"/>
            <w:hideMark/>
          </w:tcPr>
          <w:p w14:paraId="3B0C2A13" w14:textId="77777777" w:rsidR="00C61BD0" w:rsidRPr="003A1070" w:rsidRDefault="00C61BD0" w:rsidP="00504C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ru-RU"/>
              </w:rPr>
              <w:t>The soil of shooting area</w:t>
            </w:r>
          </w:p>
        </w:tc>
      </w:tr>
      <w:tr w:rsidR="009A31AF" w:rsidRPr="00761ADA" w14:paraId="2D7F0E58" w14:textId="77777777" w:rsidTr="00504CDF">
        <w:trPr>
          <w:cantSplit/>
          <w:trHeight w:val="20"/>
        </w:trPr>
        <w:tc>
          <w:tcPr>
            <w:tcW w:w="530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0A45C88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</w:p>
        </w:tc>
        <w:tc>
          <w:tcPr>
            <w:tcW w:w="602" w:type="pct"/>
            <w:vMerge/>
            <w:shd w:val="clear" w:color="auto" w:fill="auto"/>
            <w:vAlign w:val="center"/>
            <w:hideMark/>
          </w:tcPr>
          <w:p w14:paraId="6C7EB9C0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54A8EDC4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ru-RU"/>
              </w:rPr>
              <w:t>base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6FB64B25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21497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14:paraId="3F6DCD91" w14:textId="2AC2CC3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.</w:t>
            </w:r>
            <w:r w:rsidR="00FB177F" w:rsidRPr="003A107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ru-RU"/>
              </w:rPr>
              <w:t>8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727408B7" w14:textId="26F0FD73" w:rsidR="00C61BD0" w:rsidRPr="0030001A" w:rsidRDefault="0030001A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 w:eastAsia="ru-RU"/>
              </w:rPr>
            </w:pPr>
            <w:r w:rsidRPr="0030001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ru-RU"/>
              </w:rPr>
              <w:t xml:space="preserve">&lt; </w:t>
            </w:r>
            <w:r w:rsidRPr="0030001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.</w:t>
            </w:r>
            <w:r w:rsidRPr="0030001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0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687F5AE6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3 869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78CF24A9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ru-RU"/>
              </w:rPr>
              <w:t>18</w:t>
            </w:r>
          </w:p>
        </w:tc>
        <w:tc>
          <w:tcPr>
            <w:tcW w:w="554" w:type="pct"/>
            <w:shd w:val="clear" w:color="auto" w:fill="auto"/>
            <w:noWrap/>
            <w:vAlign w:val="center"/>
            <w:hideMark/>
          </w:tcPr>
          <w:p w14:paraId="3DBE51F1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17 628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495A6FC7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ru-RU"/>
              </w:rPr>
              <w:t>82</w:t>
            </w:r>
          </w:p>
        </w:tc>
      </w:tr>
      <w:tr w:rsidR="00C61BD0" w:rsidRPr="00761ADA" w14:paraId="44740F5D" w14:textId="77777777" w:rsidTr="001B083D">
        <w:trPr>
          <w:cantSplit/>
          <w:trHeight w:val="20"/>
        </w:trPr>
        <w:tc>
          <w:tcPr>
            <w:tcW w:w="530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E5612C4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602" w:type="pct"/>
            <w:vMerge/>
            <w:shd w:val="clear" w:color="auto" w:fill="auto"/>
            <w:vAlign w:val="center"/>
            <w:hideMark/>
          </w:tcPr>
          <w:p w14:paraId="471AF060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3868" w:type="pct"/>
            <w:gridSpan w:val="8"/>
            <w:shd w:val="clear" w:color="auto" w:fill="auto"/>
            <w:noWrap/>
            <w:vAlign w:val="center"/>
            <w:hideMark/>
          </w:tcPr>
          <w:p w14:paraId="6F84606C" w14:textId="77777777" w:rsidR="00C61BD0" w:rsidRPr="00C15661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6"/>
                <w:szCs w:val="6"/>
                <w:lang w:eastAsia="ru-RU"/>
              </w:rPr>
            </w:pPr>
            <w:r w:rsidRPr="00C15661">
              <w:rPr>
                <w:rFonts w:ascii="Times New Roman" w:eastAsia="Times New Roman" w:hAnsi="Times New Roman" w:cs="Times New Roman"/>
                <w:color w:val="000000"/>
                <w:sz w:val="6"/>
                <w:szCs w:val="6"/>
                <w:lang w:eastAsia="ru-RU"/>
              </w:rPr>
              <w:t> </w:t>
            </w:r>
          </w:p>
        </w:tc>
      </w:tr>
      <w:tr w:rsidR="009A31AF" w:rsidRPr="003A1070" w14:paraId="4C497BAB" w14:textId="77777777" w:rsidTr="00504CDF">
        <w:trPr>
          <w:cantSplit/>
          <w:trHeight w:val="20"/>
        </w:trPr>
        <w:tc>
          <w:tcPr>
            <w:tcW w:w="530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7E2DA4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602" w:type="pct"/>
            <w:vMerge/>
            <w:shd w:val="clear" w:color="auto" w:fill="auto"/>
            <w:vAlign w:val="center"/>
          </w:tcPr>
          <w:p w14:paraId="0AA9B1AA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776" w:type="pct"/>
            <w:shd w:val="clear" w:color="auto" w:fill="auto"/>
            <w:noWrap/>
            <w:vAlign w:val="center"/>
          </w:tcPr>
          <w:p w14:paraId="2B118C5E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after 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 months</w:t>
            </w:r>
          </w:p>
        </w:tc>
        <w:tc>
          <w:tcPr>
            <w:tcW w:w="445" w:type="pct"/>
            <w:tcBorders>
              <w:left w:val="nil"/>
            </w:tcBorders>
            <w:shd w:val="clear" w:color="auto" w:fill="auto"/>
            <w:noWrap/>
            <w:vAlign w:val="center"/>
          </w:tcPr>
          <w:p w14:paraId="5B42C22C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5 689</w:t>
            </w:r>
          </w:p>
        </w:tc>
        <w:tc>
          <w:tcPr>
            <w:tcW w:w="444" w:type="pct"/>
            <w:shd w:val="clear" w:color="auto" w:fill="auto"/>
            <w:noWrap/>
            <w:vAlign w:val="center"/>
          </w:tcPr>
          <w:p w14:paraId="2B1FEB86" w14:textId="2CD988F4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.</w:t>
            </w:r>
            <w:r w:rsidR="002F7D26"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6</w:t>
            </w:r>
          </w:p>
        </w:tc>
        <w:tc>
          <w:tcPr>
            <w:tcW w:w="445" w:type="pct"/>
            <w:shd w:val="clear" w:color="auto" w:fill="auto"/>
            <w:noWrap/>
            <w:vAlign w:val="center"/>
          </w:tcPr>
          <w:p w14:paraId="029B4FD8" w14:textId="15793E9B" w:rsidR="00C61BD0" w:rsidRPr="003A1070" w:rsidRDefault="0030001A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&lt; 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.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1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1B52D4FB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4 881</w:t>
            </w:r>
          </w:p>
        </w:tc>
        <w:tc>
          <w:tcPr>
            <w:tcW w:w="294" w:type="pct"/>
            <w:shd w:val="clear" w:color="auto" w:fill="auto"/>
            <w:noWrap/>
            <w:vAlign w:val="center"/>
          </w:tcPr>
          <w:p w14:paraId="53C16DE9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9</w:t>
            </w:r>
          </w:p>
        </w:tc>
        <w:tc>
          <w:tcPr>
            <w:tcW w:w="554" w:type="pct"/>
            <w:shd w:val="clear" w:color="auto" w:fill="auto"/>
            <w:noWrap/>
            <w:vAlign w:val="center"/>
          </w:tcPr>
          <w:p w14:paraId="3EA2747D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0 808</w:t>
            </w:r>
          </w:p>
        </w:tc>
        <w:tc>
          <w:tcPr>
            <w:tcW w:w="390" w:type="pct"/>
            <w:shd w:val="clear" w:color="auto" w:fill="auto"/>
            <w:noWrap/>
            <w:vAlign w:val="center"/>
          </w:tcPr>
          <w:p w14:paraId="795BA803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81</w:t>
            </w:r>
          </w:p>
        </w:tc>
      </w:tr>
      <w:tr w:rsidR="009A31AF" w:rsidRPr="003A1070" w14:paraId="4F055CC7" w14:textId="77777777" w:rsidTr="00504CDF">
        <w:trPr>
          <w:cantSplit/>
          <w:trHeight w:val="20"/>
        </w:trPr>
        <w:tc>
          <w:tcPr>
            <w:tcW w:w="530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A1A1D46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602" w:type="pct"/>
            <w:vMerge/>
            <w:shd w:val="clear" w:color="auto" w:fill="auto"/>
            <w:vAlign w:val="center"/>
            <w:hideMark/>
          </w:tcPr>
          <w:p w14:paraId="16E1CB37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6F3DCD14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after 4 months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30F158C6" w14:textId="0272B933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5</w:t>
            </w:r>
            <w:r w:rsidR="002F7D26"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 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421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14:paraId="35E77BF9" w14:textId="6F96DE15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.</w:t>
            </w:r>
            <w:r w:rsidR="002F7D26"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6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0C8BC358" w14:textId="75448EBF" w:rsidR="00C61BD0" w:rsidRPr="003A1070" w:rsidRDefault="0030001A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&lt; 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.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68D1D02C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5 084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542C1395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0</w:t>
            </w:r>
          </w:p>
        </w:tc>
        <w:tc>
          <w:tcPr>
            <w:tcW w:w="554" w:type="pct"/>
            <w:shd w:val="clear" w:color="auto" w:fill="auto"/>
            <w:noWrap/>
            <w:vAlign w:val="center"/>
            <w:hideMark/>
          </w:tcPr>
          <w:p w14:paraId="39F80EAD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0 337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7C57CAA0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80</w:t>
            </w:r>
          </w:p>
        </w:tc>
      </w:tr>
      <w:tr w:rsidR="00C61BD0" w:rsidRPr="00761ADA" w14:paraId="0B6BD7C5" w14:textId="77777777" w:rsidTr="001B083D">
        <w:trPr>
          <w:cantSplit/>
          <w:trHeight w:val="20"/>
        </w:trPr>
        <w:tc>
          <w:tcPr>
            <w:tcW w:w="530" w:type="pct"/>
            <w:tcBorders>
              <w:top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BC5137D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ru-RU"/>
              </w:rPr>
            </w:pPr>
            <w:r w:rsidRPr="00C1566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ru-RU"/>
              </w:rPr>
              <w:t> </w:t>
            </w:r>
          </w:p>
        </w:tc>
        <w:tc>
          <w:tcPr>
            <w:tcW w:w="602" w:type="pct"/>
            <w:vMerge/>
            <w:shd w:val="clear" w:color="auto" w:fill="auto"/>
            <w:vAlign w:val="center"/>
            <w:hideMark/>
          </w:tcPr>
          <w:p w14:paraId="72896A0A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3868" w:type="pct"/>
            <w:gridSpan w:val="8"/>
            <w:shd w:val="clear" w:color="auto" w:fill="auto"/>
            <w:noWrap/>
            <w:vAlign w:val="center"/>
            <w:hideMark/>
          </w:tcPr>
          <w:p w14:paraId="1CB5F45A" w14:textId="77777777" w:rsidR="00C61BD0" w:rsidRPr="00C15661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6"/>
                <w:szCs w:val="6"/>
                <w:lang w:eastAsia="ru-RU"/>
              </w:rPr>
            </w:pPr>
            <w:r w:rsidRPr="00C15661">
              <w:rPr>
                <w:rFonts w:ascii="Times New Roman" w:eastAsia="Times New Roman" w:hAnsi="Times New Roman" w:cs="Times New Roman"/>
                <w:b/>
                <w:bCs/>
                <w:color w:val="000000"/>
                <w:sz w:val="6"/>
                <w:szCs w:val="6"/>
                <w:lang w:eastAsia="ru-RU"/>
              </w:rPr>
              <w:t> </w:t>
            </w:r>
          </w:p>
        </w:tc>
      </w:tr>
      <w:tr w:rsidR="009A31AF" w:rsidRPr="00761ADA" w14:paraId="61B040F0" w14:textId="77777777" w:rsidTr="00504CDF">
        <w:trPr>
          <w:cantSplit/>
          <w:trHeight w:val="20"/>
        </w:trPr>
        <w:tc>
          <w:tcPr>
            <w:tcW w:w="530" w:type="pct"/>
            <w:vMerge w:val="restart"/>
            <w:shd w:val="clear" w:color="auto" w:fill="auto"/>
          </w:tcPr>
          <w:p w14:paraId="43416773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Arid</w:t>
            </w:r>
          </w:p>
        </w:tc>
        <w:tc>
          <w:tcPr>
            <w:tcW w:w="602" w:type="pct"/>
            <w:vMerge/>
            <w:shd w:val="clear" w:color="auto" w:fill="auto"/>
            <w:vAlign w:val="center"/>
          </w:tcPr>
          <w:p w14:paraId="3F2A7A2C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776" w:type="pct"/>
            <w:shd w:val="clear" w:color="auto" w:fill="auto"/>
            <w:noWrap/>
            <w:vAlign w:val="center"/>
          </w:tcPr>
          <w:p w14:paraId="5B9DCA31" w14:textId="77777777" w:rsidR="00C61BD0" w:rsidRPr="00CA4E06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CA4E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after </w:t>
            </w:r>
            <w:r w:rsidRPr="00CA4E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 w:rsidRPr="00CA4E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 months</w:t>
            </w:r>
          </w:p>
        </w:tc>
        <w:tc>
          <w:tcPr>
            <w:tcW w:w="445" w:type="pct"/>
            <w:tcBorders>
              <w:left w:val="nil"/>
            </w:tcBorders>
            <w:shd w:val="clear" w:color="auto" w:fill="auto"/>
            <w:noWrap/>
            <w:vAlign w:val="center"/>
          </w:tcPr>
          <w:p w14:paraId="4F629C55" w14:textId="01F3D659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3</w:t>
            </w:r>
            <w:r w:rsidR="002F7D26"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 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62</w:t>
            </w:r>
          </w:p>
        </w:tc>
        <w:tc>
          <w:tcPr>
            <w:tcW w:w="444" w:type="pct"/>
            <w:shd w:val="clear" w:color="auto" w:fill="auto"/>
            <w:noWrap/>
            <w:vAlign w:val="center"/>
          </w:tcPr>
          <w:p w14:paraId="15143D40" w14:textId="4671EB9A" w:rsidR="002F7D26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.</w:t>
            </w:r>
            <w:r w:rsidR="002F7D26"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6</w:t>
            </w:r>
          </w:p>
        </w:tc>
        <w:tc>
          <w:tcPr>
            <w:tcW w:w="445" w:type="pct"/>
            <w:shd w:val="clear" w:color="auto" w:fill="auto"/>
            <w:noWrap/>
            <w:vAlign w:val="center"/>
          </w:tcPr>
          <w:p w14:paraId="447E87F5" w14:textId="0CA11DD3" w:rsidR="00C61BD0" w:rsidRPr="003A1070" w:rsidRDefault="0030001A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&lt; 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.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1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45329553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4 843</w:t>
            </w:r>
          </w:p>
        </w:tc>
        <w:tc>
          <w:tcPr>
            <w:tcW w:w="294" w:type="pct"/>
            <w:shd w:val="clear" w:color="auto" w:fill="auto"/>
            <w:noWrap/>
            <w:vAlign w:val="center"/>
          </w:tcPr>
          <w:p w14:paraId="40976A64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1</w:t>
            </w:r>
          </w:p>
        </w:tc>
        <w:tc>
          <w:tcPr>
            <w:tcW w:w="554" w:type="pct"/>
            <w:shd w:val="clear" w:color="auto" w:fill="auto"/>
            <w:noWrap/>
            <w:vAlign w:val="center"/>
          </w:tcPr>
          <w:p w14:paraId="0BD964FC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8 219</w:t>
            </w:r>
          </w:p>
        </w:tc>
        <w:tc>
          <w:tcPr>
            <w:tcW w:w="390" w:type="pct"/>
            <w:shd w:val="clear" w:color="auto" w:fill="auto"/>
            <w:noWrap/>
            <w:vAlign w:val="center"/>
          </w:tcPr>
          <w:p w14:paraId="2E03C52E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79</w:t>
            </w:r>
          </w:p>
        </w:tc>
      </w:tr>
      <w:tr w:rsidR="009A31AF" w:rsidRPr="00761ADA" w14:paraId="570BA1C6" w14:textId="77777777" w:rsidTr="00504CDF">
        <w:trPr>
          <w:cantSplit/>
          <w:trHeight w:val="20"/>
        </w:trPr>
        <w:tc>
          <w:tcPr>
            <w:tcW w:w="530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1B81F1D" w14:textId="77777777" w:rsidR="00C61BD0" w:rsidRPr="00C15661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</w:p>
        </w:tc>
        <w:tc>
          <w:tcPr>
            <w:tcW w:w="602" w:type="pct"/>
            <w:vMerge/>
            <w:shd w:val="clear" w:color="auto" w:fill="auto"/>
            <w:vAlign w:val="center"/>
            <w:hideMark/>
          </w:tcPr>
          <w:p w14:paraId="4F8E72E7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26DAD9D1" w14:textId="77777777" w:rsidR="00C61BD0" w:rsidRPr="00C15661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CA4E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after 4 months 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34E2EEDC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2 965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14:paraId="00F22FCA" w14:textId="0C26CAD9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.</w:t>
            </w:r>
            <w:r w:rsidR="002F7D26"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4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661FFEE5" w14:textId="14DCB555" w:rsidR="00C61BD0" w:rsidRPr="003A1070" w:rsidRDefault="0030001A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&lt; 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.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74827EF7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4 823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4D4DC4FD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1</w:t>
            </w:r>
          </w:p>
        </w:tc>
        <w:tc>
          <w:tcPr>
            <w:tcW w:w="554" w:type="pct"/>
            <w:shd w:val="clear" w:color="auto" w:fill="auto"/>
            <w:noWrap/>
            <w:vAlign w:val="center"/>
            <w:hideMark/>
          </w:tcPr>
          <w:p w14:paraId="3B8AF01B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8 142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5C2A1F9D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79</w:t>
            </w:r>
          </w:p>
        </w:tc>
      </w:tr>
      <w:tr w:rsidR="00C61BD0" w:rsidRPr="00761ADA" w14:paraId="44D243E4" w14:textId="77777777" w:rsidTr="001B083D">
        <w:trPr>
          <w:cantSplit/>
          <w:trHeight w:val="20"/>
        </w:trPr>
        <w:tc>
          <w:tcPr>
            <w:tcW w:w="530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44A1DAA" w14:textId="77777777" w:rsidR="00C61BD0" w:rsidRPr="00C15661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  <w:p w14:paraId="5A6102CF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Humid</w:t>
            </w:r>
          </w:p>
        </w:tc>
        <w:tc>
          <w:tcPr>
            <w:tcW w:w="602" w:type="pct"/>
            <w:vMerge/>
            <w:shd w:val="clear" w:color="auto" w:fill="auto"/>
            <w:vAlign w:val="center"/>
            <w:hideMark/>
          </w:tcPr>
          <w:p w14:paraId="56B5A95F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3868" w:type="pct"/>
            <w:gridSpan w:val="8"/>
            <w:shd w:val="clear" w:color="auto" w:fill="auto"/>
            <w:noWrap/>
            <w:vAlign w:val="center"/>
            <w:hideMark/>
          </w:tcPr>
          <w:p w14:paraId="122F8A1D" w14:textId="77777777" w:rsidR="00C61BD0" w:rsidRPr="00C15661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6"/>
                <w:szCs w:val="6"/>
                <w:lang w:eastAsia="ru-RU"/>
              </w:rPr>
            </w:pPr>
            <w:r w:rsidRPr="00C15661">
              <w:rPr>
                <w:rFonts w:ascii="Times New Roman" w:eastAsia="Times New Roman" w:hAnsi="Times New Roman" w:cs="Times New Roman"/>
                <w:color w:val="000000"/>
                <w:sz w:val="6"/>
                <w:szCs w:val="6"/>
                <w:lang w:eastAsia="ru-RU"/>
              </w:rPr>
              <w:t> </w:t>
            </w:r>
          </w:p>
        </w:tc>
      </w:tr>
      <w:tr w:rsidR="009A31AF" w:rsidRPr="00761ADA" w14:paraId="04483322" w14:textId="77777777" w:rsidTr="00504CDF">
        <w:trPr>
          <w:cantSplit/>
          <w:trHeight w:val="20"/>
        </w:trPr>
        <w:tc>
          <w:tcPr>
            <w:tcW w:w="530" w:type="pct"/>
            <w:vMerge/>
            <w:shd w:val="clear" w:color="auto" w:fill="auto"/>
            <w:vAlign w:val="center"/>
          </w:tcPr>
          <w:p w14:paraId="518354FF" w14:textId="77777777" w:rsidR="00C61BD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</w:p>
        </w:tc>
        <w:tc>
          <w:tcPr>
            <w:tcW w:w="602" w:type="pct"/>
            <w:vMerge/>
            <w:shd w:val="clear" w:color="auto" w:fill="auto"/>
            <w:vAlign w:val="center"/>
          </w:tcPr>
          <w:p w14:paraId="3660AC4E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776" w:type="pct"/>
            <w:shd w:val="clear" w:color="auto" w:fill="auto"/>
            <w:noWrap/>
            <w:vAlign w:val="center"/>
          </w:tcPr>
          <w:p w14:paraId="35BEF4DE" w14:textId="77777777" w:rsidR="00C61BD0" w:rsidRPr="00CA4E06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CA4E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after </w:t>
            </w:r>
            <w:r w:rsidRPr="00CA4E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 w:rsidRPr="00CA4E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 months</w:t>
            </w:r>
          </w:p>
        </w:tc>
        <w:tc>
          <w:tcPr>
            <w:tcW w:w="445" w:type="pct"/>
            <w:tcBorders>
              <w:left w:val="nil"/>
            </w:tcBorders>
            <w:shd w:val="clear" w:color="auto" w:fill="auto"/>
            <w:noWrap/>
            <w:vAlign w:val="center"/>
          </w:tcPr>
          <w:p w14:paraId="79C4BBE4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3 825</w:t>
            </w:r>
          </w:p>
        </w:tc>
        <w:tc>
          <w:tcPr>
            <w:tcW w:w="444" w:type="pct"/>
            <w:shd w:val="clear" w:color="auto" w:fill="auto"/>
            <w:noWrap/>
            <w:vAlign w:val="center"/>
          </w:tcPr>
          <w:p w14:paraId="0B691277" w14:textId="16BB2F0E" w:rsidR="00C61BD0" w:rsidRPr="003A1070" w:rsidRDefault="002F7D26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1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.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3</w:t>
            </w:r>
          </w:p>
        </w:tc>
        <w:tc>
          <w:tcPr>
            <w:tcW w:w="445" w:type="pct"/>
            <w:shd w:val="clear" w:color="auto" w:fill="auto"/>
            <w:noWrap/>
            <w:vAlign w:val="center"/>
          </w:tcPr>
          <w:p w14:paraId="58F623CA" w14:textId="3DC5E55D" w:rsidR="00C61BD0" w:rsidRPr="003A1070" w:rsidRDefault="0030001A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&lt; 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.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1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75C7DDF0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5 718</w:t>
            </w:r>
          </w:p>
        </w:tc>
        <w:tc>
          <w:tcPr>
            <w:tcW w:w="294" w:type="pct"/>
            <w:shd w:val="clear" w:color="auto" w:fill="auto"/>
            <w:noWrap/>
            <w:vAlign w:val="center"/>
          </w:tcPr>
          <w:p w14:paraId="0F9A2D10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4</w:t>
            </w:r>
          </w:p>
        </w:tc>
        <w:tc>
          <w:tcPr>
            <w:tcW w:w="554" w:type="pct"/>
            <w:shd w:val="clear" w:color="auto" w:fill="auto"/>
            <w:noWrap/>
            <w:vAlign w:val="center"/>
          </w:tcPr>
          <w:p w14:paraId="28BF6F71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8 107</w:t>
            </w:r>
          </w:p>
        </w:tc>
        <w:tc>
          <w:tcPr>
            <w:tcW w:w="390" w:type="pct"/>
            <w:shd w:val="clear" w:color="auto" w:fill="auto"/>
            <w:noWrap/>
            <w:vAlign w:val="center"/>
          </w:tcPr>
          <w:p w14:paraId="53231778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76</w:t>
            </w:r>
          </w:p>
        </w:tc>
      </w:tr>
      <w:tr w:rsidR="009A31AF" w:rsidRPr="00761ADA" w14:paraId="6CD18FD0" w14:textId="77777777" w:rsidTr="00504CDF">
        <w:trPr>
          <w:cantSplit/>
          <w:trHeight w:val="20"/>
        </w:trPr>
        <w:tc>
          <w:tcPr>
            <w:tcW w:w="530" w:type="pct"/>
            <w:vMerge/>
            <w:shd w:val="clear" w:color="auto" w:fill="auto"/>
            <w:vAlign w:val="center"/>
            <w:hideMark/>
          </w:tcPr>
          <w:p w14:paraId="60DE5F57" w14:textId="77777777" w:rsidR="00C61BD0" w:rsidRPr="00C15661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</w:p>
        </w:tc>
        <w:tc>
          <w:tcPr>
            <w:tcW w:w="602" w:type="pct"/>
            <w:vMerge/>
            <w:shd w:val="clear" w:color="auto" w:fill="auto"/>
            <w:vAlign w:val="center"/>
            <w:hideMark/>
          </w:tcPr>
          <w:p w14:paraId="4DFC6B17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67A52D11" w14:textId="77777777" w:rsidR="00C61BD0" w:rsidRPr="00C15661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CA4E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after 4 months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46BECB9A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0 370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14:paraId="2095B867" w14:textId="630ADF17" w:rsidR="00C61BD0" w:rsidRPr="003A1070" w:rsidRDefault="002F7D26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.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3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2ACFF8A6" w14:textId="06CFFEB4" w:rsidR="00C61BD0" w:rsidRPr="003A1070" w:rsidRDefault="0030001A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&lt; 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.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0782B8BF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6 681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3CF632F5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2</w:t>
            </w:r>
          </w:p>
        </w:tc>
        <w:tc>
          <w:tcPr>
            <w:tcW w:w="554" w:type="pct"/>
            <w:shd w:val="clear" w:color="auto" w:fill="auto"/>
            <w:noWrap/>
            <w:vAlign w:val="center"/>
            <w:hideMark/>
          </w:tcPr>
          <w:p w14:paraId="4C0DA3FD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3 689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42590996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78</w:t>
            </w:r>
          </w:p>
        </w:tc>
      </w:tr>
      <w:tr w:rsidR="00C61BD0" w:rsidRPr="0021597E" w14:paraId="3DBF421F" w14:textId="77777777" w:rsidTr="00504CDF">
        <w:trPr>
          <w:cantSplit/>
          <w:trHeight w:val="318"/>
        </w:trPr>
        <w:tc>
          <w:tcPr>
            <w:tcW w:w="530" w:type="pct"/>
            <w:vMerge/>
            <w:shd w:val="clear" w:color="auto" w:fill="auto"/>
            <w:vAlign w:val="center"/>
            <w:hideMark/>
          </w:tcPr>
          <w:p w14:paraId="3E8713FA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602" w:type="pct"/>
            <w:vMerge/>
            <w:shd w:val="clear" w:color="auto" w:fill="auto"/>
            <w:vAlign w:val="center"/>
            <w:hideMark/>
          </w:tcPr>
          <w:p w14:paraId="5F162992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3868" w:type="pct"/>
            <w:gridSpan w:val="8"/>
            <w:shd w:val="clear" w:color="auto" w:fill="auto"/>
            <w:noWrap/>
            <w:vAlign w:val="bottom"/>
            <w:hideMark/>
          </w:tcPr>
          <w:p w14:paraId="7045B861" w14:textId="77777777" w:rsidR="00C61BD0" w:rsidRPr="003A1070" w:rsidRDefault="00C61BD0" w:rsidP="00504C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ru-RU"/>
              </w:rPr>
              <w:t>The soil of shooting area with an excess of organic matter</w:t>
            </w:r>
          </w:p>
        </w:tc>
      </w:tr>
      <w:tr w:rsidR="009A31AF" w:rsidRPr="00761ADA" w14:paraId="4155FAFE" w14:textId="77777777" w:rsidTr="00504CDF">
        <w:trPr>
          <w:cantSplit/>
          <w:trHeight w:val="20"/>
        </w:trPr>
        <w:tc>
          <w:tcPr>
            <w:tcW w:w="530" w:type="pct"/>
            <w:vMerge/>
            <w:shd w:val="clear" w:color="auto" w:fill="auto"/>
            <w:vAlign w:val="center"/>
            <w:hideMark/>
          </w:tcPr>
          <w:p w14:paraId="6D5873DA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</w:p>
        </w:tc>
        <w:tc>
          <w:tcPr>
            <w:tcW w:w="602" w:type="pct"/>
            <w:vMerge/>
            <w:shd w:val="clear" w:color="auto" w:fill="auto"/>
            <w:vAlign w:val="center"/>
            <w:hideMark/>
          </w:tcPr>
          <w:p w14:paraId="7561752B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</w:p>
        </w:tc>
        <w:tc>
          <w:tcPr>
            <w:tcW w:w="776" w:type="pct"/>
            <w:shd w:val="clear" w:color="auto" w:fill="auto"/>
            <w:noWrap/>
            <w:vAlign w:val="center"/>
            <w:hideMark/>
          </w:tcPr>
          <w:p w14:paraId="36D8DFF1" w14:textId="77777777" w:rsidR="00C61BD0" w:rsidRPr="00C15661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base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3913FAFD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18 714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14:paraId="4E909EF7" w14:textId="435EDE11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.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6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1D2F4884" w14:textId="486B5B4D" w:rsidR="00C61BD0" w:rsidRPr="0030001A" w:rsidRDefault="0030001A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</w:pPr>
            <w:r w:rsidRPr="0030001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ru-RU"/>
              </w:rPr>
              <w:t xml:space="preserve">&lt; </w:t>
            </w:r>
            <w:r w:rsidRPr="0030001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.</w:t>
            </w:r>
            <w:r w:rsidRPr="0030001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0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39FDC12D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3 93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56E8B14A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21</w:t>
            </w:r>
          </w:p>
        </w:tc>
        <w:tc>
          <w:tcPr>
            <w:tcW w:w="554" w:type="pct"/>
            <w:shd w:val="clear" w:color="auto" w:fill="auto"/>
            <w:noWrap/>
            <w:vAlign w:val="center"/>
            <w:hideMark/>
          </w:tcPr>
          <w:p w14:paraId="37E64AD6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14 784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14:paraId="18D1BD40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ru-RU"/>
              </w:rPr>
              <w:t>79</w:t>
            </w:r>
          </w:p>
        </w:tc>
      </w:tr>
      <w:tr w:rsidR="00C61BD0" w:rsidRPr="00761ADA" w14:paraId="53C1BA57" w14:textId="77777777" w:rsidTr="001B083D">
        <w:trPr>
          <w:cantSplit/>
          <w:trHeight w:val="20"/>
        </w:trPr>
        <w:tc>
          <w:tcPr>
            <w:tcW w:w="530" w:type="pct"/>
            <w:vMerge/>
            <w:shd w:val="clear" w:color="auto" w:fill="auto"/>
            <w:vAlign w:val="center"/>
            <w:hideMark/>
          </w:tcPr>
          <w:p w14:paraId="1A8ACBB3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602" w:type="pct"/>
            <w:vMerge/>
            <w:shd w:val="clear" w:color="auto" w:fill="auto"/>
            <w:vAlign w:val="center"/>
            <w:hideMark/>
          </w:tcPr>
          <w:p w14:paraId="59B55B4E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3868" w:type="pct"/>
            <w:gridSpan w:val="8"/>
            <w:shd w:val="clear" w:color="auto" w:fill="auto"/>
            <w:noWrap/>
            <w:vAlign w:val="center"/>
            <w:hideMark/>
          </w:tcPr>
          <w:p w14:paraId="1D7CB1E7" w14:textId="77777777" w:rsidR="00C61BD0" w:rsidRPr="00C15661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6"/>
                <w:szCs w:val="6"/>
                <w:lang w:eastAsia="ru-RU"/>
              </w:rPr>
            </w:pPr>
            <w:r w:rsidRPr="00C15661">
              <w:rPr>
                <w:rFonts w:ascii="Times New Roman" w:eastAsia="Times New Roman" w:hAnsi="Times New Roman" w:cs="Times New Roman"/>
                <w:i/>
                <w:iCs/>
                <w:color w:val="000000"/>
                <w:sz w:val="6"/>
                <w:szCs w:val="6"/>
                <w:lang w:eastAsia="ru-RU"/>
              </w:rPr>
              <w:t> </w:t>
            </w:r>
          </w:p>
        </w:tc>
      </w:tr>
      <w:tr w:rsidR="009A31AF" w:rsidRPr="00761ADA" w14:paraId="0E60A24B" w14:textId="77777777" w:rsidTr="00504CDF">
        <w:trPr>
          <w:cantSplit/>
          <w:trHeight w:val="20"/>
        </w:trPr>
        <w:tc>
          <w:tcPr>
            <w:tcW w:w="530" w:type="pct"/>
            <w:vMerge/>
            <w:shd w:val="clear" w:color="auto" w:fill="auto"/>
            <w:vAlign w:val="center"/>
          </w:tcPr>
          <w:p w14:paraId="4A168A20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602" w:type="pct"/>
            <w:vMerge/>
            <w:shd w:val="clear" w:color="auto" w:fill="auto"/>
            <w:vAlign w:val="center"/>
          </w:tcPr>
          <w:p w14:paraId="5DBDC464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776" w:type="pct"/>
            <w:shd w:val="clear" w:color="auto" w:fill="auto"/>
            <w:noWrap/>
            <w:vAlign w:val="center"/>
          </w:tcPr>
          <w:p w14:paraId="54241734" w14:textId="77777777" w:rsidR="00C61BD0" w:rsidRPr="00CA4E06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CA4E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after </w:t>
            </w:r>
            <w:r w:rsidRPr="00CA4E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 w:rsidRPr="00CA4E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 months</w:t>
            </w:r>
          </w:p>
        </w:tc>
        <w:tc>
          <w:tcPr>
            <w:tcW w:w="445" w:type="pct"/>
            <w:tcBorders>
              <w:left w:val="nil"/>
            </w:tcBorders>
            <w:shd w:val="clear" w:color="auto" w:fill="auto"/>
            <w:noWrap/>
            <w:vAlign w:val="center"/>
          </w:tcPr>
          <w:p w14:paraId="079B0ECB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5 314</w:t>
            </w:r>
          </w:p>
        </w:tc>
        <w:tc>
          <w:tcPr>
            <w:tcW w:w="444" w:type="pct"/>
            <w:shd w:val="clear" w:color="auto" w:fill="auto"/>
            <w:noWrap/>
            <w:vAlign w:val="center"/>
          </w:tcPr>
          <w:p w14:paraId="6293409C" w14:textId="13BDB80D" w:rsidR="00C61BD0" w:rsidRPr="003A1070" w:rsidRDefault="003B3A98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6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.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5</w:t>
            </w:r>
          </w:p>
        </w:tc>
        <w:tc>
          <w:tcPr>
            <w:tcW w:w="445" w:type="pct"/>
            <w:shd w:val="clear" w:color="auto" w:fill="auto"/>
            <w:noWrap/>
            <w:vAlign w:val="center"/>
          </w:tcPr>
          <w:p w14:paraId="462289B9" w14:textId="74933F4D" w:rsidR="00C61BD0" w:rsidRPr="0030001A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.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  <w:r w:rsidR="003000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3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360A4B02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5 316</w:t>
            </w:r>
          </w:p>
        </w:tc>
        <w:tc>
          <w:tcPr>
            <w:tcW w:w="294" w:type="pct"/>
            <w:shd w:val="clear" w:color="auto" w:fill="auto"/>
            <w:noWrap/>
            <w:vAlign w:val="center"/>
          </w:tcPr>
          <w:p w14:paraId="43EC6C89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1</w:t>
            </w:r>
          </w:p>
        </w:tc>
        <w:tc>
          <w:tcPr>
            <w:tcW w:w="554" w:type="pct"/>
            <w:shd w:val="clear" w:color="auto" w:fill="auto"/>
            <w:noWrap/>
            <w:vAlign w:val="center"/>
          </w:tcPr>
          <w:p w14:paraId="600C9152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9 998</w:t>
            </w:r>
          </w:p>
        </w:tc>
        <w:tc>
          <w:tcPr>
            <w:tcW w:w="390" w:type="pct"/>
            <w:shd w:val="clear" w:color="auto" w:fill="auto"/>
            <w:noWrap/>
            <w:vAlign w:val="center"/>
          </w:tcPr>
          <w:p w14:paraId="5D2FD08D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79</w:t>
            </w:r>
          </w:p>
        </w:tc>
      </w:tr>
      <w:tr w:rsidR="009A31AF" w:rsidRPr="00761ADA" w14:paraId="49E4ECA6" w14:textId="77777777" w:rsidTr="00504CDF">
        <w:trPr>
          <w:cantSplit/>
          <w:trHeight w:val="20"/>
        </w:trPr>
        <w:tc>
          <w:tcPr>
            <w:tcW w:w="530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C3ECE65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602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080C68C" w14:textId="77777777" w:rsidR="00C61BD0" w:rsidRPr="00C15661" w:rsidRDefault="00C61BD0" w:rsidP="001B08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77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D91C5" w14:textId="77777777" w:rsidR="00C61BD0" w:rsidRPr="00C15661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CA4E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after 4 months</w:t>
            </w:r>
          </w:p>
        </w:tc>
        <w:tc>
          <w:tcPr>
            <w:tcW w:w="44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E1327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0 979</w:t>
            </w:r>
          </w:p>
        </w:tc>
        <w:tc>
          <w:tcPr>
            <w:tcW w:w="44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18347" w14:textId="5320C58C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.</w:t>
            </w:r>
            <w:r w:rsidR="003B3A98"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6</w:t>
            </w:r>
          </w:p>
        </w:tc>
        <w:tc>
          <w:tcPr>
            <w:tcW w:w="44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618E8" w14:textId="6BF302C2" w:rsidR="00C61BD0" w:rsidRPr="003A1070" w:rsidRDefault="0030001A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 xml:space="preserve">&lt; 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  <w:r w:rsidR="00B50F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.</w:t>
            </w: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1</w:t>
            </w:r>
          </w:p>
        </w:tc>
        <w:tc>
          <w:tcPr>
            <w:tcW w:w="52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63527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6 506</w:t>
            </w:r>
          </w:p>
        </w:tc>
        <w:tc>
          <w:tcPr>
            <w:tcW w:w="29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1EDD7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1</w:t>
            </w:r>
          </w:p>
        </w:tc>
        <w:tc>
          <w:tcPr>
            <w:tcW w:w="55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E0E53" w14:textId="77777777" w:rsidR="00C61BD0" w:rsidRPr="003A1070" w:rsidRDefault="00C61BD0" w:rsidP="001B08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4 473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848FE" w14:textId="77777777" w:rsidR="00C61BD0" w:rsidRPr="003A1070" w:rsidRDefault="00C61BD0" w:rsidP="001B08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79</w:t>
            </w:r>
          </w:p>
        </w:tc>
      </w:tr>
    </w:tbl>
    <w:p w14:paraId="6E5774DE" w14:textId="77777777" w:rsidR="00C61BD0" w:rsidRPr="003A1070" w:rsidRDefault="00C61BD0" w:rsidP="00C61BD0">
      <w:pPr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</w:pPr>
      <w:r w:rsidRPr="003A1070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  <w:lang w:eastAsia="ru-RU"/>
        </w:rPr>
        <w:sym w:font="Symbol" w:char="F02A"/>
      </w:r>
      <w:r w:rsidRPr="003A1070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  <w:lang w:val="en-US" w:eastAsia="ru-RU"/>
        </w:rPr>
        <w:t xml:space="preserve"> </w:t>
      </w:r>
      <w:r w:rsidRPr="003A1070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  <w:t xml:space="preserve">- the relative distribution (%) of total Fe between various pools extracted sequentially. </w:t>
      </w:r>
    </w:p>
    <w:p w14:paraId="342B5F72" w14:textId="77777777" w:rsidR="00686244" w:rsidRDefault="00C61BD0" w:rsidP="00FB67C1">
      <w:pPr>
        <w:shd w:val="clear" w:color="auto" w:fill="FFFFFF"/>
        <w:spacing w:after="120" w:line="240" w:lineRule="auto"/>
        <w:rPr>
          <w:lang w:val="en-US"/>
        </w:rPr>
      </w:pPr>
      <w:r>
        <w:rPr>
          <w:lang w:val="en-US"/>
        </w:rPr>
        <w:br w:type="page"/>
      </w:r>
    </w:p>
    <w:p w14:paraId="3EDE049C" w14:textId="77777777" w:rsidR="00686244" w:rsidRPr="00A82112" w:rsidRDefault="00686244" w:rsidP="00FB67C1">
      <w:pPr>
        <w:shd w:val="clear" w:color="auto" w:fill="FFFFFF"/>
        <w:spacing w:after="120" w:line="240" w:lineRule="auto"/>
        <w:rPr>
          <w:i/>
          <w:iCs/>
          <w:highlight w:val="magenta"/>
          <w:lang w:val="en-US"/>
        </w:rPr>
      </w:pPr>
      <w:bookmarkStart w:id="11" w:name="_Hlk94491252"/>
    </w:p>
    <w:p w14:paraId="4B1A6B17" w14:textId="2705A68C" w:rsidR="00FB67C1" w:rsidRPr="0021597E" w:rsidRDefault="00FB67C1" w:rsidP="0021597E">
      <w:pPr>
        <w:pStyle w:val="1"/>
        <w:spacing w:after="240"/>
        <w:jc w:val="both"/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</w:pPr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Table </w:t>
      </w:r>
      <w:r w:rsidR="00701891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S</w:t>
      </w:r>
      <w:r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6. </w:t>
      </w:r>
      <w:r w:rsidR="00E61A5B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The con</w:t>
      </w:r>
      <w:r w:rsidR="007040D8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centration</w:t>
      </w:r>
      <w:r w:rsidR="00E61A5B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 of mobile lead (Pb</w:t>
      </w:r>
      <w:r w:rsidR="00E61A5B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vertAlign w:val="subscript"/>
          <w:lang w:val="en-US"/>
        </w:rPr>
        <w:t>mob</w:t>
      </w:r>
      <w:r w:rsidR="00E61A5B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)</w:t>
      </w:r>
      <w:r w:rsidR="00F05B26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 in soil</w:t>
      </w:r>
      <w:r w:rsidR="00B50FD0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,</w:t>
      </w:r>
      <w:r w:rsidR="00F05B26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 </w:t>
      </w:r>
      <w:r w:rsidR="00CF376D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water-soluble lead (Pb</w:t>
      </w:r>
      <w:r w:rsidR="00CF376D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vertAlign w:val="subscript"/>
          <w:lang w:val="en-US"/>
        </w:rPr>
        <w:t>w</w:t>
      </w:r>
      <w:r w:rsidR="00CF376D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) </w:t>
      </w:r>
      <w:r w:rsidR="00566C46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in </w:t>
      </w:r>
      <w:r w:rsidR="00F05B26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water extractions</w:t>
      </w:r>
      <w:r w:rsidR="007040D8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 from soil</w:t>
      </w:r>
      <w:r w:rsidR="00F05B26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 (1:5 H</w:t>
      </w:r>
      <w:r w:rsidR="00F05B26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vertAlign w:val="subscript"/>
          <w:lang w:val="en-US"/>
        </w:rPr>
        <w:t>2</w:t>
      </w:r>
      <w:r w:rsidR="00F05B26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O)</w:t>
      </w:r>
      <w:r w:rsidR="00B50FD0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,</w:t>
      </w:r>
      <w:r w:rsidR="00874BD0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 the value of the monthly lead removal (</w:t>
      </w:r>
      <w:r w:rsidR="00874BD0" w:rsidRPr="0021597E">
        <w:rPr>
          <w:rFonts w:ascii="Times New Roman" w:hAnsi="Times New Roman" w:cs="Times New Roman"/>
          <w:color w:val="auto"/>
          <w:sz w:val="22"/>
          <w:szCs w:val="22"/>
          <w:lang w:val="en-US"/>
        </w:rPr>
        <w:t>Pb</w:t>
      </w:r>
      <w:r w:rsidR="00874BD0" w:rsidRPr="0021597E">
        <w:rPr>
          <w:rFonts w:ascii="Times New Roman" w:hAnsi="Times New Roman" w:cs="Times New Roman"/>
          <w:color w:val="auto"/>
          <w:sz w:val="22"/>
          <w:szCs w:val="22"/>
          <w:vertAlign w:val="subscript"/>
          <w:lang w:val="en-US"/>
        </w:rPr>
        <w:t>m</w:t>
      </w:r>
      <w:r w:rsidR="00713404" w:rsidRPr="0021597E">
        <w:rPr>
          <w:rFonts w:ascii="Times New Roman" w:hAnsi="Times New Roman" w:cs="Times New Roman"/>
          <w:color w:val="auto"/>
          <w:sz w:val="22"/>
          <w:szCs w:val="22"/>
          <w:vertAlign w:val="subscript"/>
          <w:lang w:val="en-US"/>
        </w:rPr>
        <w:t>lr</w:t>
      </w:r>
      <w:r w:rsidR="00874BD0" w:rsidRPr="0021597E">
        <w:rPr>
          <w:rFonts w:ascii="Times New Roman" w:hAnsi="Times New Roman" w:cs="Times New Roman"/>
          <w:color w:val="auto"/>
          <w:sz w:val="22"/>
          <w:szCs w:val="22"/>
          <w:lang w:val="en-US"/>
        </w:rPr>
        <w:t>)</w:t>
      </w:r>
      <w:r w:rsidR="00874BD0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 obtained by regular filtrates and the water extract</w:t>
      </w:r>
      <w:r w:rsidR="007040D8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ions</w:t>
      </w:r>
      <w:r w:rsidR="00B50FD0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,</w:t>
      </w:r>
      <w:r w:rsidR="00874BD0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 </w:t>
      </w:r>
      <w:r w:rsidR="00AE01C8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ratio</w:t>
      </w:r>
      <w:r w:rsidR="00CF376D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 of </w:t>
      </w:r>
      <w:r w:rsidR="00566C46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dissolved Pb (Pb</w:t>
      </w:r>
      <w:r w:rsidR="00566C46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vertAlign w:val="subscript"/>
          <w:lang w:val="en-US"/>
        </w:rPr>
        <w:t>dis</w:t>
      </w:r>
      <w:r w:rsidR="00566C46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 &lt;0.45 μm) and suspended particulate Pb (Pb</w:t>
      </w:r>
      <w:r w:rsidR="00566C46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vertAlign w:val="subscript"/>
          <w:lang w:val="en-US"/>
        </w:rPr>
        <w:t>sp</w:t>
      </w:r>
      <w:r w:rsidR="00CF376D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) in regular filtrates</w:t>
      </w:r>
      <w:r w:rsidR="00B50FD0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,</w:t>
      </w:r>
      <w:r w:rsidR="00CF376D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 xml:space="preserve"> obtained by interaction "soil:water"</w:t>
      </w:r>
      <w:r w:rsidR="00460F2E" w:rsidRPr="0021597E">
        <w:rPr>
          <w:rFonts w:ascii="Times New Roman" w:hAnsi="Times New Roman" w:cs="Times New Roman"/>
          <w:i/>
          <w:iCs/>
          <w:color w:val="auto"/>
          <w:sz w:val="22"/>
          <w:szCs w:val="22"/>
          <w:lang w:val="en-US"/>
        </w:rPr>
        <w:t>.</w:t>
      </w: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5"/>
        <w:gridCol w:w="1382"/>
        <w:gridCol w:w="1558"/>
        <w:gridCol w:w="766"/>
        <w:gridCol w:w="77"/>
        <w:gridCol w:w="775"/>
        <w:gridCol w:w="1217"/>
        <w:gridCol w:w="142"/>
        <w:gridCol w:w="708"/>
        <w:gridCol w:w="1013"/>
        <w:gridCol w:w="639"/>
        <w:gridCol w:w="159"/>
      </w:tblGrid>
      <w:tr w:rsidR="00B75FEE" w:rsidRPr="00460F2E" w14:paraId="7C1C3608" w14:textId="41BDB049" w:rsidTr="00504CDF">
        <w:trPr>
          <w:gridAfter w:val="1"/>
          <w:wAfter w:w="82" w:type="pct"/>
          <w:trHeight w:val="350"/>
        </w:trPr>
        <w:tc>
          <w:tcPr>
            <w:tcW w:w="593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2EAA4DD" w14:textId="552FBA8A" w:rsidR="00B75FEE" w:rsidRPr="00874BD0" w:rsidRDefault="00B75FEE" w:rsidP="00504CDF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A10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ru-RU"/>
              </w:rPr>
              <w:t>Humidi-fication regime</w:t>
            </w:r>
          </w:p>
        </w:tc>
        <w:tc>
          <w:tcPr>
            <w:tcW w:w="722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EC36C6F" w14:textId="77777777" w:rsidR="00B75FEE" w:rsidRPr="00460F2E" w:rsidRDefault="00B75FEE" w:rsidP="00B75FEE">
            <w:pPr>
              <w:shd w:val="clear" w:color="auto" w:fill="FFFFFF"/>
              <w:spacing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Shot</w:t>
            </w:r>
          </w:p>
        </w:tc>
        <w:tc>
          <w:tcPr>
            <w:tcW w:w="814" w:type="pct"/>
            <w:vMerge w:val="restar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A239000" w14:textId="77777777" w:rsidR="00B75FEE" w:rsidRPr="00460F2E" w:rsidRDefault="00B75FEE" w:rsidP="00B75FEE">
            <w:pPr>
              <w:shd w:val="clear" w:color="auto" w:fill="FFFFFF"/>
              <w:spacing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Soil</w:t>
            </w:r>
          </w:p>
        </w:tc>
        <w:tc>
          <w:tcPr>
            <w:tcW w:w="84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96B7BE" w14:textId="3986B2DC" w:rsidR="00B75FEE" w:rsidRPr="00460F2E" w:rsidRDefault="00B75FEE" w:rsidP="00504CDF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F37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</w:t>
            </w:r>
            <w:proofErr w:type="spellStart"/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Pr="00460F2E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mob</w:t>
            </w:r>
            <w:proofErr w:type="spellEnd"/>
          </w:p>
        </w:tc>
        <w:tc>
          <w:tcPr>
            <w:tcW w:w="108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ACEEFE" w14:textId="02E76E08" w:rsidR="00B75FEE" w:rsidRDefault="006976D2" w:rsidP="00504CDF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</w:t>
            </w:r>
            <w:proofErr w:type="spellStart"/>
            <w:r w:rsidR="00B75FEE" w:rsidRPr="00460F2E">
              <w:rPr>
                <w:rFonts w:ascii="Times New Roman" w:hAnsi="Times New Roman" w:cs="Times New Roman"/>
                <w:sz w:val="20"/>
                <w:szCs w:val="20"/>
              </w:rPr>
              <w:t>Pb</w:t>
            </w:r>
            <w:r w:rsidR="00B75FEE" w:rsidRPr="00460F2E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w</w:t>
            </w:r>
            <w:proofErr w:type="spellEnd"/>
          </w:p>
        </w:tc>
        <w:tc>
          <w:tcPr>
            <w:tcW w:w="52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EE210" w14:textId="312721EC" w:rsidR="00B75FEE" w:rsidRDefault="00B75FEE" w:rsidP="00504CDF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b</w:t>
            </w:r>
            <w:proofErr w:type="spellStart"/>
            <w:r w:rsidRPr="009F53A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d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s</w:t>
            </w:r>
          </w:p>
        </w:tc>
        <w:tc>
          <w:tcPr>
            <w:tcW w:w="33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A4D384" w14:textId="454D3B2B" w:rsidR="00B75FEE" w:rsidRPr="00CF376D" w:rsidRDefault="00B75FEE" w:rsidP="00504CDF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b</w:t>
            </w:r>
            <w:proofErr w:type="spellStart"/>
            <w:r w:rsidRPr="009F53A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sp</w:t>
            </w:r>
            <w:proofErr w:type="spellEnd"/>
          </w:p>
        </w:tc>
      </w:tr>
      <w:tr w:rsidR="00B75FEE" w:rsidRPr="005D2411" w14:paraId="4AB0887F" w14:textId="72F65476" w:rsidTr="00504CDF">
        <w:trPr>
          <w:gridAfter w:val="1"/>
          <w:wAfter w:w="82" w:type="pct"/>
          <w:trHeight w:val="57"/>
        </w:trPr>
        <w:tc>
          <w:tcPr>
            <w:tcW w:w="593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6151D18E" w14:textId="77777777" w:rsidR="00B75FEE" w:rsidRPr="00C52735" w:rsidRDefault="00B75FEE" w:rsidP="00B75FEE">
            <w:pPr>
              <w:shd w:val="clear" w:color="auto" w:fill="FFFFFF"/>
              <w:spacing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22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1AE13025" w14:textId="77777777" w:rsidR="00B75FEE" w:rsidRPr="00C52735" w:rsidRDefault="00B75FEE" w:rsidP="00B75FEE">
            <w:pPr>
              <w:shd w:val="clear" w:color="auto" w:fill="FFFFFF"/>
              <w:spacing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4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4C00C313" w14:textId="77777777" w:rsidR="00B75FEE" w:rsidRPr="00C52735" w:rsidRDefault="00B75FEE" w:rsidP="00B75FEE">
            <w:pPr>
              <w:shd w:val="clear" w:color="auto" w:fill="FFFFFF"/>
              <w:spacing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4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1B984BD" w14:textId="1A324FF1" w:rsidR="00B75FEE" w:rsidRPr="00460F2E" w:rsidRDefault="00B75FEE" w:rsidP="00504CDF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mg kg</w:t>
            </w:r>
            <w:r w:rsidRPr="00460F2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CA3A644" w14:textId="64258A37" w:rsidR="00B75FEE" w:rsidRPr="00460F2E" w:rsidRDefault="00B75FEE" w:rsidP="00504CDF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%</w:t>
            </w:r>
            <w:r w:rsidRPr="00A821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ru-RU"/>
              </w:rPr>
              <w:sym w:font="Symbol" w:char="F02A"/>
            </w:r>
          </w:p>
        </w:tc>
        <w:tc>
          <w:tcPr>
            <w:tcW w:w="71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1B614A" w14:textId="059BE180" w:rsidR="00B75FEE" w:rsidRPr="00460F2E" w:rsidRDefault="00B75FEE" w:rsidP="00504CDF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mg kg</w:t>
            </w:r>
            <w:r w:rsidRPr="00460F2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3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1BCF56" w14:textId="23BEA751" w:rsidR="00B75FEE" w:rsidRPr="00460F2E" w:rsidRDefault="00B75FEE" w:rsidP="00504CDF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%</w:t>
            </w:r>
            <w:r w:rsidRPr="00A821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ru-RU"/>
              </w:rPr>
              <w:sym w:font="Symbol" w:char="F02A"/>
            </w:r>
          </w:p>
        </w:tc>
        <w:tc>
          <w:tcPr>
            <w:tcW w:w="52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3F371F" w14:textId="26C4A636" w:rsidR="00B75FEE" w:rsidRPr="005D2411" w:rsidRDefault="00B75FEE" w:rsidP="00504CDF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%</w:t>
            </w:r>
            <w:r w:rsidRPr="00A821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ru-RU"/>
              </w:rPr>
              <w:sym w:font="Symbol" w:char="F02A"/>
            </w:r>
            <w:r w:rsidRPr="00A821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ru-RU"/>
              </w:rPr>
              <w:sym w:font="Symbol" w:char="F02A"/>
            </w:r>
          </w:p>
        </w:tc>
        <w:tc>
          <w:tcPr>
            <w:tcW w:w="33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023FB0" w14:textId="6129289A" w:rsidR="00B75FEE" w:rsidRPr="005D2411" w:rsidRDefault="00B75FEE" w:rsidP="00504CDF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%</w:t>
            </w:r>
            <w:r w:rsidRPr="00A821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ru-RU"/>
              </w:rPr>
              <w:sym w:font="Symbol" w:char="F02A"/>
            </w:r>
            <w:r w:rsidRPr="00A821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ru-RU"/>
              </w:rPr>
              <w:sym w:font="Symbol" w:char="F02A"/>
            </w:r>
          </w:p>
        </w:tc>
      </w:tr>
      <w:tr w:rsidR="00B75FEE" w:rsidRPr="0021597E" w14:paraId="19F213B7" w14:textId="39EC86AE" w:rsidTr="00504CDF">
        <w:trPr>
          <w:trHeight w:val="296"/>
        </w:trPr>
        <w:tc>
          <w:tcPr>
            <w:tcW w:w="593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3A6435F" w14:textId="77777777" w:rsidR="00504CDF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Sub-</w:t>
            </w:r>
          </w:p>
          <w:p w14:paraId="65C3AF6D" w14:textId="2DF17871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humid</w:t>
            </w:r>
          </w:p>
        </w:tc>
        <w:tc>
          <w:tcPr>
            <w:tcW w:w="722" w:type="pct"/>
            <w:vMerge w:val="restar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8EE2C3F" w14:textId="77777777" w:rsidR="00B75FE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1F2DD58C" w14:textId="183E4BC9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x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460F2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eel shot and lead shot</w:t>
            </w:r>
          </w:p>
        </w:tc>
        <w:tc>
          <w:tcPr>
            <w:tcW w:w="3685" w:type="pct"/>
            <w:gridSpan w:val="10"/>
            <w:noWrap/>
            <w:vAlign w:val="bottom"/>
            <w:hideMark/>
          </w:tcPr>
          <w:p w14:paraId="0430666E" w14:textId="77777777" w:rsidR="00B75FEE" w:rsidRPr="00460F2E" w:rsidRDefault="00B75FEE" w:rsidP="00504CDF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460F2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e soil of area with no prior shooting activities</w:t>
            </w:r>
          </w:p>
        </w:tc>
      </w:tr>
      <w:tr w:rsidR="00B75FEE" w:rsidRPr="00460F2E" w14:paraId="40A1B37F" w14:textId="502FB3FC" w:rsidTr="001B083D">
        <w:trPr>
          <w:gridAfter w:val="1"/>
          <w:wAfter w:w="82" w:type="pct"/>
          <w:trHeight w:val="20"/>
        </w:trPr>
        <w:tc>
          <w:tcPr>
            <w:tcW w:w="593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76EB2154" w14:textId="644098BC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22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356A8927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4" w:type="pct"/>
            <w:noWrap/>
            <w:vAlign w:val="center"/>
            <w:hideMark/>
          </w:tcPr>
          <w:p w14:paraId="531C7DE6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ase</w:t>
            </w:r>
          </w:p>
        </w:tc>
        <w:tc>
          <w:tcPr>
            <w:tcW w:w="400" w:type="pct"/>
            <w:noWrap/>
            <w:vAlign w:val="center"/>
            <w:hideMark/>
          </w:tcPr>
          <w:p w14:paraId="10C7F14C" w14:textId="217EF198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.</w:t>
            </w:r>
            <w:r w:rsidRPr="00460F2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445" w:type="pct"/>
            <w:gridSpan w:val="2"/>
            <w:noWrap/>
            <w:vAlign w:val="center"/>
            <w:hideMark/>
          </w:tcPr>
          <w:p w14:paraId="2037A540" w14:textId="05E7071D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.7</w:t>
            </w:r>
          </w:p>
        </w:tc>
        <w:tc>
          <w:tcPr>
            <w:tcW w:w="636" w:type="pct"/>
            <w:vAlign w:val="center"/>
          </w:tcPr>
          <w:p w14:paraId="6C6E8486" w14:textId="13E0AE3D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.</w:t>
            </w:r>
            <w:r w:rsidRPr="00460F2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05</w:t>
            </w:r>
          </w:p>
        </w:tc>
        <w:tc>
          <w:tcPr>
            <w:tcW w:w="444" w:type="pct"/>
            <w:gridSpan w:val="2"/>
          </w:tcPr>
          <w:p w14:paraId="3E7C353A" w14:textId="65620B11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0.2</w:t>
            </w:r>
          </w:p>
        </w:tc>
        <w:tc>
          <w:tcPr>
            <w:tcW w:w="529" w:type="pct"/>
            <w:vAlign w:val="center"/>
          </w:tcPr>
          <w:p w14:paraId="3CC1F074" w14:textId="3C87EDA0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B50FD0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4D65A3E1" w14:textId="45B3DA75" w:rsidR="00B75FEE" w:rsidRPr="00B50FD0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50FD0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</w:tr>
      <w:tr w:rsidR="00B75FEE" w:rsidRPr="00460F2E" w14:paraId="1A580B03" w14:textId="39BD77C2" w:rsidTr="001B083D">
        <w:trPr>
          <w:gridAfter w:val="1"/>
          <w:wAfter w:w="82" w:type="pct"/>
          <w:trHeight w:val="20"/>
        </w:trPr>
        <w:tc>
          <w:tcPr>
            <w:tcW w:w="593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166FE216" w14:textId="0B23432C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2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5D411C63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4" w:type="pct"/>
            <w:noWrap/>
            <w:vAlign w:val="center"/>
            <w:hideMark/>
          </w:tcPr>
          <w:p w14:paraId="25EAFD39" w14:textId="327DB3E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00" w:type="pct"/>
            <w:noWrap/>
            <w:vAlign w:val="center"/>
            <w:hideMark/>
          </w:tcPr>
          <w:p w14:paraId="213A310F" w14:textId="71C8D34C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45" w:type="pct"/>
            <w:gridSpan w:val="2"/>
            <w:noWrap/>
            <w:vAlign w:val="center"/>
            <w:hideMark/>
          </w:tcPr>
          <w:p w14:paraId="47614AFD" w14:textId="29B22BAD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636" w:type="pct"/>
            <w:vAlign w:val="center"/>
          </w:tcPr>
          <w:p w14:paraId="135C4F56" w14:textId="77777777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44" w:type="pct"/>
            <w:gridSpan w:val="2"/>
          </w:tcPr>
          <w:p w14:paraId="729E35E2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529" w:type="pct"/>
          </w:tcPr>
          <w:p w14:paraId="62882352" w14:textId="77777777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334" w:type="pct"/>
          </w:tcPr>
          <w:p w14:paraId="505E5FF0" w14:textId="77325F8A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B75FEE" w:rsidRPr="00460F2E" w14:paraId="156B1E14" w14:textId="30A02F9E" w:rsidTr="001B083D">
        <w:trPr>
          <w:gridAfter w:val="1"/>
          <w:wAfter w:w="82" w:type="pct"/>
          <w:trHeight w:val="20"/>
        </w:trPr>
        <w:tc>
          <w:tcPr>
            <w:tcW w:w="593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3EAB2AF6" w14:textId="58E67F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2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479BF409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4" w:type="pct"/>
            <w:noWrap/>
            <w:vAlign w:val="center"/>
            <w:hideMark/>
          </w:tcPr>
          <w:p w14:paraId="44EDE0D9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after 1 months</w:t>
            </w:r>
          </w:p>
        </w:tc>
        <w:tc>
          <w:tcPr>
            <w:tcW w:w="400" w:type="pct"/>
            <w:noWrap/>
            <w:vAlign w:val="center"/>
            <w:hideMark/>
          </w:tcPr>
          <w:p w14:paraId="47B50995" w14:textId="5C1F5869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367</w:t>
            </w:r>
          </w:p>
        </w:tc>
        <w:tc>
          <w:tcPr>
            <w:tcW w:w="445" w:type="pct"/>
            <w:gridSpan w:val="2"/>
            <w:noWrap/>
            <w:vAlign w:val="center"/>
            <w:hideMark/>
          </w:tcPr>
          <w:p w14:paraId="5AC10DA7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636" w:type="pct"/>
            <w:vAlign w:val="center"/>
          </w:tcPr>
          <w:p w14:paraId="09571719" w14:textId="7D449EBD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444" w:type="pct"/>
            <w:gridSpan w:val="2"/>
            <w:shd w:val="clear" w:color="auto" w:fill="auto"/>
            <w:vAlign w:val="center"/>
          </w:tcPr>
          <w:p w14:paraId="436967BE" w14:textId="7F0E3D09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6AA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D6AAD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</w:p>
        </w:tc>
        <w:tc>
          <w:tcPr>
            <w:tcW w:w="529" w:type="pct"/>
            <w:shd w:val="clear" w:color="auto" w:fill="auto"/>
            <w:vAlign w:val="center"/>
          </w:tcPr>
          <w:p w14:paraId="2EEA6DD8" w14:textId="03E8C96B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50FD0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0A6F240" w14:textId="1483D0A3" w:rsidR="00B75FEE" w:rsidRPr="00B50FD0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50FD0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</w:tr>
      <w:tr w:rsidR="00B75FEE" w:rsidRPr="00460F2E" w14:paraId="3328C606" w14:textId="642AAFD9" w:rsidTr="001B083D">
        <w:trPr>
          <w:gridAfter w:val="1"/>
          <w:wAfter w:w="82" w:type="pct"/>
          <w:trHeight w:val="20"/>
        </w:trPr>
        <w:tc>
          <w:tcPr>
            <w:tcW w:w="593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496DA1A8" w14:textId="5883FE3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2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0DDF934F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4" w:type="pct"/>
            <w:noWrap/>
            <w:vAlign w:val="center"/>
            <w:hideMark/>
          </w:tcPr>
          <w:p w14:paraId="5522F90B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after 2 months</w:t>
            </w:r>
          </w:p>
        </w:tc>
        <w:tc>
          <w:tcPr>
            <w:tcW w:w="400" w:type="pct"/>
            <w:noWrap/>
            <w:vAlign w:val="center"/>
            <w:hideMark/>
          </w:tcPr>
          <w:p w14:paraId="0AAAFEC6" w14:textId="57CA713B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560</w:t>
            </w:r>
          </w:p>
        </w:tc>
        <w:tc>
          <w:tcPr>
            <w:tcW w:w="445" w:type="pct"/>
            <w:gridSpan w:val="2"/>
            <w:noWrap/>
            <w:vAlign w:val="center"/>
            <w:hideMark/>
          </w:tcPr>
          <w:p w14:paraId="6359B8D7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636" w:type="pct"/>
            <w:vAlign w:val="center"/>
          </w:tcPr>
          <w:p w14:paraId="2CED86E8" w14:textId="20319FA3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444" w:type="pct"/>
            <w:gridSpan w:val="2"/>
            <w:shd w:val="clear" w:color="auto" w:fill="auto"/>
            <w:vAlign w:val="center"/>
          </w:tcPr>
          <w:p w14:paraId="32ED3BAD" w14:textId="0626FEAE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6AA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D6AAD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</w:p>
        </w:tc>
        <w:tc>
          <w:tcPr>
            <w:tcW w:w="529" w:type="pct"/>
            <w:shd w:val="clear" w:color="auto" w:fill="auto"/>
            <w:vAlign w:val="center"/>
          </w:tcPr>
          <w:p w14:paraId="6BA0DDE7" w14:textId="0CC42147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50FD0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7A817E97" w14:textId="5B3D6B92" w:rsidR="00B75FEE" w:rsidRPr="00B50FD0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50FD0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</w:tr>
      <w:tr w:rsidR="00B75FEE" w:rsidRPr="00460F2E" w14:paraId="1C8DC9B1" w14:textId="74067A38" w:rsidTr="001B083D">
        <w:trPr>
          <w:gridAfter w:val="1"/>
          <w:wAfter w:w="82" w:type="pct"/>
          <w:trHeight w:val="20"/>
        </w:trPr>
        <w:tc>
          <w:tcPr>
            <w:tcW w:w="593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3E41AA7F" w14:textId="4C68021F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2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7836AD90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4" w:type="pct"/>
            <w:noWrap/>
            <w:vAlign w:val="center"/>
            <w:hideMark/>
          </w:tcPr>
          <w:p w14:paraId="64AD6EF0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after 3 months</w:t>
            </w:r>
          </w:p>
        </w:tc>
        <w:tc>
          <w:tcPr>
            <w:tcW w:w="400" w:type="pct"/>
            <w:noWrap/>
            <w:vAlign w:val="center"/>
            <w:hideMark/>
          </w:tcPr>
          <w:p w14:paraId="5A2246F6" w14:textId="5FE2CF77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311</w:t>
            </w:r>
          </w:p>
        </w:tc>
        <w:tc>
          <w:tcPr>
            <w:tcW w:w="445" w:type="pct"/>
            <w:gridSpan w:val="2"/>
            <w:noWrap/>
            <w:vAlign w:val="center"/>
            <w:hideMark/>
          </w:tcPr>
          <w:p w14:paraId="2B74C1F3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636" w:type="pct"/>
            <w:vAlign w:val="center"/>
          </w:tcPr>
          <w:p w14:paraId="2510C30B" w14:textId="1F68AA15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444" w:type="pct"/>
            <w:gridSpan w:val="2"/>
            <w:shd w:val="clear" w:color="auto" w:fill="auto"/>
            <w:vAlign w:val="center"/>
          </w:tcPr>
          <w:p w14:paraId="5B1B04A8" w14:textId="10A6963D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6AA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D6AAD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</w:p>
        </w:tc>
        <w:tc>
          <w:tcPr>
            <w:tcW w:w="529" w:type="pct"/>
            <w:shd w:val="clear" w:color="auto" w:fill="auto"/>
            <w:vAlign w:val="center"/>
          </w:tcPr>
          <w:p w14:paraId="34BB5CD6" w14:textId="74559717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50FD0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0CAF7B2A" w14:textId="129233DD" w:rsidR="00B75FEE" w:rsidRPr="00B50FD0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50FD0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</w:p>
        </w:tc>
      </w:tr>
      <w:tr w:rsidR="00B75FEE" w:rsidRPr="00460F2E" w14:paraId="6D851592" w14:textId="0204575B" w:rsidTr="001B083D">
        <w:trPr>
          <w:gridAfter w:val="1"/>
          <w:wAfter w:w="82" w:type="pct"/>
          <w:trHeight w:val="20"/>
        </w:trPr>
        <w:tc>
          <w:tcPr>
            <w:tcW w:w="593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067F5C27" w14:textId="2A88E60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2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5EFEF744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4" w:type="pct"/>
            <w:noWrap/>
            <w:vAlign w:val="center"/>
            <w:hideMark/>
          </w:tcPr>
          <w:p w14:paraId="7660E742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after 4 months</w:t>
            </w:r>
          </w:p>
        </w:tc>
        <w:tc>
          <w:tcPr>
            <w:tcW w:w="400" w:type="pct"/>
            <w:noWrap/>
            <w:vAlign w:val="center"/>
            <w:hideMark/>
          </w:tcPr>
          <w:p w14:paraId="621BAAA2" w14:textId="3446CDF9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330</w:t>
            </w:r>
          </w:p>
        </w:tc>
        <w:tc>
          <w:tcPr>
            <w:tcW w:w="445" w:type="pct"/>
            <w:gridSpan w:val="2"/>
            <w:noWrap/>
            <w:vAlign w:val="center"/>
            <w:hideMark/>
          </w:tcPr>
          <w:p w14:paraId="4786F07A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636" w:type="pct"/>
            <w:vAlign w:val="center"/>
          </w:tcPr>
          <w:p w14:paraId="0D2064C8" w14:textId="0BDF54E9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444" w:type="pct"/>
            <w:gridSpan w:val="2"/>
            <w:shd w:val="clear" w:color="auto" w:fill="auto"/>
            <w:vAlign w:val="center"/>
          </w:tcPr>
          <w:p w14:paraId="16458992" w14:textId="6F876A64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6AA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D6AAD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</w:p>
        </w:tc>
        <w:tc>
          <w:tcPr>
            <w:tcW w:w="529" w:type="pct"/>
            <w:shd w:val="clear" w:color="auto" w:fill="auto"/>
            <w:vAlign w:val="center"/>
          </w:tcPr>
          <w:p w14:paraId="02A2E936" w14:textId="01303402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50FD0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0D22E269" w14:textId="3147D538" w:rsidR="00B75FEE" w:rsidRPr="00B50FD0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50FD0">
              <w:rPr>
                <w:rFonts w:ascii="Times New Roman" w:hAnsi="Times New Roman" w:cs="Times New Roman"/>
                <w:sz w:val="20"/>
                <w:szCs w:val="20"/>
              </w:rPr>
              <w:t>81</w:t>
            </w:r>
          </w:p>
        </w:tc>
      </w:tr>
      <w:tr w:rsidR="00B75FEE" w:rsidRPr="0021597E" w14:paraId="7F54DB93" w14:textId="77777777" w:rsidTr="00504CDF">
        <w:trPr>
          <w:trHeight w:val="276"/>
        </w:trPr>
        <w:tc>
          <w:tcPr>
            <w:tcW w:w="593" w:type="pct"/>
            <w:vMerge/>
            <w:tcBorders>
              <w:bottom w:val="single" w:sz="4" w:space="0" w:color="auto"/>
            </w:tcBorders>
            <w:vAlign w:val="center"/>
          </w:tcPr>
          <w:p w14:paraId="23B7CF28" w14:textId="604DC2E3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2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4E8CAA00" w14:textId="77777777" w:rsidR="00B75FE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92E8D4" w14:textId="509711A4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Steel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shot</w:t>
            </w:r>
          </w:p>
        </w:tc>
        <w:tc>
          <w:tcPr>
            <w:tcW w:w="3685" w:type="pct"/>
            <w:gridSpan w:val="10"/>
            <w:noWrap/>
            <w:vAlign w:val="bottom"/>
          </w:tcPr>
          <w:p w14:paraId="270A6D8D" w14:textId="77777777" w:rsidR="00B75FEE" w:rsidRPr="00DA75BA" w:rsidRDefault="00B75FEE" w:rsidP="00504CDF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60F2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e soil of shooting area</w:t>
            </w:r>
          </w:p>
        </w:tc>
      </w:tr>
      <w:tr w:rsidR="00B75FEE" w:rsidRPr="00460F2E" w14:paraId="5A7DFB32" w14:textId="77777777" w:rsidTr="001B083D">
        <w:trPr>
          <w:gridAfter w:val="1"/>
          <w:wAfter w:w="82" w:type="pct"/>
          <w:trHeight w:val="20"/>
        </w:trPr>
        <w:tc>
          <w:tcPr>
            <w:tcW w:w="593" w:type="pct"/>
            <w:vMerge/>
            <w:tcBorders>
              <w:bottom w:val="single" w:sz="4" w:space="0" w:color="auto"/>
            </w:tcBorders>
            <w:vAlign w:val="center"/>
          </w:tcPr>
          <w:p w14:paraId="44C1F14C" w14:textId="77777777" w:rsidR="00B75FEE" w:rsidRPr="00DA75BA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22" w:type="pct"/>
            <w:vMerge/>
            <w:tcBorders>
              <w:bottom w:val="single" w:sz="4" w:space="0" w:color="auto"/>
            </w:tcBorders>
            <w:vAlign w:val="center"/>
          </w:tcPr>
          <w:p w14:paraId="5F52C760" w14:textId="5F4C1DF1" w:rsidR="00B75FEE" w:rsidRPr="00DA75BA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4" w:type="pct"/>
            <w:noWrap/>
            <w:vAlign w:val="center"/>
          </w:tcPr>
          <w:p w14:paraId="05B794C1" w14:textId="56ECA17D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ase</w:t>
            </w:r>
          </w:p>
        </w:tc>
        <w:tc>
          <w:tcPr>
            <w:tcW w:w="400" w:type="pct"/>
            <w:noWrap/>
            <w:vAlign w:val="center"/>
          </w:tcPr>
          <w:p w14:paraId="6ED272A6" w14:textId="649FB651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13</w:t>
            </w:r>
          </w:p>
        </w:tc>
        <w:tc>
          <w:tcPr>
            <w:tcW w:w="445" w:type="pct"/>
            <w:gridSpan w:val="2"/>
            <w:noWrap/>
            <w:vAlign w:val="center"/>
          </w:tcPr>
          <w:p w14:paraId="1A852F89" w14:textId="4F019BB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.</w:t>
            </w:r>
            <w:r w:rsidRPr="00460F2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3</w:t>
            </w:r>
          </w:p>
        </w:tc>
        <w:tc>
          <w:tcPr>
            <w:tcW w:w="636" w:type="pct"/>
            <w:vAlign w:val="center"/>
          </w:tcPr>
          <w:p w14:paraId="027D5D89" w14:textId="4E57AD67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.</w:t>
            </w:r>
            <w:r w:rsidRPr="00460F2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0</w:t>
            </w:r>
          </w:p>
        </w:tc>
        <w:tc>
          <w:tcPr>
            <w:tcW w:w="444" w:type="pct"/>
            <w:gridSpan w:val="2"/>
          </w:tcPr>
          <w:p w14:paraId="4EB67B9A" w14:textId="6213002D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&lt;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529" w:type="pct"/>
          </w:tcPr>
          <w:p w14:paraId="45C0F153" w14:textId="504C1960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334" w:type="pct"/>
          </w:tcPr>
          <w:p w14:paraId="1E79FE2E" w14:textId="12765B75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B75FEE" w:rsidRPr="00460F2E" w14:paraId="4F10AB51" w14:textId="77777777" w:rsidTr="001B083D">
        <w:trPr>
          <w:gridAfter w:val="1"/>
          <w:wAfter w:w="82" w:type="pct"/>
          <w:trHeight w:val="20"/>
        </w:trPr>
        <w:tc>
          <w:tcPr>
            <w:tcW w:w="593" w:type="pct"/>
            <w:vMerge/>
            <w:tcBorders>
              <w:bottom w:val="single" w:sz="4" w:space="0" w:color="auto"/>
            </w:tcBorders>
            <w:vAlign w:val="center"/>
          </w:tcPr>
          <w:p w14:paraId="66A67147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2" w:type="pct"/>
            <w:vMerge/>
            <w:tcBorders>
              <w:bottom w:val="single" w:sz="4" w:space="0" w:color="auto"/>
            </w:tcBorders>
            <w:vAlign w:val="center"/>
          </w:tcPr>
          <w:p w14:paraId="1A54A263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4" w:type="pct"/>
            <w:noWrap/>
            <w:vAlign w:val="bottom"/>
          </w:tcPr>
          <w:p w14:paraId="3BE67187" w14:textId="77777777" w:rsidR="00B75FEE" w:rsidRPr="00B50FD0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00" w:type="pct"/>
            <w:noWrap/>
            <w:vAlign w:val="center"/>
          </w:tcPr>
          <w:p w14:paraId="129E1F6A" w14:textId="77777777" w:rsidR="00B75FEE" w:rsidRPr="00B50FD0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45" w:type="pct"/>
            <w:gridSpan w:val="2"/>
            <w:noWrap/>
            <w:vAlign w:val="bottom"/>
          </w:tcPr>
          <w:p w14:paraId="5727D10A" w14:textId="77777777" w:rsidR="00B75FEE" w:rsidRPr="00B50FD0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636" w:type="pct"/>
            <w:vAlign w:val="center"/>
          </w:tcPr>
          <w:p w14:paraId="2D8B5AEE" w14:textId="77777777" w:rsidR="00B75FEE" w:rsidRPr="00B50FD0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44" w:type="pct"/>
            <w:gridSpan w:val="2"/>
            <w:vAlign w:val="bottom"/>
          </w:tcPr>
          <w:p w14:paraId="189DEFA2" w14:textId="77777777" w:rsidR="00B75FEE" w:rsidRPr="00B50FD0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529" w:type="pct"/>
            <w:vAlign w:val="bottom"/>
          </w:tcPr>
          <w:p w14:paraId="39D09DE0" w14:textId="77777777" w:rsidR="00B75FEE" w:rsidRPr="00B50FD0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334" w:type="pct"/>
            <w:vAlign w:val="bottom"/>
          </w:tcPr>
          <w:p w14:paraId="562C1E52" w14:textId="15F6D831" w:rsidR="00B75FEE" w:rsidRPr="00B50FD0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B75FEE" w:rsidRPr="00460F2E" w14:paraId="5CDA7F7F" w14:textId="77777777" w:rsidTr="001B083D">
        <w:trPr>
          <w:gridAfter w:val="1"/>
          <w:wAfter w:w="82" w:type="pct"/>
          <w:trHeight w:val="20"/>
        </w:trPr>
        <w:tc>
          <w:tcPr>
            <w:tcW w:w="593" w:type="pct"/>
            <w:vMerge/>
            <w:tcBorders>
              <w:bottom w:val="single" w:sz="4" w:space="0" w:color="auto"/>
            </w:tcBorders>
            <w:vAlign w:val="center"/>
          </w:tcPr>
          <w:p w14:paraId="3C71E91D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2" w:type="pct"/>
            <w:vMerge/>
            <w:tcBorders>
              <w:bottom w:val="single" w:sz="4" w:space="0" w:color="auto"/>
            </w:tcBorders>
            <w:vAlign w:val="center"/>
          </w:tcPr>
          <w:p w14:paraId="7908DDE4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4" w:type="pct"/>
            <w:noWrap/>
            <w:vAlign w:val="center"/>
          </w:tcPr>
          <w:p w14:paraId="6435644B" w14:textId="67F8B62D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after 1 months</w:t>
            </w:r>
          </w:p>
        </w:tc>
        <w:tc>
          <w:tcPr>
            <w:tcW w:w="400" w:type="pct"/>
            <w:noWrap/>
            <w:vAlign w:val="center"/>
          </w:tcPr>
          <w:p w14:paraId="6F5583CF" w14:textId="62289B93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119</w:t>
            </w:r>
          </w:p>
        </w:tc>
        <w:tc>
          <w:tcPr>
            <w:tcW w:w="445" w:type="pct"/>
            <w:gridSpan w:val="2"/>
            <w:noWrap/>
            <w:vAlign w:val="center"/>
          </w:tcPr>
          <w:p w14:paraId="3EAE91FD" w14:textId="781C2BA3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36" w:type="pct"/>
            <w:vAlign w:val="center"/>
          </w:tcPr>
          <w:p w14:paraId="4A235F11" w14:textId="32C92D2D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444" w:type="pct"/>
            <w:gridSpan w:val="2"/>
          </w:tcPr>
          <w:p w14:paraId="33E3F802" w14:textId="6F523A9F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&lt;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529" w:type="pct"/>
            <w:shd w:val="clear" w:color="auto" w:fill="auto"/>
            <w:vAlign w:val="center"/>
          </w:tcPr>
          <w:p w14:paraId="6C14E1CE" w14:textId="6CAD5775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50FD0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4A02E5F1" w14:textId="51011DB6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50FD0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B75FEE" w:rsidRPr="00460F2E" w14:paraId="0D7B223C" w14:textId="77777777" w:rsidTr="001B083D">
        <w:trPr>
          <w:gridAfter w:val="1"/>
          <w:wAfter w:w="82" w:type="pct"/>
          <w:trHeight w:val="20"/>
        </w:trPr>
        <w:tc>
          <w:tcPr>
            <w:tcW w:w="593" w:type="pct"/>
            <w:vMerge/>
            <w:tcBorders>
              <w:bottom w:val="single" w:sz="4" w:space="0" w:color="auto"/>
            </w:tcBorders>
            <w:vAlign w:val="center"/>
          </w:tcPr>
          <w:p w14:paraId="42659A91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2" w:type="pct"/>
            <w:vMerge/>
            <w:tcBorders>
              <w:bottom w:val="single" w:sz="4" w:space="0" w:color="auto"/>
            </w:tcBorders>
            <w:vAlign w:val="center"/>
          </w:tcPr>
          <w:p w14:paraId="4EE77CC6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4" w:type="pct"/>
            <w:noWrap/>
            <w:vAlign w:val="center"/>
          </w:tcPr>
          <w:p w14:paraId="21AA9871" w14:textId="791F179B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after 2 months</w:t>
            </w:r>
          </w:p>
        </w:tc>
        <w:tc>
          <w:tcPr>
            <w:tcW w:w="400" w:type="pct"/>
            <w:noWrap/>
            <w:vAlign w:val="center"/>
          </w:tcPr>
          <w:p w14:paraId="28A6D8BB" w14:textId="57333847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96</w:t>
            </w:r>
          </w:p>
        </w:tc>
        <w:tc>
          <w:tcPr>
            <w:tcW w:w="445" w:type="pct"/>
            <w:gridSpan w:val="2"/>
            <w:noWrap/>
            <w:vAlign w:val="center"/>
          </w:tcPr>
          <w:p w14:paraId="23D541D2" w14:textId="7F315B60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636" w:type="pct"/>
            <w:vAlign w:val="center"/>
          </w:tcPr>
          <w:p w14:paraId="474ADE7E" w14:textId="398CE507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444" w:type="pct"/>
            <w:gridSpan w:val="2"/>
          </w:tcPr>
          <w:p w14:paraId="72F9FC81" w14:textId="31C04D5E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&lt;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529" w:type="pct"/>
            <w:shd w:val="clear" w:color="auto" w:fill="auto"/>
            <w:vAlign w:val="center"/>
          </w:tcPr>
          <w:p w14:paraId="1DCBB4BC" w14:textId="07CBFE14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50FD0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1E46735F" w14:textId="37DF03AF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50FD0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B75FEE" w:rsidRPr="00460F2E" w14:paraId="2FB8A1D3" w14:textId="77777777" w:rsidTr="001B083D">
        <w:trPr>
          <w:gridAfter w:val="1"/>
          <w:wAfter w:w="82" w:type="pct"/>
          <w:trHeight w:val="20"/>
        </w:trPr>
        <w:tc>
          <w:tcPr>
            <w:tcW w:w="593" w:type="pct"/>
            <w:vMerge/>
            <w:tcBorders>
              <w:bottom w:val="single" w:sz="4" w:space="0" w:color="auto"/>
            </w:tcBorders>
            <w:vAlign w:val="center"/>
          </w:tcPr>
          <w:p w14:paraId="547A1ADA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2" w:type="pct"/>
            <w:vMerge/>
            <w:tcBorders>
              <w:bottom w:val="single" w:sz="4" w:space="0" w:color="auto"/>
            </w:tcBorders>
            <w:vAlign w:val="center"/>
          </w:tcPr>
          <w:p w14:paraId="6B64FB27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4" w:type="pct"/>
            <w:noWrap/>
            <w:vAlign w:val="center"/>
          </w:tcPr>
          <w:p w14:paraId="1C03FED5" w14:textId="5B24CED4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after 3 months</w:t>
            </w:r>
          </w:p>
        </w:tc>
        <w:tc>
          <w:tcPr>
            <w:tcW w:w="400" w:type="pct"/>
            <w:noWrap/>
            <w:vAlign w:val="center"/>
          </w:tcPr>
          <w:p w14:paraId="6053E800" w14:textId="0159DC0B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445" w:type="pct"/>
            <w:gridSpan w:val="2"/>
            <w:noWrap/>
            <w:vAlign w:val="center"/>
          </w:tcPr>
          <w:p w14:paraId="0DF831CD" w14:textId="655F66DA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36" w:type="pct"/>
            <w:vAlign w:val="center"/>
          </w:tcPr>
          <w:p w14:paraId="059B4B3C" w14:textId="615E9A54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444" w:type="pct"/>
            <w:gridSpan w:val="2"/>
          </w:tcPr>
          <w:p w14:paraId="1BCA9A68" w14:textId="3964DDC0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&lt;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529" w:type="pct"/>
            <w:shd w:val="clear" w:color="auto" w:fill="auto"/>
            <w:vAlign w:val="center"/>
          </w:tcPr>
          <w:p w14:paraId="1FCC4AC6" w14:textId="6B4DEE1E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50FD0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31A1F465" w14:textId="27B4E54B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50FD0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</w:p>
        </w:tc>
      </w:tr>
      <w:tr w:rsidR="00B75FEE" w:rsidRPr="00460F2E" w14:paraId="07028C51" w14:textId="77777777" w:rsidTr="001B083D">
        <w:trPr>
          <w:gridAfter w:val="1"/>
          <w:wAfter w:w="82" w:type="pct"/>
          <w:trHeight w:val="20"/>
        </w:trPr>
        <w:tc>
          <w:tcPr>
            <w:tcW w:w="593" w:type="pct"/>
            <w:vMerge/>
            <w:tcBorders>
              <w:bottom w:val="single" w:sz="4" w:space="0" w:color="auto"/>
            </w:tcBorders>
            <w:vAlign w:val="center"/>
          </w:tcPr>
          <w:p w14:paraId="6F02A65E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2" w:type="pct"/>
            <w:vMerge/>
            <w:tcBorders>
              <w:bottom w:val="single" w:sz="4" w:space="0" w:color="auto"/>
            </w:tcBorders>
            <w:vAlign w:val="center"/>
          </w:tcPr>
          <w:p w14:paraId="53B54E2C" w14:textId="77777777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4" w:type="pct"/>
            <w:tcBorders>
              <w:bottom w:val="single" w:sz="4" w:space="0" w:color="auto"/>
            </w:tcBorders>
            <w:noWrap/>
            <w:vAlign w:val="center"/>
          </w:tcPr>
          <w:p w14:paraId="6D84C8B8" w14:textId="3F4AC1A8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after 4 months</w:t>
            </w:r>
          </w:p>
        </w:tc>
        <w:tc>
          <w:tcPr>
            <w:tcW w:w="400" w:type="pct"/>
            <w:tcBorders>
              <w:bottom w:val="single" w:sz="4" w:space="0" w:color="auto"/>
            </w:tcBorders>
            <w:noWrap/>
            <w:vAlign w:val="center"/>
          </w:tcPr>
          <w:p w14:paraId="1A1539C6" w14:textId="189F6600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445" w:type="pct"/>
            <w:gridSpan w:val="2"/>
            <w:tcBorders>
              <w:bottom w:val="single" w:sz="4" w:space="0" w:color="auto"/>
            </w:tcBorders>
            <w:noWrap/>
            <w:vAlign w:val="center"/>
          </w:tcPr>
          <w:p w14:paraId="3B562F61" w14:textId="2C46122F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636" w:type="pct"/>
            <w:tcBorders>
              <w:bottom w:val="single" w:sz="4" w:space="0" w:color="auto"/>
            </w:tcBorders>
            <w:vAlign w:val="center"/>
          </w:tcPr>
          <w:p w14:paraId="74647CE5" w14:textId="4DE6C2D7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460F2E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444" w:type="pct"/>
            <w:gridSpan w:val="2"/>
            <w:tcBorders>
              <w:bottom w:val="single" w:sz="4" w:space="0" w:color="auto"/>
            </w:tcBorders>
          </w:tcPr>
          <w:p w14:paraId="773C7380" w14:textId="6D9BD6FA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&lt;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5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600DE1" w14:textId="55C2E77F" w:rsidR="00B75FEE" w:rsidRPr="00460F2E" w:rsidRDefault="00B75FEE" w:rsidP="001B083D">
            <w:pPr>
              <w:shd w:val="clear" w:color="auto" w:fill="FFFFFF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50FD0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3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18432B" w14:textId="3137D631" w:rsidR="00B75FEE" w:rsidRPr="00460F2E" w:rsidRDefault="00B75FEE" w:rsidP="001B083D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50FD0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</w:p>
        </w:tc>
      </w:tr>
    </w:tbl>
    <w:bookmarkEnd w:id="11"/>
    <w:p w14:paraId="28DF04F6" w14:textId="31F9295D" w:rsidR="007040D8" w:rsidRPr="003A1070" w:rsidRDefault="00270163" w:rsidP="007040D8">
      <w:pP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</w:pPr>
      <w:r w:rsidRPr="00A82112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  <w:lang w:val="en-US" w:eastAsia="ru-RU"/>
        </w:rPr>
        <w:sym w:font="Symbol" w:char="F02A"/>
      </w:r>
      <w:r w:rsidR="007040D8" w:rsidRPr="003A1070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  <w:t xml:space="preserve">- </w:t>
      </w:r>
      <w:r w:rsidR="00713404" w:rsidRPr="00713404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  <w:t xml:space="preserve">a mass fraction </w:t>
      </w:r>
      <w:r w:rsidR="00713404" w:rsidRPr="00CF376D">
        <w:rPr>
          <w:rFonts w:ascii="Times New Roman" w:hAnsi="Times New Roman" w:cs="Times New Roman"/>
          <w:sz w:val="24"/>
          <w:szCs w:val="24"/>
          <w:lang w:val="en-US"/>
        </w:rPr>
        <w:t>P</w:t>
      </w:r>
      <w:r w:rsidR="00713404" w:rsidRPr="00713404">
        <w:rPr>
          <w:rFonts w:ascii="Times New Roman" w:hAnsi="Times New Roman" w:cs="Times New Roman"/>
          <w:sz w:val="20"/>
          <w:szCs w:val="20"/>
          <w:lang w:val="en-US"/>
        </w:rPr>
        <w:t>b</w:t>
      </w:r>
      <w:r w:rsidR="00713404" w:rsidRPr="00713404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mob</w:t>
      </w:r>
      <w:r w:rsidR="00713404" w:rsidRPr="00713404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  <w:t xml:space="preserve"> </w:t>
      </w:r>
      <w:r w:rsidR="00713404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  <w:t xml:space="preserve"> and</w:t>
      </w:r>
      <w:r w:rsidR="00713404" w:rsidRPr="00713404">
        <w:rPr>
          <w:rFonts w:ascii="Times New Roman" w:hAnsi="Times New Roman" w:cs="Times New Roman"/>
          <w:sz w:val="20"/>
          <w:szCs w:val="20"/>
          <w:lang w:val="en-US"/>
        </w:rPr>
        <w:t xml:space="preserve"> Pb</w:t>
      </w:r>
      <w:r w:rsidR="00713404" w:rsidRPr="00713404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w</w:t>
      </w:r>
      <w:r w:rsidR="00713404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  <w:t xml:space="preserve"> </w:t>
      </w:r>
      <w:r w:rsidR="00713404" w:rsidRPr="00713404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  <w:t>of total Pb in soil</w:t>
      </w:r>
      <w:r w:rsidR="007040D8" w:rsidRPr="003A1070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  <w:t xml:space="preserve">. </w:t>
      </w:r>
    </w:p>
    <w:p w14:paraId="435E82E4" w14:textId="7DAB1353" w:rsidR="00270163" w:rsidRPr="00270163" w:rsidRDefault="00270163" w:rsidP="00270163">
      <w:pPr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</w:pPr>
      <w:r w:rsidRPr="00A82112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  <w:lang w:val="en-US" w:eastAsia="ru-RU"/>
        </w:rPr>
        <w:sym w:font="Symbol" w:char="F02A"/>
      </w:r>
      <w:r w:rsidRPr="00A82112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  <w:lang w:val="en-US" w:eastAsia="ru-RU"/>
        </w:rPr>
        <w:sym w:font="Symbol" w:char="F02A"/>
      </w:r>
      <w:r w:rsidRPr="00270163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  <w:t xml:space="preserve"> - the relative distribution </w:t>
      </w:r>
      <w:r w:rsidR="00713404">
        <w:rPr>
          <w:rFonts w:ascii="Times New Roman" w:hAnsi="Times New Roman" w:cs="Times New Roman"/>
          <w:sz w:val="20"/>
          <w:szCs w:val="20"/>
          <w:lang w:val="en-US"/>
        </w:rPr>
        <w:t>Pb</w:t>
      </w:r>
      <w:r w:rsidR="00713404" w:rsidRPr="00713404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di</w:t>
      </w:r>
      <w:r w:rsidR="00713404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s</w:t>
      </w:r>
      <w:r w:rsidR="00713404" w:rsidRPr="00270163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  <w:t xml:space="preserve"> </w:t>
      </w:r>
      <w:r w:rsidRPr="00270163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  <w:t xml:space="preserve">and </w:t>
      </w:r>
      <w:r w:rsidR="00713404">
        <w:rPr>
          <w:rFonts w:ascii="Times New Roman" w:hAnsi="Times New Roman" w:cs="Times New Roman"/>
          <w:sz w:val="20"/>
          <w:szCs w:val="20"/>
          <w:lang w:val="en-US"/>
        </w:rPr>
        <w:t>Pb</w:t>
      </w:r>
      <w:r w:rsidR="00713404" w:rsidRPr="00713404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sp</w:t>
      </w:r>
      <w:r w:rsidR="00713404" w:rsidRPr="00270163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  <w:t xml:space="preserve"> </w:t>
      </w:r>
      <w:r w:rsidRPr="00270163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  <w:t>of total</w:t>
      </w:r>
      <w:r w:rsidR="007040D8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  <w:t xml:space="preserve"> Pb</w:t>
      </w:r>
      <w:r w:rsidRPr="00270163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ru-RU"/>
        </w:rPr>
        <w:t xml:space="preserve"> in regular filtrates</w:t>
      </w:r>
    </w:p>
    <w:p w14:paraId="0B010361" w14:textId="545983B7" w:rsidR="00C61BD0" w:rsidRDefault="00C61BD0">
      <w:pPr>
        <w:rPr>
          <w:lang w:val="en-US"/>
        </w:rPr>
      </w:pPr>
    </w:p>
    <w:sectPr w:rsidR="00C61BD0" w:rsidSect="00D93BC5">
      <w:pgSz w:w="11906" w:h="16838"/>
      <w:pgMar w:top="993" w:right="850" w:bottom="993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andex-sans">
    <w:altName w:val="Cambria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MTIyNjYzNzI3NTJW0lEKTi0uzszPAymwrAUA57oaFSwAAAA="/>
  </w:docVars>
  <w:rsids>
    <w:rsidRoot w:val="00C03FA0"/>
    <w:rsid w:val="00046D9A"/>
    <w:rsid w:val="00051BC5"/>
    <w:rsid w:val="00057E6B"/>
    <w:rsid w:val="00066437"/>
    <w:rsid w:val="00080846"/>
    <w:rsid w:val="0008730C"/>
    <w:rsid w:val="00092FD1"/>
    <w:rsid w:val="000A7925"/>
    <w:rsid w:val="000B75A2"/>
    <w:rsid w:val="000C25D4"/>
    <w:rsid w:val="000E2900"/>
    <w:rsid w:val="000E319A"/>
    <w:rsid w:val="001376FE"/>
    <w:rsid w:val="00164D5B"/>
    <w:rsid w:val="001B083D"/>
    <w:rsid w:val="001B7260"/>
    <w:rsid w:val="0020580C"/>
    <w:rsid w:val="0021597E"/>
    <w:rsid w:val="00225197"/>
    <w:rsid w:val="00233555"/>
    <w:rsid w:val="0024148B"/>
    <w:rsid w:val="00246802"/>
    <w:rsid w:val="002579A3"/>
    <w:rsid w:val="00270163"/>
    <w:rsid w:val="002768F6"/>
    <w:rsid w:val="002F145D"/>
    <w:rsid w:val="002F6DD2"/>
    <w:rsid w:val="002F7D26"/>
    <w:rsid w:val="0030001A"/>
    <w:rsid w:val="00336FB1"/>
    <w:rsid w:val="0034476C"/>
    <w:rsid w:val="00357668"/>
    <w:rsid w:val="00376F5E"/>
    <w:rsid w:val="003A1070"/>
    <w:rsid w:val="003A6FB7"/>
    <w:rsid w:val="003B3A37"/>
    <w:rsid w:val="003B3A98"/>
    <w:rsid w:val="003D2F54"/>
    <w:rsid w:val="003E310B"/>
    <w:rsid w:val="003E7E18"/>
    <w:rsid w:val="00434844"/>
    <w:rsid w:val="00443B7B"/>
    <w:rsid w:val="00460F2E"/>
    <w:rsid w:val="004B1FEC"/>
    <w:rsid w:val="00504CDF"/>
    <w:rsid w:val="00566C46"/>
    <w:rsid w:val="00567030"/>
    <w:rsid w:val="005C56D7"/>
    <w:rsid w:val="005D2411"/>
    <w:rsid w:val="006301F5"/>
    <w:rsid w:val="00632BDF"/>
    <w:rsid w:val="0067583D"/>
    <w:rsid w:val="00684E2F"/>
    <w:rsid w:val="00685E79"/>
    <w:rsid w:val="00686244"/>
    <w:rsid w:val="006976D2"/>
    <w:rsid w:val="006A627D"/>
    <w:rsid w:val="006B05FF"/>
    <w:rsid w:val="006F52F6"/>
    <w:rsid w:val="00701891"/>
    <w:rsid w:val="007040D8"/>
    <w:rsid w:val="00713404"/>
    <w:rsid w:val="0071361E"/>
    <w:rsid w:val="00727959"/>
    <w:rsid w:val="00761ADA"/>
    <w:rsid w:val="0078788B"/>
    <w:rsid w:val="007B0158"/>
    <w:rsid w:val="007B2C67"/>
    <w:rsid w:val="007E103C"/>
    <w:rsid w:val="00841118"/>
    <w:rsid w:val="00874BD0"/>
    <w:rsid w:val="00880834"/>
    <w:rsid w:val="00895FD6"/>
    <w:rsid w:val="008D4F83"/>
    <w:rsid w:val="008D6AAD"/>
    <w:rsid w:val="008F02EE"/>
    <w:rsid w:val="008F15BC"/>
    <w:rsid w:val="008F2087"/>
    <w:rsid w:val="009265F5"/>
    <w:rsid w:val="00930390"/>
    <w:rsid w:val="00940958"/>
    <w:rsid w:val="009969E8"/>
    <w:rsid w:val="009A31AF"/>
    <w:rsid w:val="009F53AA"/>
    <w:rsid w:val="00A05C8D"/>
    <w:rsid w:val="00A135C8"/>
    <w:rsid w:val="00A220AB"/>
    <w:rsid w:val="00A65109"/>
    <w:rsid w:val="00A72B60"/>
    <w:rsid w:val="00A80B90"/>
    <w:rsid w:val="00A82112"/>
    <w:rsid w:val="00AA0A97"/>
    <w:rsid w:val="00AE01C8"/>
    <w:rsid w:val="00AE179B"/>
    <w:rsid w:val="00B50FD0"/>
    <w:rsid w:val="00B75FEE"/>
    <w:rsid w:val="00B97BFC"/>
    <w:rsid w:val="00BE312C"/>
    <w:rsid w:val="00BE6F62"/>
    <w:rsid w:val="00BF39D4"/>
    <w:rsid w:val="00C03FA0"/>
    <w:rsid w:val="00C062F6"/>
    <w:rsid w:val="00C15661"/>
    <w:rsid w:val="00C27AFA"/>
    <w:rsid w:val="00C45B67"/>
    <w:rsid w:val="00C46B6D"/>
    <w:rsid w:val="00C50992"/>
    <w:rsid w:val="00C52735"/>
    <w:rsid w:val="00C56033"/>
    <w:rsid w:val="00C61BD0"/>
    <w:rsid w:val="00CA4E06"/>
    <w:rsid w:val="00CD596F"/>
    <w:rsid w:val="00CF376D"/>
    <w:rsid w:val="00CF3B4D"/>
    <w:rsid w:val="00D03777"/>
    <w:rsid w:val="00D11546"/>
    <w:rsid w:val="00D214E4"/>
    <w:rsid w:val="00D37E90"/>
    <w:rsid w:val="00D40763"/>
    <w:rsid w:val="00D54527"/>
    <w:rsid w:val="00D875C4"/>
    <w:rsid w:val="00D90245"/>
    <w:rsid w:val="00D919AB"/>
    <w:rsid w:val="00D93BC5"/>
    <w:rsid w:val="00D96740"/>
    <w:rsid w:val="00DA75BA"/>
    <w:rsid w:val="00DB369F"/>
    <w:rsid w:val="00DC1C4A"/>
    <w:rsid w:val="00E03D57"/>
    <w:rsid w:val="00E0548A"/>
    <w:rsid w:val="00E15C18"/>
    <w:rsid w:val="00E41030"/>
    <w:rsid w:val="00E509AF"/>
    <w:rsid w:val="00E537B7"/>
    <w:rsid w:val="00E61A5B"/>
    <w:rsid w:val="00E667D6"/>
    <w:rsid w:val="00EB38B1"/>
    <w:rsid w:val="00EC6DCC"/>
    <w:rsid w:val="00ED0C47"/>
    <w:rsid w:val="00ED7B9F"/>
    <w:rsid w:val="00EF4D96"/>
    <w:rsid w:val="00F05B26"/>
    <w:rsid w:val="00F46B8A"/>
    <w:rsid w:val="00F61E56"/>
    <w:rsid w:val="00F7039E"/>
    <w:rsid w:val="00F73355"/>
    <w:rsid w:val="00F74F22"/>
    <w:rsid w:val="00FA0EBB"/>
    <w:rsid w:val="00FB177F"/>
    <w:rsid w:val="00FB6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FC3AC3"/>
  <w15:docId w15:val="{852FC318-1360-44F4-9F87-39413E9D1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40D8"/>
  </w:style>
  <w:style w:type="paragraph" w:styleId="1">
    <w:name w:val="heading 1"/>
    <w:basedOn w:val="a"/>
    <w:next w:val="a"/>
    <w:link w:val="10"/>
    <w:uiPriority w:val="9"/>
    <w:qFormat/>
    <w:rsid w:val="002159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03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B1FEC"/>
    <w:pPr>
      <w:ind w:left="720"/>
      <w:contextualSpacing/>
    </w:pPr>
  </w:style>
  <w:style w:type="paragraph" w:styleId="a5">
    <w:name w:val="Normal (Web)"/>
    <w:basedOn w:val="a"/>
    <w:uiPriority w:val="99"/>
    <w:semiHidden/>
    <w:unhideWhenUsed/>
    <w:rsid w:val="00E61A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21597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8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8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1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1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DA3A79-B4B8-4FF7-8716-A0712113F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7</TotalTime>
  <Pages>6</Pages>
  <Words>1429</Words>
  <Characters>8146</Characters>
  <Application>Microsoft Office Word</Application>
  <DocSecurity>0</DocSecurity>
  <Lines>67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арья Яблонская</dc:creator>
  <cp:keywords/>
  <dc:description/>
  <cp:lastModifiedBy>Дарья Яблонская</cp:lastModifiedBy>
  <cp:revision>57</cp:revision>
  <dcterms:created xsi:type="dcterms:W3CDTF">2022-01-16T21:30:00Z</dcterms:created>
  <dcterms:modified xsi:type="dcterms:W3CDTF">2022-05-20T21:41:00Z</dcterms:modified>
</cp:coreProperties>
</file>